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FEB681" w14:textId="113002AB" w:rsidR="001F3CEF" w:rsidRPr="009D3BF9" w:rsidRDefault="005F184A" w:rsidP="00E00405">
      <w:pPr>
        <w:spacing w:after="120"/>
        <w:rPr>
          <w:rFonts w:cs="Arial"/>
          <w:bCs/>
          <w:color w:val="005A5F" w:themeColor="accent1"/>
        </w:rPr>
      </w:pPr>
      <w:bookmarkStart w:id="0" w:name="_GoBack"/>
      <w:bookmarkEnd w:id="0"/>
      <w:r w:rsidRPr="009D3BF9">
        <w:rPr>
          <w:rFonts w:cs="Arial"/>
          <w:b/>
          <w:bCs/>
          <w:color w:val="005A5F" w:themeColor="accent1"/>
        </w:rPr>
        <w:t>Note</w:t>
      </w:r>
      <w:r w:rsidRPr="009D3BF9">
        <w:rPr>
          <w:rFonts w:cs="Arial"/>
          <w:bCs/>
          <w:color w:val="005A5F" w:themeColor="accent1"/>
        </w:rPr>
        <w:t xml:space="preserve">: A separate application form must be completed for </w:t>
      </w:r>
      <w:r w:rsidR="00E6249B" w:rsidRPr="009D3BF9">
        <w:rPr>
          <w:rFonts w:cs="Arial"/>
          <w:bCs/>
          <w:color w:val="005A5F" w:themeColor="accent1"/>
        </w:rPr>
        <w:t>each site (if multiple)</w:t>
      </w:r>
      <w:r w:rsidR="00251D1D">
        <w:rPr>
          <w:rFonts w:cs="Arial"/>
          <w:bCs/>
          <w:color w:val="005A5F" w:themeColor="accent1"/>
        </w:rPr>
        <w:t xml:space="preserve">, please send to </w:t>
      </w:r>
      <w:hyperlink r:id="rId11" w:history="1">
        <w:r w:rsidR="00DF5E8D" w:rsidRPr="00D862A6">
          <w:rPr>
            <w:rStyle w:val="Hyperlink"/>
            <w:rFonts w:cs="Arial"/>
            <w:bCs/>
            <w:color w:val="00997E" w:themeColor="accent2"/>
          </w:rPr>
          <w:t>fps@agridata.ie</w:t>
        </w:r>
      </w:hyperlink>
      <w:r w:rsidR="00DF5E8D" w:rsidRPr="00D862A6">
        <w:rPr>
          <w:rFonts w:cs="Arial"/>
          <w:bCs/>
          <w:color w:val="00997E" w:themeColor="accent2"/>
        </w:rPr>
        <w:t xml:space="preserve"> </w:t>
      </w:r>
    </w:p>
    <w:tbl>
      <w:tblPr>
        <w:tblStyle w:val="TableGrid"/>
        <w:tblW w:w="1048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843"/>
        <w:gridCol w:w="1698"/>
        <w:gridCol w:w="882"/>
        <w:gridCol w:w="388"/>
        <w:gridCol w:w="9"/>
        <w:gridCol w:w="275"/>
        <w:gridCol w:w="11"/>
        <w:gridCol w:w="425"/>
        <w:gridCol w:w="284"/>
        <w:gridCol w:w="167"/>
        <w:gridCol w:w="109"/>
        <w:gridCol w:w="101"/>
        <w:gridCol w:w="190"/>
        <w:gridCol w:w="235"/>
        <w:gridCol w:w="48"/>
        <w:gridCol w:w="273"/>
        <w:gridCol w:w="246"/>
        <w:gridCol w:w="325"/>
        <w:gridCol w:w="149"/>
        <w:gridCol w:w="90"/>
        <w:gridCol w:w="51"/>
        <w:gridCol w:w="277"/>
        <w:gridCol w:w="7"/>
        <w:gridCol w:w="276"/>
        <w:gridCol w:w="567"/>
        <w:gridCol w:w="528"/>
        <w:gridCol w:w="312"/>
        <w:gridCol w:w="145"/>
        <w:gridCol w:w="1149"/>
        <w:gridCol w:w="141"/>
        <w:gridCol w:w="284"/>
      </w:tblGrid>
      <w:tr w:rsidR="0024168F" w:rsidRPr="009D3BF9" w14:paraId="7512E68B" w14:textId="77777777" w:rsidTr="00EF215E">
        <w:trPr>
          <w:trHeight w:val="510"/>
        </w:trPr>
        <w:tc>
          <w:tcPr>
            <w:tcW w:w="10485" w:type="dxa"/>
            <w:gridSpan w:val="31"/>
            <w:tcBorders>
              <w:top w:val="single" w:sz="4" w:space="0" w:color="005A5F" w:themeColor="accent1"/>
              <w:left w:val="single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  <w:shd w:val="clear" w:color="auto" w:fill="005A5F" w:themeFill="accent1"/>
            <w:vAlign w:val="center"/>
          </w:tcPr>
          <w:p w14:paraId="28AC4D01" w14:textId="46747FAB" w:rsidR="0024168F" w:rsidRPr="00DF4E20" w:rsidRDefault="00177B57" w:rsidP="00DF4E20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="Arial"/>
                <w:color w:val="FFFFFF" w:themeColor="background1"/>
              </w:rPr>
            </w:pPr>
            <w:r w:rsidRPr="00DF4E20">
              <w:rPr>
                <w:rFonts w:cs="Arial"/>
                <w:b/>
                <w:color w:val="FFFFFF" w:themeColor="background1"/>
              </w:rPr>
              <w:t>COMPANY DETAILS</w:t>
            </w:r>
          </w:p>
        </w:tc>
      </w:tr>
      <w:tr w:rsidR="0017259A" w:rsidRPr="009D3BF9" w14:paraId="1969B152" w14:textId="77777777" w:rsidTr="00EF215E">
        <w:trPr>
          <w:trHeight w:val="624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1EE571C0" w14:textId="77777777" w:rsidR="0017259A" w:rsidRPr="009D3BF9" w:rsidRDefault="0017259A" w:rsidP="004B65A5">
            <w:pPr>
              <w:jc w:val="right"/>
              <w:rPr>
                <w:rFonts w:cs="Arial"/>
                <w:b/>
                <w:color w:val="FFFFFF" w:themeColor="background1"/>
              </w:rPr>
            </w:pPr>
            <w:r w:rsidRPr="009D3BF9">
              <w:rPr>
                <w:rFonts w:cs="Arial"/>
                <w:b/>
                <w:color w:val="FFFFFF" w:themeColor="background1"/>
              </w:rPr>
              <w:t>Company Name</w:t>
            </w:r>
          </w:p>
        </w:tc>
        <w:tc>
          <w:tcPr>
            <w:tcW w:w="7944" w:type="dxa"/>
            <w:gridSpan w:val="29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  <w:vAlign w:val="center"/>
          </w:tcPr>
          <w:p w14:paraId="6349986E" w14:textId="2527B829" w:rsidR="0017259A" w:rsidRPr="00D7432B" w:rsidRDefault="0017259A" w:rsidP="004B65A5">
            <w:pPr>
              <w:jc w:val="both"/>
              <w:rPr>
                <w:rFonts w:cs="Arial"/>
                <w:iCs/>
                <w:noProof/>
                <w:sz w:val="18"/>
                <w:szCs w:val="22"/>
                <w:lang w:eastAsia="en-IE"/>
              </w:rPr>
            </w:pPr>
          </w:p>
        </w:tc>
      </w:tr>
      <w:tr w:rsidR="00D42999" w:rsidRPr="009D3BF9" w14:paraId="1811B4E7" w14:textId="77777777" w:rsidTr="00EF215E">
        <w:trPr>
          <w:trHeight w:val="624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712351C3" w14:textId="4C52D7D4" w:rsidR="00D42999" w:rsidRPr="009D3BF9" w:rsidRDefault="00D42999" w:rsidP="004B65A5">
            <w:pPr>
              <w:jc w:val="right"/>
              <w:rPr>
                <w:rFonts w:cs="Arial"/>
                <w:b/>
                <w:color w:val="FFFFFF" w:themeColor="background1"/>
                <w:lang w:val="en-GB"/>
              </w:rPr>
            </w:pPr>
            <w:r w:rsidRPr="009D3BF9">
              <w:rPr>
                <w:rFonts w:cs="Arial"/>
                <w:b/>
                <w:color w:val="FFFFFF" w:themeColor="background1"/>
              </w:rPr>
              <w:t>DAFM Approval Number</w:t>
            </w:r>
          </w:p>
        </w:tc>
        <w:tc>
          <w:tcPr>
            <w:tcW w:w="7944" w:type="dxa"/>
            <w:gridSpan w:val="29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  <w:vAlign w:val="center"/>
          </w:tcPr>
          <w:p w14:paraId="0D79E34D" w14:textId="7FD0C8CB" w:rsidR="00D42999" w:rsidRPr="009D3BF9" w:rsidRDefault="00D42999" w:rsidP="00D42999">
            <w:pPr>
              <w:jc w:val="both"/>
              <w:rPr>
                <w:rFonts w:cs="Arial"/>
                <w:b/>
                <w:i/>
                <w:noProof/>
                <w:color w:val="005A5F" w:themeColor="accent1"/>
                <w:sz w:val="24"/>
                <w:szCs w:val="22"/>
                <w:lang w:eastAsia="en-IE"/>
              </w:rPr>
            </w:pPr>
          </w:p>
        </w:tc>
      </w:tr>
      <w:tr w:rsidR="00644A10" w:rsidRPr="009D3BF9" w14:paraId="10431E4A" w14:textId="77777777" w:rsidTr="00EF215E">
        <w:trPr>
          <w:trHeight w:val="624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0426CF6D" w14:textId="3F6179A8" w:rsidR="00644A10" w:rsidRPr="009D3BF9" w:rsidRDefault="00BD1363" w:rsidP="00644A10">
            <w:pPr>
              <w:jc w:val="right"/>
              <w:rPr>
                <w:rFonts w:cs="Arial"/>
                <w:b/>
                <w:color w:val="FFFFFF" w:themeColor="background1"/>
              </w:rPr>
            </w:pPr>
            <w:r w:rsidRPr="009D3BF9">
              <w:rPr>
                <w:rFonts w:cs="Arial"/>
                <w:b/>
                <w:color w:val="FFFFFF" w:themeColor="background1"/>
              </w:rPr>
              <w:t>Or other Competent Authority Approval Number</w:t>
            </w:r>
          </w:p>
        </w:tc>
        <w:tc>
          <w:tcPr>
            <w:tcW w:w="4207" w:type="dxa"/>
            <w:gridSpan w:val="18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</w:tcPr>
          <w:p w14:paraId="5FF0400B" w14:textId="1298272B" w:rsidR="00644A10" w:rsidRPr="009D3BF9" w:rsidRDefault="00644A10" w:rsidP="00644A10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(</w:t>
            </w:r>
            <w:r w:rsidR="006A3767"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Competent Authority</w:t>
            </w: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)</w:t>
            </w:r>
          </w:p>
          <w:p w14:paraId="0B8EAB00" w14:textId="15D6F2B8" w:rsidR="00644A10" w:rsidRPr="00177B57" w:rsidRDefault="00644A10" w:rsidP="00177B57">
            <w:pPr>
              <w:spacing w:before="120" w:after="60"/>
              <w:jc w:val="both"/>
              <w:rPr>
                <w:rFonts w:cs="Arial"/>
                <w:b/>
                <w:bCs/>
                <w:iCs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</w:tc>
        <w:tc>
          <w:tcPr>
            <w:tcW w:w="3737" w:type="dxa"/>
            <w:gridSpan w:val="11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</w:tcPr>
          <w:p w14:paraId="2DD56D80" w14:textId="6C2D09D5" w:rsidR="00644A10" w:rsidRPr="009D3BF9" w:rsidRDefault="00644A10" w:rsidP="00644A10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(</w:t>
            </w:r>
            <w:r w:rsidR="00A562E7"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Approval Number / Expiry Date</w:t>
            </w: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)</w:t>
            </w:r>
          </w:p>
          <w:p w14:paraId="3FF760A3" w14:textId="27B32FFC" w:rsidR="00644A10" w:rsidRPr="00D7432B" w:rsidRDefault="00644A10" w:rsidP="00177B57">
            <w:pPr>
              <w:spacing w:before="120" w:after="60"/>
              <w:jc w:val="both"/>
              <w:rPr>
                <w:rFonts w:cs="Arial"/>
                <w:bCs/>
                <w:iCs/>
                <w:noProof/>
                <w:color w:val="005A5F" w:themeColor="accent1"/>
                <w:spacing w:val="40"/>
                <w:sz w:val="18"/>
                <w:szCs w:val="22"/>
                <w:lang w:eastAsia="en-IE"/>
              </w:rPr>
            </w:pPr>
          </w:p>
        </w:tc>
      </w:tr>
      <w:tr w:rsidR="00A639DE" w:rsidRPr="009D3BF9" w14:paraId="4A086E2E" w14:textId="77777777" w:rsidTr="00EF215E">
        <w:trPr>
          <w:trHeight w:val="349"/>
        </w:trPr>
        <w:tc>
          <w:tcPr>
            <w:tcW w:w="2541" w:type="dxa"/>
            <w:gridSpan w:val="2"/>
            <w:vMerge w:val="restart"/>
            <w:tcBorders>
              <w:top w:val="dotted" w:sz="4" w:space="0" w:color="005A5F" w:themeColor="accent1"/>
              <w:left w:val="single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1852F2FD" w14:textId="48D8406D" w:rsidR="00A639DE" w:rsidRPr="009D3BF9" w:rsidRDefault="00A639DE" w:rsidP="00724D80">
            <w:pPr>
              <w:jc w:val="right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Sustainability Action Plan</w:t>
            </w:r>
          </w:p>
        </w:tc>
        <w:tc>
          <w:tcPr>
            <w:tcW w:w="1565" w:type="dxa"/>
            <w:gridSpan w:val="5"/>
            <w:vMerge w:val="restart"/>
            <w:tcBorders>
              <w:top w:val="dotted" w:sz="4" w:space="0" w:color="005A5F" w:themeColor="accent1"/>
              <w:left w:val="dotted" w:sz="4" w:space="0" w:color="005A5F" w:themeColor="accent1"/>
              <w:right w:val="nil"/>
            </w:tcBorders>
            <w:vAlign w:val="center"/>
          </w:tcPr>
          <w:p w14:paraId="2DFF2A42" w14:textId="3F96F4E8" w:rsidR="00A639DE" w:rsidRPr="00D42999" w:rsidRDefault="00A639DE" w:rsidP="00724D80">
            <w:pPr>
              <w:jc w:val="right"/>
              <w:rPr>
                <w:rFonts w:cs="Arial"/>
                <w:b/>
                <w:bCs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 w:rsidRPr="00D42999"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>Origin Green Verified?</w:t>
            </w:r>
          </w:p>
        </w:tc>
        <w:tc>
          <w:tcPr>
            <w:tcW w:w="1086" w:type="dxa"/>
            <w:gridSpan w:val="5"/>
            <w:tcBorders>
              <w:top w:val="dotted" w:sz="4" w:space="0" w:color="005A5F" w:themeColor="accent1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4214D9" w14:textId="57725550" w:rsidR="00A639DE" w:rsidRPr="00724D80" w:rsidRDefault="00A639DE" w:rsidP="00CF3554">
            <w:pPr>
              <w:jc w:val="center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Y</w:t>
            </w:r>
            <w:r w:rsidRPr="00724D80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es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1696987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tcBorders>
                  <w:top w:val="dotted" w:sz="4" w:space="0" w:color="005A5F" w:themeColor="accent1"/>
                  <w:left w:val="nil"/>
                  <w:bottom w:val="nil"/>
                  <w:right w:val="dotted" w:sz="4" w:space="0" w:color="005A5F" w:themeColor="accent1"/>
                </w:tcBorders>
                <w:shd w:val="clear" w:color="auto" w:fill="auto"/>
                <w:vAlign w:val="center"/>
              </w:tcPr>
              <w:p w14:paraId="1C2E3961" w14:textId="1E291061" w:rsidR="00A639DE" w:rsidRPr="00724D80" w:rsidRDefault="00D3487B" w:rsidP="00CF3554">
                <w:pPr>
                  <w:jc w:val="center"/>
                  <w:rPr>
                    <w:rFonts w:cs="Arial"/>
                    <w:i/>
                    <w:noProof/>
                    <w:color w:val="005A5F" w:themeColor="accent1"/>
                    <w:sz w:val="18"/>
                    <w:szCs w:val="22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567" w:type="dxa"/>
            <w:gridSpan w:val="3"/>
            <w:vMerge w:val="restart"/>
            <w:tcBorders>
              <w:top w:val="dotted" w:sz="4" w:space="0" w:color="005A5F" w:themeColor="accent1"/>
              <w:left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5CD12DFD" w14:textId="77777777" w:rsidR="00A639DE" w:rsidRPr="00CF3554" w:rsidRDefault="00A639DE" w:rsidP="00724D80">
            <w:pPr>
              <w:jc w:val="center"/>
              <w:rPr>
                <w:rFonts w:cs="Arial"/>
                <w:b/>
                <w:bCs/>
                <w:i/>
                <w:noProof/>
                <w:color w:val="FFFFFF" w:themeColor="background2"/>
                <w:sz w:val="18"/>
                <w:szCs w:val="22"/>
                <w:u w:val="single"/>
                <w:lang w:eastAsia="en-IE"/>
              </w:rPr>
            </w:pPr>
            <w:r w:rsidRPr="00CF3554">
              <w:rPr>
                <w:rFonts w:cs="Arial"/>
                <w:b/>
                <w:bCs/>
                <w:i/>
                <w:noProof/>
                <w:color w:val="FFFFFF" w:themeColor="background2"/>
                <w:sz w:val="18"/>
                <w:szCs w:val="22"/>
                <w:u w:val="single"/>
                <w:lang w:eastAsia="en-IE"/>
              </w:rPr>
              <w:t>or</w:t>
            </w:r>
          </w:p>
        </w:tc>
        <w:tc>
          <w:tcPr>
            <w:tcW w:w="2727" w:type="dxa"/>
            <w:gridSpan w:val="11"/>
            <w:vMerge w:val="restart"/>
            <w:tcBorders>
              <w:top w:val="dotted" w:sz="4" w:space="0" w:color="005A5F" w:themeColor="accent1"/>
              <w:left w:val="dotted" w:sz="4" w:space="0" w:color="005A5F" w:themeColor="accent1"/>
              <w:right w:val="nil"/>
            </w:tcBorders>
          </w:tcPr>
          <w:p w14:paraId="0289D57F" w14:textId="77777777" w:rsidR="00A639DE" w:rsidRDefault="00A639DE" w:rsidP="00CF3554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(</w:t>
            </w:r>
            <w:r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Action Plan Verified By)</w:t>
            </w:r>
          </w:p>
          <w:p w14:paraId="54EF7B57" w14:textId="77777777" w:rsidR="00A639DE" w:rsidRDefault="00A639DE" w:rsidP="00CF3554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  <w:p w14:paraId="4140A475" w14:textId="5379E566" w:rsidR="00A639DE" w:rsidRPr="00CF3554" w:rsidRDefault="00A639DE" w:rsidP="00CF3554">
            <w:pPr>
              <w:jc w:val="both"/>
              <w:rPr>
                <w:rFonts w:cs="Arial"/>
                <w:b/>
                <w:bCs/>
                <w:iCs/>
                <w:noProof/>
                <w:sz w:val="18"/>
                <w:szCs w:val="22"/>
                <w:lang w:eastAsia="en-IE"/>
              </w:rPr>
            </w:pPr>
          </w:p>
        </w:tc>
        <w:tc>
          <w:tcPr>
            <w:tcW w:w="1574" w:type="dxa"/>
            <w:gridSpan w:val="3"/>
            <w:vMerge w:val="restart"/>
            <w:tcBorders>
              <w:top w:val="dotted" w:sz="4" w:space="0" w:color="005A5F" w:themeColor="accent1"/>
              <w:left w:val="nil"/>
              <w:right w:val="single" w:sz="4" w:space="0" w:color="005A5F" w:themeColor="accent1"/>
            </w:tcBorders>
          </w:tcPr>
          <w:p w14:paraId="4B2B7BDA" w14:textId="025BA149" w:rsidR="00A639DE" w:rsidRDefault="00A639DE" w:rsidP="00724D80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(</w:t>
            </w:r>
            <w:r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Date</w:t>
            </w: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)</w:t>
            </w:r>
          </w:p>
          <w:p w14:paraId="125C98BD" w14:textId="77777777" w:rsidR="00A639DE" w:rsidRDefault="00A639DE" w:rsidP="00724D80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  <w:p w14:paraId="67F20075" w14:textId="6EF5C1CC" w:rsidR="00A639DE" w:rsidRPr="00CF3554" w:rsidRDefault="00A639DE" w:rsidP="00CF3554">
            <w:pPr>
              <w:jc w:val="both"/>
              <w:rPr>
                <w:rFonts w:cs="Arial"/>
                <w:iCs/>
                <w:noProof/>
                <w:color w:val="005A5F" w:themeColor="accent1"/>
                <w:sz w:val="18"/>
                <w:szCs w:val="18"/>
                <w:lang w:eastAsia="en-IE"/>
              </w:rPr>
            </w:pPr>
          </w:p>
        </w:tc>
      </w:tr>
      <w:tr w:rsidR="00A639DE" w:rsidRPr="009D3BF9" w14:paraId="3E12C8C9" w14:textId="77777777" w:rsidTr="00EF215E">
        <w:trPr>
          <w:trHeight w:val="349"/>
        </w:trPr>
        <w:tc>
          <w:tcPr>
            <w:tcW w:w="2541" w:type="dxa"/>
            <w:gridSpan w:val="2"/>
            <w:vMerge/>
            <w:tcBorders>
              <w:left w:val="single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6A67933B" w14:textId="77777777" w:rsidR="00A639DE" w:rsidRDefault="00A639DE" w:rsidP="00724D80">
            <w:pPr>
              <w:jc w:val="right"/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1565" w:type="dxa"/>
            <w:gridSpan w:val="5"/>
            <w:vMerge/>
            <w:tcBorders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vAlign w:val="center"/>
          </w:tcPr>
          <w:p w14:paraId="22883F8A" w14:textId="77777777" w:rsidR="00A639DE" w:rsidRDefault="00A639DE" w:rsidP="00724D80">
            <w:pPr>
              <w:jc w:val="both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</w:p>
        </w:tc>
        <w:tc>
          <w:tcPr>
            <w:tcW w:w="1086" w:type="dxa"/>
            <w:gridSpan w:val="5"/>
            <w:tcBorders>
              <w:top w:val="nil"/>
              <w:left w:val="nil"/>
              <w:bottom w:val="dotted" w:sz="4" w:space="0" w:color="005A5F" w:themeColor="accent1"/>
              <w:right w:val="nil"/>
            </w:tcBorders>
            <w:shd w:val="clear" w:color="auto" w:fill="auto"/>
            <w:vAlign w:val="center"/>
          </w:tcPr>
          <w:p w14:paraId="07311887" w14:textId="187D0667" w:rsidR="00A639DE" w:rsidRPr="00724D80" w:rsidRDefault="00A639DE" w:rsidP="00CF3554">
            <w:pPr>
              <w:jc w:val="center"/>
              <w:rPr>
                <w:rFonts w:cs="Arial"/>
                <w:noProof/>
                <w:color w:val="005A5F" w:themeColor="accent1"/>
                <w:sz w:val="18"/>
                <w:szCs w:val="18"/>
                <w:lang w:eastAsia="en-IE"/>
              </w:rPr>
            </w:pPr>
            <w:r>
              <w:rPr>
                <w:rFonts w:cs="Arial"/>
                <w:noProof/>
                <w:color w:val="005A5F" w:themeColor="accent1"/>
                <w:sz w:val="18"/>
                <w:szCs w:val="18"/>
                <w:lang w:eastAsia="en-IE"/>
              </w:rPr>
              <w:t>n/a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250346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tcBorders>
                  <w:top w:val="nil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auto"/>
                <w:vAlign w:val="center"/>
              </w:tcPr>
              <w:p w14:paraId="5FFA4355" w14:textId="16585604" w:rsidR="00A639DE" w:rsidRPr="00724D80" w:rsidRDefault="00A639DE" w:rsidP="00CF3554">
                <w:pPr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 w:rsidRPr="00724D80">
                  <w:rPr>
                    <w:rFonts w:ascii="Segoe UI Symbol" w:eastAsia="MS Gothic" w:hAnsi="Segoe UI Symbol" w:cs="Segoe UI Symbol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567" w:type="dxa"/>
            <w:gridSpan w:val="3"/>
            <w:vMerge/>
            <w:tcBorders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</w:tcPr>
          <w:p w14:paraId="2330F824" w14:textId="77777777" w:rsidR="00A639DE" w:rsidRPr="009D3BF9" w:rsidRDefault="00A639DE" w:rsidP="00724D80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</w:tc>
        <w:tc>
          <w:tcPr>
            <w:tcW w:w="2727" w:type="dxa"/>
            <w:gridSpan w:val="11"/>
            <w:vMerge/>
            <w:tcBorders>
              <w:top w:val="dotted" w:sz="4" w:space="0" w:color="005A5F" w:themeColor="accent1"/>
              <w:left w:val="dotted" w:sz="4" w:space="0" w:color="005A5F" w:themeColor="accent1"/>
              <w:bottom w:val="single" w:sz="4" w:space="0" w:color="A6A6A6" w:themeColor="background1" w:themeShade="A6"/>
              <w:right w:val="nil"/>
            </w:tcBorders>
          </w:tcPr>
          <w:p w14:paraId="5FB28F37" w14:textId="77777777" w:rsidR="00A639DE" w:rsidRPr="009D3BF9" w:rsidRDefault="00A639DE" w:rsidP="00724D80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</w:tc>
        <w:tc>
          <w:tcPr>
            <w:tcW w:w="1574" w:type="dxa"/>
            <w:gridSpan w:val="3"/>
            <w:vMerge/>
            <w:tcBorders>
              <w:top w:val="dotted" w:sz="4" w:space="0" w:color="005A5F" w:themeColor="accent1"/>
              <w:left w:val="nil"/>
              <w:bottom w:val="single" w:sz="4" w:space="0" w:color="A6A6A6" w:themeColor="background1" w:themeShade="A6"/>
              <w:right w:val="single" w:sz="4" w:space="0" w:color="005A5F" w:themeColor="accent1"/>
            </w:tcBorders>
          </w:tcPr>
          <w:p w14:paraId="602D1F33" w14:textId="77777777" w:rsidR="00A639DE" w:rsidRPr="009D3BF9" w:rsidRDefault="00A639DE" w:rsidP="00724D80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</w:tc>
      </w:tr>
      <w:tr w:rsidR="008B58C1" w:rsidRPr="009D3BF9" w14:paraId="364D7CCF" w14:textId="77777777" w:rsidTr="00EF215E">
        <w:trPr>
          <w:trHeight w:val="397"/>
        </w:trPr>
        <w:tc>
          <w:tcPr>
            <w:tcW w:w="2541" w:type="dxa"/>
            <w:gridSpan w:val="2"/>
            <w:vMerge/>
            <w:tcBorders>
              <w:left w:val="single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658A492D" w14:textId="77777777" w:rsidR="008B58C1" w:rsidRDefault="008B58C1" w:rsidP="00724D80">
            <w:pPr>
              <w:jc w:val="right"/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3076" w:type="dxa"/>
            <w:gridSpan w:val="12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vAlign w:val="center"/>
          </w:tcPr>
          <w:p w14:paraId="17880F2F" w14:textId="77777777" w:rsidR="008B58C1" w:rsidRPr="0068529C" w:rsidRDefault="008B58C1" w:rsidP="008B58C1">
            <w:pPr>
              <w:jc w:val="right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  <w:r w:rsidRPr="0068529C"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 xml:space="preserve">Origin Green Company Name </w:t>
            </w:r>
          </w:p>
          <w:p w14:paraId="2EF9E08A" w14:textId="25C6CE31" w:rsidR="008B58C1" w:rsidRDefault="008B58C1" w:rsidP="008B58C1">
            <w:pPr>
              <w:jc w:val="right"/>
              <w:rPr>
                <w:rFonts w:cs="Arial"/>
                <w:noProof/>
                <w:color w:val="005A5F" w:themeColor="accent1"/>
                <w:sz w:val="18"/>
                <w:szCs w:val="18"/>
                <w:lang w:eastAsia="en-IE"/>
              </w:rPr>
            </w:pPr>
            <w:r>
              <w:rPr>
                <w:rFonts w:cs="Arial"/>
                <w:color w:val="005A5F" w:themeColor="accent1"/>
                <w:sz w:val="18"/>
                <w:szCs w:val="18"/>
              </w:rPr>
              <w:t>(</w:t>
            </w:r>
            <w:r w:rsidR="009F7A0F">
              <w:rPr>
                <w:rFonts w:cs="Arial"/>
                <w:color w:val="005A5F" w:themeColor="accent1"/>
                <w:sz w:val="18"/>
                <w:szCs w:val="18"/>
              </w:rPr>
              <w:t>If</w:t>
            </w:r>
            <w:r>
              <w:rPr>
                <w:rFonts w:cs="Arial"/>
                <w:color w:val="005A5F" w:themeColor="accent1"/>
                <w:sz w:val="18"/>
                <w:szCs w:val="18"/>
              </w:rPr>
              <w:t xml:space="preserve"> different to above)</w:t>
            </w:r>
            <w:r w:rsidR="00F1611C">
              <w:rPr>
                <w:rFonts w:cs="Arial"/>
                <w:color w:val="005A5F" w:themeColor="accent1"/>
                <w:sz w:val="18"/>
                <w:szCs w:val="18"/>
              </w:rPr>
              <w:t>:</w:t>
            </w:r>
          </w:p>
        </w:tc>
        <w:tc>
          <w:tcPr>
            <w:tcW w:w="4868" w:type="dxa"/>
            <w:gridSpan w:val="17"/>
            <w:tcBorders>
              <w:left w:val="dotted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  <w:shd w:val="clear" w:color="auto" w:fill="auto"/>
            <w:vAlign w:val="center"/>
          </w:tcPr>
          <w:p w14:paraId="5B35B429" w14:textId="77777777" w:rsidR="008B58C1" w:rsidRPr="008B58C1" w:rsidRDefault="008B58C1" w:rsidP="008B58C1">
            <w:pPr>
              <w:rPr>
                <w:rFonts w:cs="Arial"/>
                <w:iCs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</w:tc>
      </w:tr>
      <w:tr w:rsidR="005B3C38" w:rsidRPr="009D3BF9" w14:paraId="3EAB8EAC" w14:textId="77777777" w:rsidTr="00EF215E">
        <w:trPr>
          <w:trHeight w:val="624"/>
        </w:trPr>
        <w:tc>
          <w:tcPr>
            <w:tcW w:w="2541" w:type="dxa"/>
            <w:gridSpan w:val="2"/>
            <w:vMerge w:val="restart"/>
            <w:tcBorders>
              <w:top w:val="dotted" w:sz="4" w:space="0" w:color="005A5F" w:themeColor="accent1"/>
              <w:left w:val="single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765443D5" w14:textId="16153135" w:rsidR="005B3C38" w:rsidRPr="0055428A" w:rsidRDefault="005B3C38" w:rsidP="0055428A">
            <w:pPr>
              <w:jc w:val="right"/>
              <w:rPr>
                <w:rFonts w:cs="Arial"/>
                <w:b/>
                <w:color w:val="FFFFFF" w:themeColor="background1"/>
              </w:rPr>
            </w:pPr>
            <w:r w:rsidRPr="009D3BF9">
              <w:rPr>
                <w:rFonts w:cs="Arial"/>
                <w:b/>
                <w:color w:val="FFFFFF" w:themeColor="background1"/>
              </w:rPr>
              <w:t>Management Representative</w:t>
            </w:r>
          </w:p>
        </w:tc>
        <w:tc>
          <w:tcPr>
            <w:tcW w:w="4207" w:type="dxa"/>
            <w:gridSpan w:val="18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</w:tcPr>
          <w:p w14:paraId="2DC14631" w14:textId="77777777" w:rsidR="005B3C38" w:rsidRDefault="005B3C38" w:rsidP="00644A10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(Name)</w:t>
            </w:r>
          </w:p>
          <w:p w14:paraId="70990120" w14:textId="78C4EF95" w:rsidR="005B3C38" w:rsidRPr="00F32555" w:rsidRDefault="005B3C38" w:rsidP="00177B57">
            <w:pPr>
              <w:spacing w:before="120" w:after="60"/>
              <w:jc w:val="both"/>
              <w:rPr>
                <w:rFonts w:cs="Arial"/>
                <w:iCs/>
                <w:noProof/>
                <w:sz w:val="18"/>
                <w:szCs w:val="22"/>
                <w:lang w:eastAsia="en-IE"/>
              </w:rPr>
            </w:pPr>
          </w:p>
        </w:tc>
        <w:tc>
          <w:tcPr>
            <w:tcW w:w="3737" w:type="dxa"/>
            <w:gridSpan w:val="11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</w:tcPr>
          <w:p w14:paraId="43CB3AD1" w14:textId="77777777" w:rsidR="005B3C38" w:rsidRDefault="005B3C38" w:rsidP="00644A10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(Position)</w:t>
            </w:r>
          </w:p>
          <w:p w14:paraId="19BB39F8" w14:textId="5A553358" w:rsidR="005B3C38" w:rsidRPr="00D7432B" w:rsidRDefault="005B3C38" w:rsidP="00177B57">
            <w:pPr>
              <w:spacing w:before="120" w:after="60"/>
              <w:jc w:val="both"/>
              <w:rPr>
                <w:rFonts w:cs="Arial"/>
                <w:sz w:val="18"/>
                <w:szCs w:val="22"/>
                <w:lang w:eastAsia="en-IE"/>
              </w:rPr>
            </w:pPr>
          </w:p>
        </w:tc>
      </w:tr>
      <w:tr w:rsidR="005B3C38" w:rsidRPr="009D3BF9" w14:paraId="27DB3D80" w14:textId="77777777" w:rsidTr="00EF215E">
        <w:trPr>
          <w:trHeight w:val="624"/>
        </w:trPr>
        <w:tc>
          <w:tcPr>
            <w:tcW w:w="2541" w:type="dxa"/>
            <w:gridSpan w:val="2"/>
            <w:vMerge/>
            <w:tcBorders>
              <w:left w:val="single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58267E63" w14:textId="77777777" w:rsidR="005B3C38" w:rsidRPr="009D3BF9" w:rsidRDefault="005B3C38" w:rsidP="0055428A">
            <w:pPr>
              <w:jc w:val="right"/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4207" w:type="dxa"/>
            <w:gridSpan w:val="18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</w:tcPr>
          <w:p w14:paraId="2A75EA38" w14:textId="0D1B1895" w:rsidR="005B3C38" w:rsidRDefault="005B3C38" w:rsidP="005B3C38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(Number)</w:t>
            </w:r>
          </w:p>
          <w:p w14:paraId="57CB8397" w14:textId="77777777" w:rsidR="005B3C38" w:rsidRPr="005B3C38" w:rsidRDefault="005B3C38" w:rsidP="005B3C38">
            <w:pPr>
              <w:spacing w:before="120" w:after="60"/>
              <w:jc w:val="both"/>
              <w:rPr>
                <w:rFonts w:cs="Arial"/>
                <w:iCs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</w:tc>
        <w:tc>
          <w:tcPr>
            <w:tcW w:w="3737" w:type="dxa"/>
            <w:gridSpan w:val="11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</w:tcPr>
          <w:p w14:paraId="0F76695E" w14:textId="638ABB1B" w:rsidR="005B3C38" w:rsidRDefault="005B3C38" w:rsidP="005B3C38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(Email)</w:t>
            </w:r>
          </w:p>
          <w:p w14:paraId="358419B6" w14:textId="77777777" w:rsidR="005B3C38" w:rsidRPr="005B3C38" w:rsidRDefault="005B3C38" w:rsidP="005B3C38">
            <w:pPr>
              <w:spacing w:before="120" w:after="60"/>
              <w:jc w:val="both"/>
              <w:rPr>
                <w:rFonts w:cs="Arial"/>
                <w:iCs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</w:tc>
      </w:tr>
      <w:tr w:rsidR="008F6188" w:rsidRPr="009D3BF9" w14:paraId="1D14EE36" w14:textId="77777777" w:rsidTr="00EF215E">
        <w:trPr>
          <w:trHeight w:val="680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0C4ED10C" w14:textId="77777777" w:rsidR="008F6188" w:rsidRDefault="007B3EEE" w:rsidP="00313CD2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</w:rPr>
            </w:pPr>
            <w:r w:rsidRPr="009D3BF9">
              <w:rPr>
                <w:rFonts w:cs="Arial"/>
                <w:b/>
                <w:color w:val="FFFFFF" w:themeColor="background1"/>
              </w:rPr>
              <w:t>Description of Operations</w:t>
            </w:r>
          </w:p>
          <w:p w14:paraId="39BD5A3A" w14:textId="64AF2A63" w:rsidR="009F7A0F" w:rsidRPr="00313CD2" w:rsidRDefault="009F7A0F" w:rsidP="00313CD2">
            <w:pPr>
              <w:spacing w:before="60" w:after="60"/>
              <w:jc w:val="right"/>
              <w:rPr>
                <w:rFonts w:cs="Arial"/>
                <w:bCs/>
                <w:color w:val="FFFFFF" w:themeColor="background1"/>
                <w:sz w:val="18"/>
                <w:szCs w:val="18"/>
              </w:rPr>
            </w:pPr>
            <w:r w:rsidRPr="00313CD2">
              <w:rPr>
                <w:rFonts w:cs="Arial"/>
                <w:bCs/>
                <w:color w:val="FFFFFF" w:themeColor="background1"/>
                <w:sz w:val="18"/>
                <w:szCs w:val="18"/>
              </w:rPr>
              <w:t xml:space="preserve">(Please </w:t>
            </w:r>
            <w:r w:rsidR="00FA6CBA">
              <w:rPr>
                <w:rFonts w:cs="Arial"/>
                <w:bCs/>
                <w:color w:val="FFFFFF" w:themeColor="background1"/>
                <w:sz w:val="18"/>
                <w:szCs w:val="18"/>
              </w:rPr>
              <w:t>describe</w:t>
            </w:r>
            <w:r w:rsidRPr="00313CD2">
              <w:rPr>
                <w:rFonts w:cs="Arial"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00313CD2">
              <w:rPr>
                <w:rFonts w:cs="Arial"/>
                <w:b/>
                <w:color w:val="FFFFFF" w:themeColor="background1"/>
                <w:sz w:val="18"/>
                <w:szCs w:val="18"/>
                <w:u w:val="single"/>
              </w:rPr>
              <w:t>all</w:t>
            </w:r>
            <w:r w:rsidRPr="00313CD2">
              <w:rPr>
                <w:rFonts w:cs="Arial"/>
                <w:bCs/>
                <w:color w:val="FFFFFF" w:themeColor="background1"/>
                <w:sz w:val="18"/>
                <w:szCs w:val="18"/>
              </w:rPr>
              <w:t xml:space="preserve"> activities on site) </w:t>
            </w:r>
          </w:p>
        </w:tc>
        <w:tc>
          <w:tcPr>
            <w:tcW w:w="7944" w:type="dxa"/>
            <w:gridSpan w:val="29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  <w:vAlign w:val="center"/>
          </w:tcPr>
          <w:p w14:paraId="67C5748B" w14:textId="362826BC" w:rsidR="008F6188" w:rsidRPr="00D7432B" w:rsidRDefault="008F6188" w:rsidP="00177B57">
            <w:pPr>
              <w:spacing w:before="120" w:after="60"/>
              <w:jc w:val="both"/>
              <w:rPr>
                <w:rFonts w:cs="Arial"/>
                <w:iCs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</w:tc>
      </w:tr>
      <w:tr w:rsidR="007B3EEE" w:rsidRPr="009D3BF9" w14:paraId="533470F9" w14:textId="77777777" w:rsidTr="00EF215E">
        <w:trPr>
          <w:trHeight w:val="624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205A9CD9" w14:textId="152D1D28" w:rsidR="007B3EEE" w:rsidRPr="009D3BF9" w:rsidRDefault="007B3EEE" w:rsidP="007B3EEE">
            <w:pPr>
              <w:jc w:val="right"/>
              <w:rPr>
                <w:rFonts w:cs="Arial"/>
                <w:b/>
                <w:color w:val="FFFFFF" w:themeColor="background1"/>
              </w:rPr>
            </w:pPr>
            <w:r w:rsidRPr="009D3BF9">
              <w:rPr>
                <w:rFonts w:cs="Arial"/>
                <w:b/>
                <w:color w:val="FFFFFF" w:themeColor="background1"/>
              </w:rPr>
              <w:t>Size of Site</w:t>
            </w:r>
          </w:p>
        </w:tc>
        <w:tc>
          <w:tcPr>
            <w:tcW w:w="4207" w:type="dxa"/>
            <w:gridSpan w:val="18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</w:tcPr>
          <w:p w14:paraId="6EF46E35" w14:textId="77777777" w:rsidR="007B3EEE" w:rsidRPr="009D3BF9" w:rsidRDefault="007B3EEE" w:rsidP="007B3EEE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(Number of Employees)</w:t>
            </w:r>
          </w:p>
          <w:p w14:paraId="4F3FF564" w14:textId="3D62BAA9" w:rsidR="007B3EEE" w:rsidRPr="00D7432B" w:rsidRDefault="007B3EEE" w:rsidP="00177B57">
            <w:pPr>
              <w:spacing w:before="120" w:after="60"/>
              <w:jc w:val="both"/>
              <w:rPr>
                <w:rFonts w:cs="Arial"/>
                <w:iCs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</w:tc>
        <w:tc>
          <w:tcPr>
            <w:tcW w:w="3737" w:type="dxa"/>
            <w:gridSpan w:val="11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</w:tcPr>
          <w:p w14:paraId="3FB1D07B" w14:textId="77777777" w:rsidR="007B3EEE" w:rsidRPr="009D3BF9" w:rsidRDefault="007B3EEE" w:rsidP="007B3EEE">
            <w:pPr>
              <w:jc w:val="both"/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(Plant Area – m</w:t>
            </w: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vertAlign w:val="superscript"/>
                <w:lang w:eastAsia="en-IE"/>
              </w:rPr>
              <w:t>2</w:t>
            </w: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)</w:t>
            </w:r>
          </w:p>
          <w:p w14:paraId="63B5DEE2" w14:textId="7EA35086" w:rsidR="007B3EEE" w:rsidRPr="00D7432B" w:rsidRDefault="007B3EEE" w:rsidP="00177B57">
            <w:pPr>
              <w:spacing w:before="120" w:after="60"/>
              <w:jc w:val="both"/>
              <w:rPr>
                <w:rFonts w:cs="Arial"/>
                <w:iCs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</w:tc>
      </w:tr>
      <w:tr w:rsidR="00695B17" w:rsidRPr="009D3BF9" w14:paraId="300ADF2D" w14:textId="77777777" w:rsidTr="00EF215E">
        <w:trPr>
          <w:trHeight w:val="510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0D52ABCA" w14:textId="77777777" w:rsidR="00695B17" w:rsidRPr="009D3BF9" w:rsidRDefault="00695B17" w:rsidP="00644A10">
            <w:pPr>
              <w:jc w:val="center"/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4207" w:type="dxa"/>
            <w:gridSpan w:val="18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37952832" w14:textId="77777777" w:rsidR="00695B17" w:rsidRPr="009D3BF9" w:rsidRDefault="00695B17" w:rsidP="00644A10">
            <w:pPr>
              <w:jc w:val="center"/>
              <w:rPr>
                <w:rFonts w:cs="Arial"/>
                <w:b/>
                <w:color w:val="FFFFFF" w:themeColor="background1"/>
              </w:rPr>
            </w:pPr>
            <w:r w:rsidRPr="009D3BF9">
              <w:rPr>
                <w:rFonts w:cs="Arial"/>
                <w:b/>
                <w:color w:val="FFFFFF" w:themeColor="background1"/>
              </w:rPr>
              <w:t>Correspondence Address</w:t>
            </w:r>
          </w:p>
        </w:tc>
        <w:tc>
          <w:tcPr>
            <w:tcW w:w="3737" w:type="dxa"/>
            <w:gridSpan w:val="11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  <w:shd w:val="clear" w:color="auto" w:fill="00997E" w:themeFill="accent2"/>
            <w:vAlign w:val="center"/>
          </w:tcPr>
          <w:p w14:paraId="7033C866" w14:textId="77777777" w:rsidR="00695B17" w:rsidRPr="009D3BF9" w:rsidRDefault="00695B17" w:rsidP="00644A10">
            <w:pPr>
              <w:jc w:val="center"/>
              <w:rPr>
                <w:rFonts w:cs="Arial"/>
                <w:b/>
                <w:color w:val="FFFFFF" w:themeColor="background1"/>
              </w:rPr>
            </w:pPr>
            <w:r w:rsidRPr="009D3BF9">
              <w:rPr>
                <w:rFonts w:cs="Arial"/>
                <w:b/>
                <w:color w:val="FFFFFF" w:themeColor="background1"/>
              </w:rPr>
              <w:t xml:space="preserve">Site Address </w:t>
            </w:r>
          </w:p>
          <w:p w14:paraId="0D9BE0C7" w14:textId="77777777" w:rsidR="00695B17" w:rsidRPr="009D3BF9" w:rsidRDefault="00695B17" w:rsidP="00644A10">
            <w:pPr>
              <w:jc w:val="center"/>
              <w:rPr>
                <w:rFonts w:cs="Arial"/>
                <w:color w:val="FFFFFF" w:themeColor="background1"/>
              </w:rPr>
            </w:pPr>
            <w:r w:rsidRPr="009D3BF9">
              <w:rPr>
                <w:rFonts w:cs="Arial"/>
                <w:color w:val="FFFFFF" w:themeColor="background1"/>
              </w:rPr>
              <w:t>(If Different)</w:t>
            </w:r>
          </w:p>
        </w:tc>
      </w:tr>
      <w:tr w:rsidR="00644A10" w:rsidRPr="009D3BF9" w14:paraId="799BB9B2" w14:textId="77777777" w:rsidTr="00EF215E">
        <w:trPr>
          <w:trHeight w:val="624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5B64EA66" w14:textId="77777777" w:rsidR="00644A10" w:rsidRPr="009D3BF9" w:rsidRDefault="00644A10" w:rsidP="00644A10">
            <w:pPr>
              <w:jc w:val="right"/>
              <w:rPr>
                <w:rFonts w:cs="Arial"/>
                <w:b/>
                <w:color w:val="FFFFFF" w:themeColor="background1"/>
              </w:rPr>
            </w:pPr>
            <w:r w:rsidRPr="009D3BF9">
              <w:rPr>
                <w:rFonts w:cs="Arial"/>
                <w:b/>
                <w:color w:val="FFFFFF" w:themeColor="background1"/>
              </w:rPr>
              <w:t>Address Line 1</w:t>
            </w:r>
          </w:p>
        </w:tc>
        <w:tc>
          <w:tcPr>
            <w:tcW w:w="4207" w:type="dxa"/>
            <w:gridSpan w:val="18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vAlign w:val="center"/>
          </w:tcPr>
          <w:p w14:paraId="498133F4" w14:textId="119F8AD1" w:rsidR="00644A10" w:rsidRPr="00F32555" w:rsidRDefault="00644A10" w:rsidP="00177B57">
            <w:pPr>
              <w:spacing w:before="120" w:after="60"/>
              <w:jc w:val="both"/>
              <w:rPr>
                <w:rFonts w:cs="Arial"/>
                <w:iCs/>
                <w:noProof/>
                <w:sz w:val="18"/>
                <w:szCs w:val="22"/>
                <w:lang w:eastAsia="en-IE"/>
              </w:rPr>
            </w:pPr>
          </w:p>
        </w:tc>
        <w:tc>
          <w:tcPr>
            <w:tcW w:w="3737" w:type="dxa"/>
            <w:gridSpan w:val="11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  <w:vAlign w:val="center"/>
          </w:tcPr>
          <w:p w14:paraId="7CB2FCDE" w14:textId="3D780BB8" w:rsidR="00644A10" w:rsidRPr="00F32555" w:rsidRDefault="00644A10" w:rsidP="00177B57">
            <w:pPr>
              <w:spacing w:before="120" w:after="60"/>
              <w:jc w:val="both"/>
              <w:rPr>
                <w:rFonts w:cs="Arial"/>
                <w:iCs/>
                <w:noProof/>
                <w:sz w:val="18"/>
                <w:szCs w:val="22"/>
                <w:lang w:eastAsia="en-IE"/>
              </w:rPr>
            </w:pPr>
          </w:p>
        </w:tc>
      </w:tr>
      <w:tr w:rsidR="00644A10" w:rsidRPr="009D3BF9" w14:paraId="068C9BF4" w14:textId="77777777" w:rsidTr="00EF215E">
        <w:trPr>
          <w:trHeight w:val="624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662FD4FA" w14:textId="77777777" w:rsidR="00644A10" w:rsidRPr="009D3BF9" w:rsidRDefault="00644A10" w:rsidP="00644A10">
            <w:pPr>
              <w:jc w:val="right"/>
              <w:rPr>
                <w:rFonts w:cs="Arial"/>
                <w:b/>
                <w:color w:val="FFFFFF" w:themeColor="background1"/>
              </w:rPr>
            </w:pPr>
            <w:r w:rsidRPr="009D3BF9">
              <w:rPr>
                <w:rFonts w:cs="Arial"/>
                <w:b/>
                <w:color w:val="FFFFFF" w:themeColor="background1"/>
              </w:rPr>
              <w:t>Address Line 2</w:t>
            </w:r>
          </w:p>
        </w:tc>
        <w:tc>
          <w:tcPr>
            <w:tcW w:w="4207" w:type="dxa"/>
            <w:gridSpan w:val="18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vAlign w:val="center"/>
          </w:tcPr>
          <w:p w14:paraId="540A69A3" w14:textId="309D3138" w:rsidR="00644A10" w:rsidRPr="00F32555" w:rsidRDefault="00644A10" w:rsidP="00177B57">
            <w:pPr>
              <w:spacing w:before="120" w:after="60"/>
              <w:jc w:val="both"/>
              <w:rPr>
                <w:rFonts w:cs="Arial"/>
                <w:iCs/>
                <w:noProof/>
                <w:sz w:val="18"/>
                <w:szCs w:val="22"/>
                <w:lang w:eastAsia="en-IE"/>
              </w:rPr>
            </w:pPr>
          </w:p>
        </w:tc>
        <w:tc>
          <w:tcPr>
            <w:tcW w:w="3737" w:type="dxa"/>
            <w:gridSpan w:val="11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  <w:vAlign w:val="center"/>
          </w:tcPr>
          <w:p w14:paraId="2E8384DB" w14:textId="7182AEC7" w:rsidR="00644A10" w:rsidRPr="00F32555" w:rsidRDefault="00644A10" w:rsidP="00177B57">
            <w:pPr>
              <w:spacing w:before="120" w:after="60"/>
              <w:jc w:val="both"/>
              <w:rPr>
                <w:rFonts w:cs="Arial"/>
                <w:iCs/>
                <w:noProof/>
                <w:sz w:val="18"/>
                <w:szCs w:val="22"/>
                <w:lang w:eastAsia="en-IE"/>
              </w:rPr>
            </w:pPr>
          </w:p>
        </w:tc>
      </w:tr>
      <w:tr w:rsidR="00644A10" w:rsidRPr="009D3BF9" w14:paraId="3A1526B6" w14:textId="77777777" w:rsidTr="00EF215E">
        <w:trPr>
          <w:trHeight w:val="624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78166580" w14:textId="4F907A55" w:rsidR="00644A10" w:rsidRPr="009D3BF9" w:rsidRDefault="00644A10" w:rsidP="00644A10">
            <w:pPr>
              <w:jc w:val="right"/>
              <w:rPr>
                <w:rFonts w:cs="Arial"/>
                <w:b/>
                <w:color w:val="FFFFFF" w:themeColor="background1"/>
              </w:rPr>
            </w:pPr>
            <w:r w:rsidRPr="009D3BF9">
              <w:rPr>
                <w:rFonts w:cs="Arial"/>
                <w:b/>
                <w:color w:val="FFFFFF" w:themeColor="background1"/>
              </w:rPr>
              <w:t>County</w:t>
            </w:r>
            <w:r w:rsidR="004E2B1D">
              <w:rPr>
                <w:rFonts w:cs="Arial"/>
                <w:b/>
                <w:color w:val="FFFFFF" w:themeColor="background1"/>
              </w:rPr>
              <w:t xml:space="preserve"> &amp; EIRCODE</w:t>
            </w:r>
          </w:p>
        </w:tc>
        <w:tc>
          <w:tcPr>
            <w:tcW w:w="4207" w:type="dxa"/>
            <w:gridSpan w:val="18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vAlign w:val="center"/>
          </w:tcPr>
          <w:p w14:paraId="0E40CF99" w14:textId="1975FB27" w:rsidR="00644A10" w:rsidRPr="00F32555" w:rsidRDefault="00644A10" w:rsidP="00177B57">
            <w:pPr>
              <w:spacing w:before="120" w:after="60"/>
              <w:jc w:val="both"/>
              <w:rPr>
                <w:rFonts w:cs="Arial"/>
                <w:iCs/>
                <w:noProof/>
                <w:sz w:val="18"/>
                <w:szCs w:val="22"/>
                <w:lang w:eastAsia="en-IE"/>
              </w:rPr>
            </w:pPr>
          </w:p>
        </w:tc>
        <w:tc>
          <w:tcPr>
            <w:tcW w:w="3737" w:type="dxa"/>
            <w:gridSpan w:val="11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4" w:space="0" w:color="005A5F" w:themeColor="accent1"/>
            </w:tcBorders>
            <w:vAlign w:val="center"/>
          </w:tcPr>
          <w:p w14:paraId="6768C9DE" w14:textId="2350E58A" w:rsidR="00644A10" w:rsidRPr="00F32555" w:rsidRDefault="00644A10" w:rsidP="00177B57">
            <w:pPr>
              <w:spacing w:before="120" w:after="60"/>
              <w:jc w:val="both"/>
              <w:rPr>
                <w:rFonts w:cs="Arial"/>
                <w:iCs/>
                <w:noProof/>
                <w:sz w:val="18"/>
                <w:szCs w:val="22"/>
                <w:lang w:eastAsia="en-IE"/>
              </w:rPr>
            </w:pPr>
          </w:p>
        </w:tc>
      </w:tr>
      <w:tr w:rsidR="00644A10" w:rsidRPr="009D3BF9" w14:paraId="3FD68490" w14:textId="77777777" w:rsidTr="00EF215E">
        <w:trPr>
          <w:trHeight w:val="624"/>
        </w:trPr>
        <w:tc>
          <w:tcPr>
            <w:tcW w:w="10485" w:type="dxa"/>
            <w:gridSpan w:val="31"/>
            <w:tcBorders>
              <w:top w:val="single" w:sz="4" w:space="0" w:color="005A5F" w:themeColor="accent1"/>
              <w:left w:val="single" w:sz="4" w:space="0" w:color="005A5F" w:themeColor="accent1"/>
              <w:bottom w:val="single" w:sz="6" w:space="0" w:color="005A5F" w:themeColor="accent1"/>
              <w:right w:val="single" w:sz="4" w:space="0" w:color="005A5F" w:themeColor="accent1"/>
            </w:tcBorders>
            <w:shd w:val="clear" w:color="auto" w:fill="005A5F" w:themeFill="accent1"/>
            <w:vAlign w:val="center"/>
          </w:tcPr>
          <w:p w14:paraId="6862B945" w14:textId="4D409E81" w:rsidR="00177B57" w:rsidRPr="00DF4E20" w:rsidRDefault="00FA4F47" w:rsidP="00DF4E20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="Arial"/>
                <w:b/>
                <w:color w:val="FFFFFF" w:themeColor="background1"/>
              </w:rPr>
            </w:pPr>
            <w:r w:rsidRPr="00DF4E20">
              <w:rPr>
                <w:rFonts w:cs="Arial"/>
                <w:b/>
                <w:color w:val="FFFFFF" w:themeColor="background1"/>
              </w:rPr>
              <w:t>SCOPE</w:t>
            </w:r>
          </w:p>
          <w:p w14:paraId="145945C6" w14:textId="63B2642A" w:rsidR="00644A10" w:rsidRPr="00A66CDF" w:rsidRDefault="00644A10" w:rsidP="00A66CDF">
            <w:pPr>
              <w:jc w:val="center"/>
              <w:rPr>
                <w:rFonts w:cs="Arial"/>
                <w:b/>
                <w:color w:val="FFFFFF" w:themeColor="background1"/>
              </w:rPr>
            </w:pPr>
            <w:r w:rsidRPr="009D3BF9">
              <w:rPr>
                <w:rFonts w:cs="Arial"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(Please tick </w:t>
            </w:r>
            <w:r w:rsidR="005C1CB7" w:rsidRPr="005C1CB7">
              <w:rPr>
                <w:rFonts w:cs="Arial"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the </w:t>
            </w:r>
            <w:r w:rsidR="00C220C9" w:rsidRPr="00241181">
              <w:rPr>
                <w:rFonts w:cs="Arial"/>
                <w:b/>
                <w:i/>
                <w:iCs/>
                <w:color w:val="FFFFFF" w:themeColor="background1"/>
                <w:sz w:val="18"/>
                <w:szCs w:val="18"/>
                <w:u w:val="single"/>
              </w:rPr>
              <w:t>process</w:t>
            </w:r>
            <w:r w:rsidR="00241181" w:rsidRPr="00241181">
              <w:rPr>
                <w:rFonts w:cs="Arial"/>
                <w:b/>
                <w:i/>
                <w:iCs/>
                <w:color w:val="FFFFFF" w:themeColor="background1"/>
                <w:sz w:val="18"/>
                <w:szCs w:val="18"/>
                <w:u w:val="single"/>
              </w:rPr>
              <w:t>es</w:t>
            </w:r>
            <w:r w:rsidR="00C220C9">
              <w:rPr>
                <w:rFonts w:cs="Arial"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below</w:t>
            </w:r>
            <w:r w:rsidR="00177B57">
              <w:rPr>
                <w:rFonts w:cs="Arial"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as applicable to your operation</w:t>
            </w:r>
            <w:r w:rsidRPr="009D3BF9">
              <w:rPr>
                <w:rFonts w:cs="Arial"/>
                <w:bCs/>
                <w:i/>
                <w:iCs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FB276A" w:rsidRPr="009D3BF9" w14:paraId="73630443" w14:textId="77777777" w:rsidTr="00C7674C">
        <w:trPr>
          <w:trHeight w:val="205"/>
        </w:trPr>
        <w:tc>
          <w:tcPr>
            <w:tcW w:w="2541" w:type="dxa"/>
            <w:gridSpan w:val="2"/>
            <w:vMerge w:val="restart"/>
            <w:tcBorders>
              <w:top w:val="single" w:sz="6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3AA51750" w14:textId="77777777" w:rsidR="00FB276A" w:rsidRDefault="00FB276A" w:rsidP="00803DD3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Food Safety</w:t>
            </w:r>
          </w:p>
          <w:p w14:paraId="058C4A60" w14:textId="32515B40" w:rsidR="004426F1" w:rsidRPr="001435FD" w:rsidRDefault="004426F1" w:rsidP="00803DD3">
            <w:pPr>
              <w:spacing w:before="60" w:after="60"/>
              <w:jc w:val="right"/>
              <w:rPr>
                <w:rFonts w:cs="Arial"/>
                <w:bCs/>
                <w:color w:val="FFFFFF" w:themeColor="background1"/>
                <w:sz w:val="18"/>
                <w:szCs w:val="18"/>
              </w:rPr>
            </w:pPr>
            <w:r w:rsidRPr="001435FD">
              <w:rPr>
                <w:rFonts w:cs="Arial"/>
                <w:bCs/>
                <w:color w:val="FFFFFF" w:themeColor="background1"/>
                <w:sz w:val="18"/>
                <w:szCs w:val="18"/>
              </w:rPr>
              <w:t>(Module A)</w:t>
            </w:r>
          </w:p>
        </w:tc>
        <w:tc>
          <w:tcPr>
            <w:tcW w:w="1554" w:type="dxa"/>
            <w:gridSpan w:val="4"/>
            <w:vMerge w:val="restart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59FC44C3" w14:textId="77777777" w:rsidR="00FB276A" w:rsidRDefault="00FB276A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  <w:r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 xml:space="preserve">Food Safety Management </w:t>
            </w:r>
          </w:p>
          <w:p w14:paraId="720DFA39" w14:textId="787C775E" w:rsidR="00FB276A" w:rsidRPr="00F14C44" w:rsidRDefault="00FB276A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  <w:r w:rsidRPr="00F4079B">
              <w:rPr>
                <w:rFonts w:cs="Arial"/>
                <w:color w:val="005A5F" w:themeColor="accent1"/>
                <w:sz w:val="18"/>
                <w:szCs w:val="18"/>
              </w:rPr>
              <w:t>(Module A)</w:t>
            </w:r>
            <w:r w:rsidRPr="00F14C44"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 xml:space="preserve"> 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867109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Merge w:val="restart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1D454323" w14:textId="14D588AD" w:rsidR="00FB276A" w:rsidRDefault="006E33F0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560" w:type="dxa"/>
            <w:gridSpan w:val="3"/>
            <w:vMerge w:val="restart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052D54E2" w14:textId="6CB2ECCF" w:rsidR="00FB276A" w:rsidRPr="00FA2E30" w:rsidRDefault="00FB276A" w:rsidP="00803DD3">
            <w:pPr>
              <w:spacing w:before="60" w:after="60"/>
              <w:jc w:val="center"/>
              <w:rPr>
                <w:rFonts w:cs="Arial"/>
                <w:b/>
                <w:bCs/>
                <w:color w:val="005A5F" w:themeColor="accent1"/>
                <w:sz w:val="18"/>
                <w:szCs w:val="18"/>
                <w:u w:val="single"/>
              </w:rPr>
            </w:pPr>
            <w:r w:rsidRPr="00FA2E30">
              <w:rPr>
                <w:rFonts w:cs="Arial"/>
                <w:b/>
                <w:bCs/>
                <w:color w:val="005A5F" w:themeColor="accent1"/>
                <w:sz w:val="18"/>
                <w:szCs w:val="18"/>
                <w:u w:val="single"/>
              </w:rPr>
              <w:t>or</w:t>
            </w:r>
          </w:p>
        </w:tc>
        <w:tc>
          <w:tcPr>
            <w:tcW w:w="1418" w:type="dxa"/>
            <w:gridSpan w:val="7"/>
            <w:vMerge w:val="restart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tcMar>
              <w:left w:w="57" w:type="dxa"/>
              <w:right w:w="57" w:type="dxa"/>
            </w:tcMar>
            <w:vAlign w:val="center"/>
          </w:tcPr>
          <w:p w14:paraId="371E1A4C" w14:textId="76FFB439" w:rsidR="00FB276A" w:rsidRDefault="00FB276A" w:rsidP="00803DD3">
            <w:pPr>
              <w:spacing w:before="60" w:after="60"/>
              <w:jc w:val="right"/>
              <w:rPr>
                <w:rFonts w:cs="Arial"/>
                <w:noProof/>
                <w:color w:val="005A5F" w:themeColor="accent1"/>
                <w:sz w:val="18"/>
                <w:szCs w:val="18"/>
                <w:lang w:eastAsia="en-IE"/>
              </w:rPr>
            </w:pPr>
            <w:r>
              <w:rPr>
                <w:rFonts w:cs="Arial"/>
                <w:b/>
                <w:color w:val="FFFFFF" w:themeColor="background1"/>
              </w:rPr>
              <w:t xml:space="preserve">Other </w:t>
            </w:r>
            <w:r w:rsidRPr="009D3BF9">
              <w:rPr>
                <w:rFonts w:cs="Arial"/>
                <w:b/>
                <w:color w:val="FFFFFF" w:themeColor="background1"/>
              </w:rPr>
              <w:t>Food Safety Certification</w:t>
            </w:r>
          </w:p>
        </w:tc>
        <w:tc>
          <w:tcPr>
            <w:tcW w:w="1417" w:type="dxa"/>
            <w:gridSpan w:val="7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359F919F" w14:textId="6B823772" w:rsidR="00FB276A" w:rsidRPr="0010507A" w:rsidRDefault="0010507A" w:rsidP="00803DD3">
            <w:pPr>
              <w:spacing w:before="60" w:after="60"/>
              <w:jc w:val="right"/>
              <w:rPr>
                <w:rFonts w:cs="Arial"/>
                <w:color w:val="005A5F" w:themeColor="accent1"/>
                <w:sz w:val="17"/>
                <w:szCs w:val="17"/>
              </w:rPr>
            </w:pPr>
            <w:r w:rsidRPr="0010507A">
              <w:rPr>
                <w:rFonts w:cs="Arial"/>
                <w:color w:val="005A5F" w:themeColor="accent1"/>
                <w:sz w:val="17"/>
                <w:szCs w:val="17"/>
              </w:rPr>
              <w:t xml:space="preserve">Standard </w:t>
            </w:r>
            <w:r w:rsidR="00FB276A" w:rsidRPr="0010507A">
              <w:rPr>
                <w:rFonts w:cs="Arial"/>
                <w:color w:val="005A5F" w:themeColor="accent1"/>
                <w:sz w:val="17"/>
                <w:szCs w:val="17"/>
              </w:rPr>
              <w:t>Name:</w:t>
            </w:r>
          </w:p>
        </w:tc>
        <w:tc>
          <w:tcPr>
            <w:tcW w:w="2559" w:type="dxa"/>
            <w:gridSpan w:val="6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6" w:space="0" w:color="005A5F" w:themeColor="accent1"/>
            </w:tcBorders>
            <w:shd w:val="clear" w:color="auto" w:fill="FFFFFF" w:themeFill="background1"/>
            <w:vAlign w:val="center"/>
          </w:tcPr>
          <w:p w14:paraId="7321D130" w14:textId="461F30CA" w:rsidR="00FB276A" w:rsidRDefault="00FB276A" w:rsidP="00803DD3">
            <w:pPr>
              <w:spacing w:before="60" w:after="60"/>
              <w:rPr>
                <w:rFonts w:cs="Arial"/>
                <w:noProof/>
                <w:color w:val="005A5F" w:themeColor="accent1"/>
                <w:sz w:val="18"/>
                <w:szCs w:val="18"/>
                <w:lang w:eastAsia="en-IE"/>
              </w:rPr>
            </w:pPr>
          </w:p>
        </w:tc>
      </w:tr>
      <w:tr w:rsidR="0010507A" w:rsidRPr="009D3BF9" w14:paraId="67A94633" w14:textId="77777777" w:rsidTr="00C7674C">
        <w:trPr>
          <w:trHeight w:val="205"/>
        </w:trPr>
        <w:tc>
          <w:tcPr>
            <w:tcW w:w="2541" w:type="dxa"/>
            <w:gridSpan w:val="2"/>
            <w:vMerge/>
            <w:tcBorders>
              <w:top w:val="single" w:sz="6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3956E24E" w14:textId="77777777" w:rsidR="0010507A" w:rsidRDefault="0010507A" w:rsidP="00803DD3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1554" w:type="dxa"/>
            <w:gridSpan w:val="4"/>
            <w:vMerge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5534A200" w14:textId="77777777" w:rsidR="0010507A" w:rsidRDefault="0010507A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</w:p>
        </w:tc>
        <w:tc>
          <w:tcPr>
            <w:tcW w:w="436" w:type="dxa"/>
            <w:gridSpan w:val="2"/>
            <w:vMerge/>
            <w:tcBorders>
              <w:top w:val="single" w:sz="6" w:space="0" w:color="005A5F" w:themeColor="accent1"/>
              <w:left w:val="nil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5F37C7C5" w14:textId="77777777" w:rsidR="0010507A" w:rsidRDefault="0010507A" w:rsidP="00803DD3">
            <w:pPr>
              <w:spacing w:before="60" w:after="60"/>
              <w:jc w:val="center"/>
              <w:rPr>
                <w:rFonts w:cs="Arial"/>
                <w:noProof/>
                <w:color w:val="005A5F" w:themeColor="accent1"/>
                <w:sz w:val="18"/>
                <w:szCs w:val="18"/>
                <w:lang w:eastAsia="en-IE"/>
              </w:rPr>
            </w:pPr>
          </w:p>
        </w:tc>
        <w:tc>
          <w:tcPr>
            <w:tcW w:w="560" w:type="dxa"/>
            <w:gridSpan w:val="3"/>
            <w:vMerge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79F7AE60" w14:textId="77777777" w:rsidR="0010507A" w:rsidRPr="00FA2E30" w:rsidRDefault="0010507A" w:rsidP="00803DD3">
            <w:pPr>
              <w:spacing w:before="60" w:after="60"/>
              <w:jc w:val="center"/>
              <w:rPr>
                <w:rFonts w:cs="Arial"/>
                <w:b/>
                <w:bCs/>
                <w:color w:val="005A5F" w:themeColor="accent1"/>
                <w:sz w:val="18"/>
                <w:szCs w:val="18"/>
                <w:u w:val="single"/>
              </w:rPr>
            </w:pPr>
          </w:p>
        </w:tc>
        <w:tc>
          <w:tcPr>
            <w:tcW w:w="1418" w:type="dxa"/>
            <w:gridSpan w:val="7"/>
            <w:vMerge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tcMar>
              <w:left w:w="57" w:type="dxa"/>
              <w:right w:w="57" w:type="dxa"/>
            </w:tcMar>
            <w:vAlign w:val="center"/>
          </w:tcPr>
          <w:p w14:paraId="2DE9829A" w14:textId="77777777" w:rsidR="0010507A" w:rsidRDefault="0010507A" w:rsidP="00803DD3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1417" w:type="dxa"/>
            <w:gridSpan w:val="7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72440CCF" w14:textId="68BD555E" w:rsidR="0010507A" w:rsidRPr="0010507A" w:rsidRDefault="0068529C" w:rsidP="00803DD3">
            <w:pPr>
              <w:spacing w:before="60" w:after="60"/>
              <w:jc w:val="right"/>
              <w:rPr>
                <w:rFonts w:cs="Arial"/>
                <w:color w:val="005A5F" w:themeColor="accent1"/>
                <w:sz w:val="17"/>
                <w:szCs w:val="17"/>
              </w:rPr>
            </w:pPr>
            <w:r>
              <w:rPr>
                <w:rFonts w:cs="Arial"/>
                <w:color w:val="005A5F" w:themeColor="accent1"/>
                <w:sz w:val="17"/>
                <w:szCs w:val="17"/>
              </w:rPr>
              <w:t>Certification Body</w:t>
            </w:r>
            <w:r w:rsidR="00626057">
              <w:rPr>
                <w:rFonts w:cs="Arial"/>
                <w:color w:val="005A5F" w:themeColor="accent1"/>
                <w:sz w:val="17"/>
                <w:szCs w:val="17"/>
              </w:rPr>
              <w:t>:</w:t>
            </w:r>
          </w:p>
        </w:tc>
        <w:tc>
          <w:tcPr>
            <w:tcW w:w="2559" w:type="dxa"/>
            <w:gridSpan w:val="6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6" w:space="0" w:color="005A5F" w:themeColor="accent1"/>
            </w:tcBorders>
            <w:shd w:val="clear" w:color="auto" w:fill="FFFFFF" w:themeFill="background1"/>
            <w:vAlign w:val="center"/>
          </w:tcPr>
          <w:p w14:paraId="37AC4A40" w14:textId="77777777" w:rsidR="0010507A" w:rsidRDefault="0010507A" w:rsidP="00803DD3">
            <w:pPr>
              <w:spacing w:before="60" w:after="60"/>
              <w:rPr>
                <w:rFonts w:cs="Arial"/>
                <w:noProof/>
                <w:color w:val="005A5F" w:themeColor="accent1"/>
                <w:sz w:val="18"/>
                <w:szCs w:val="18"/>
                <w:lang w:eastAsia="en-IE"/>
              </w:rPr>
            </w:pPr>
          </w:p>
        </w:tc>
      </w:tr>
      <w:tr w:rsidR="00FB276A" w:rsidRPr="009D3BF9" w14:paraId="2F92E78A" w14:textId="77777777" w:rsidTr="00C7674C">
        <w:trPr>
          <w:trHeight w:val="205"/>
        </w:trPr>
        <w:tc>
          <w:tcPr>
            <w:tcW w:w="2541" w:type="dxa"/>
            <w:gridSpan w:val="2"/>
            <w:vMerge/>
            <w:tcBorders>
              <w:top w:val="dotted" w:sz="4" w:space="0" w:color="005A5F" w:themeColor="accent1"/>
              <w:left w:val="single" w:sz="6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0D2B6E69" w14:textId="77777777" w:rsidR="00FB276A" w:rsidRDefault="00FB276A" w:rsidP="00803DD3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1554" w:type="dxa"/>
            <w:gridSpan w:val="4"/>
            <w:vMerge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56376159" w14:textId="77777777" w:rsidR="00FB276A" w:rsidRDefault="00FB276A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</w:p>
        </w:tc>
        <w:tc>
          <w:tcPr>
            <w:tcW w:w="436" w:type="dxa"/>
            <w:gridSpan w:val="2"/>
            <w:vMerge/>
            <w:tcBorders>
              <w:top w:val="dotted" w:sz="4" w:space="0" w:color="005A5F" w:themeColor="accent1"/>
              <w:left w:val="nil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259E7DCF" w14:textId="77777777" w:rsidR="00FB276A" w:rsidRDefault="00FB276A" w:rsidP="00803DD3">
            <w:pPr>
              <w:spacing w:before="60" w:after="60"/>
              <w:jc w:val="center"/>
              <w:rPr>
                <w:rFonts w:cs="Arial"/>
                <w:noProof/>
                <w:color w:val="005A5F" w:themeColor="accent1"/>
                <w:sz w:val="18"/>
                <w:szCs w:val="18"/>
                <w:lang w:eastAsia="en-IE"/>
              </w:rPr>
            </w:pPr>
          </w:p>
        </w:tc>
        <w:tc>
          <w:tcPr>
            <w:tcW w:w="560" w:type="dxa"/>
            <w:gridSpan w:val="3"/>
            <w:vMerge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4C4D25F2" w14:textId="77777777" w:rsidR="00FB276A" w:rsidRDefault="00FB276A" w:rsidP="00803DD3">
            <w:pPr>
              <w:spacing w:before="60" w:after="60"/>
              <w:jc w:val="center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</w:p>
        </w:tc>
        <w:tc>
          <w:tcPr>
            <w:tcW w:w="1418" w:type="dxa"/>
            <w:gridSpan w:val="7"/>
            <w:vMerge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tcMar>
              <w:left w:w="57" w:type="dxa"/>
              <w:right w:w="57" w:type="dxa"/>
            </w:tcMar>
            <w:vAlign w:val="center"/>
          </w:tcPr>
          <w:p w14:paraId="46B59426" w14:textId="77777777" w:rsidR="00FB276A" w:rsidRDefault="00FB276A" w:rsidP="00803DD3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1417" w:type="dxa"/>
            <w:gridSpan w:val="7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7B246910" w14:textId="386A63B3" w:rsidR="00FB276A" w:rsidRPr="0010507A" w:rsidRDefault="00FB276A" w:rsidP="00803DD3">
            <w:pPr>
              <w:spacing w:before="60" w:after="60"/>
              <w:jc w:val="right"/>
              <w:rPr>
                <w:rFonts w:cs="Arial"/>
                <w:color w:val="005A5F" w:themeColor="accent1"/>
                <w:sz w:val="17"/>
                <w:szCs w:val="17"/>
              </w:rPr>
            </w:pPr>
            <w:r w:rsidRPr="0010507A">
              <w:rPr>
                <w:rFonts w:cs="Arial"/>
                <w:color w:val="005A5F" w:themeColor="accent1"/>
                <w:sz w:val="17"/>
                <w:szCs w:val="17"/>
              </w:rPr>
              <w:t>Expiry</w:t>
            </w:r>
            <w:r w:rsidR="0068529C">
              <w:rPr>
                <w:rFonts w:cs="Arial"/>
                <w:color w:val="005A5F" w:themeColor="accent1"/>
                <w:sz w:val="17"/>
                <w:szCs w:val="17"/>
              </w:rPr>
              <w:t xml:space="preserve"> Date</w:t>
            </w:r>
            <w:r w:rsidRPr="0010507A">
              <w:rPr>
                <w:rFonts w:cs="Arial"/>
                <w:color w:val="005A5F" w:themeColor="accent1"/>
                <w:sz w:val="17"/>
                <w:szCs w:val="17"/>
              </w:rPr>
              <w:t>:</w:t>
            </w:r>
          </w:p>
        </w:tc>
        <w:tc>
          <w:tcPr>
            <w:tcW w:w="2559" w:type="dxa"/>
            <w:gridSpan w:val="6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single" w:sz="6" w:space="0" w:color="005A5F" w:themeColor="accent1"/>
            </w:tcBorders>
            <w:shd w:val="clear" w:color="auto" w:fill="FFFFFF" w:themeFill="background1"/>
            <w:vAlign w:val="center"/>
          </w:tcPr>
          <w:p w14:paraId="3F014A79" w14:textId="0B2DE7DB" w:rsidR="00FB276A" w:rsidRDefault="00FB276A" w:rsidP="00803DD3">
            <w:pPr>
              <w:spacing w:before="60" w:after="60"/>
              <w:rPr>
                <w:rFonts w:cs="Arial"/>
                <w:noProof/>
                <w:color w:val="005A5F" w:themeColor="accent1"/>
                <w:sz w:val="18"/>
                <w:szCs w:val="18"/>
                <w:lang w:eastAsia="en-IE"/>
              </w:rPr>
            </w:pPr>
          </w:p>
        </w:tc>
      </w:tr>
      <w:tr w:rsidR="00695B17" w:rsidRPr="009D3BF9" w14:paraId="3D5C1A52" w14:textId="77777777" w:rsidTr="00C7674C">
        <w:trPr>
          <w:trHeight w:val="205"/>
        </w:trPr>
        <w:tc>
          <w:tcPr>
            <w:tcW w:w="2541" w:type="dxa"/>
            <w:gridSpan w:val="2"/>
            <w:tcBorders>
              <w:top w:val="single" w:sz="6" w:space="0" w:color="005A5F" w:themeColor="accent1"/>
              <w:left w:val="single" w:sz="6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149CB9CC" w14:textId="2B3AF0AD" w:rsidR="00695B17" w:rsidRDefault="00695B17" w:rsidP="00803DD3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</w:rPr>
            </w:pPr>
            <w:bookmarkStart w:id="1" w:name="_Hlk118195284"/>
            <w:r>
              <w:rPr>
                <w:rFonts w:cs="Arial"/>
                <w:b/>
                <w:color w:val="FFFFFF" w:themeColor="background1"/>
              </w:rPr>
              <w:t xml:space="preserve">Bord Bia Logo Use </w:t>
            </w:r>
            <w:r w:rsidRPr="001435FD">
              <w:rPr>
                <w:rFonts w:cs="Arial"/>
                <w:bCs/>
                <w:color w:val="FFFFFF" w:themeColor="background1"/>
                <w:sz w:val="18"/>
                <w:szCs w:val="18"/>
              </w:rPr>
              <w:t>(</w:t>
            </w:r>
            <w:r w:rsidR="004426F1" w:rsidRPr="001435FD">
              <w:rPr>
                <w:rFonts w:cs="Arial"/>
                <w:bCs/>
                <w:color w:val="FFFFFF" w:themeColor="background1"/>
                <w:sz w:val="18"/>
                <w:szCs w:val="18"/>
              </w:rPr>
              <w:t>Module B</w:t>
            </w:r>
            <w:r w:rsidRPr="001435FD">
              <w:rPr>
                <w:rFonts w:cs="Arial"/>
                <w:bCs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554" w:type="dxa"/>
            <w:gridSpan w:val="4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5B908FF0" w14:textId="30AFC838" w:rsidR="00695B17" w:rsidRDefault="00695B17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  <w:r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>Product Quality &amp; QA Logo Use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2105229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tcBorders>
                  <w:top w:val="single" w:sz="6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3EED94E" w14:textId="41FE1A66" w:rsidR="00695B17" w:rsidRDefault="00695B17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5954" w:type="dxa"/>
            <w:gridSpan w:val="23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single" w:sz="6" w:space="0" w:color="005A5F" w:themeColor="accent1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0D136D7D" w14:textId="08FED594" w:rsidR="00695B17" w:rsidRPr="00BB702B" w:rsidRDefault="00695B17" w:rsidP="00BB702B">
            <w:pPr>
              <w:spacing w:before="60" w:after="60"/>
              <w:rPr>
                <w:rFonts w:cs="Arial"/>
                <w:i/>
                <w:iCs/>
                <w:noProof/>
                <w:color w:val="005A5F" w:themeColor="accent1"/>
                <w:sz w:val="18"/>
                <w:szCs w:val="18"/>
                <w:lang w:eastAsia="en-IE"/>
              </w:rPr>
            </w:pPr>
            <w:r w:rsidRPr="00645587">
              <w:rPr>
                <w:rFonts w:cs="Arial"/>
                <w:i/>
                <w:iCs/>
                <w:color w:val="005A5F" w:themeColor="accent1"/>
                <w:sz w:val="17"/>
                <w:szCs w:val="17"/>
              </w:rPr>
              <w:t>Participants intending to market any products with the Bord Bia Logo</w:t>
            </w:r>
            <w:r w:rsidR="00BB702B">
              <w:rPr>
                <w:rFonts w:cs="Arial"/>
                <w:i/>
                <w:iCs/>
                <w:color w:val="005A5F" w:themeColor="accent1"/>
                <w:sz w:val="17"/>
                <w:szCs w:val="17"/>
              </w:rPr>
              <w:t xml:space="preserve"> or make</w:t>
            </w:r>
            <w:r w:rsidR="00BB702B" w:rsidRPr="00BB702B">
              <w:rPr>
                <w:rFonts w:cs="Arial"/>
                <w:i/>
                <w:iCs/>
                <w:color w:val="005A5F" w:themeColor="accent1"/>
                <w:sz w:val="17"/>
                <w:szCs w:val="17"/>
              </w:rPr>
              <w:t xml:space="preserve"> any statement of certification status</w:t>
            </w:r>
            <w:r w:rsidR="00BB702B">
              <w:rPr>
                <w:rFonts w:cs="Arial"/>
                <w:i/>
                <w:iCs/>
                <w:color w:val="005A5F" w:themeColor="accent1"/>
                <w:sz w:val="17"/>
                <w:szCs w:val="17"/>
              </w:rPr>
              <w:t xml:space="preserve"> </w:t>
            </w:r>
            <w:r w:rsidR="00BB702B" w:rsidRPr="00BB702B">
              <w:rPr>
                <w:rFonts w:cs="Arial"/>
                <w:i/>
                <w:iCs/>
                <w:color w:val="005A5F" w:themeColor="accent1"/>
                <w:sz w:val="17"/>
                <w:szCs w:val="17"/>
              </w:rPr>
              <w:t>on any product or promotional materials.</w:t>
            </w:r>
          </w:p>
        </w:tc>
      </w:tr>
      <w:bookmarkEnd w:id="1"/>
      <w:tr w:rsidR="00FA2E30" w:rsidRPr="009D3BF9" w14:paraId="3EB4140F" w14:textId="77777777" w:rsidTr="00C7674C">
        <w:trPr>
          <w:trHeight w:val="454"/>
        </w:trPr>
        <w:tc>
          <w:tcPr>
            <w:tcW w:w="843" w:type="dxa"/>
            <w:vMerge w:val="restart"/>
            <w:tcBorders>
              <w:top w:val="single" w:sz="6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textDirection w:val="btLr"/>
            <w:vAlign w:val="center"/>
          </w:tcPr>
          <w:p w14:paraId="28863E6A" w14:textId="77777777" w:rsidR="001D23A8" w:rsidRDefault="001D23A8" w:rsidP="00803DD3">
            <w:pPr>
              <w:spacing w:before="60" w:after="60"/>
              <w:ind w:left="113" w:right="113"/>
              <w:jc w:val="center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Meat Processing</w:t>
            </w:r>
          </w:p>
          <w:p w14:paraId="2D85E0F0" w14:textId="6BC9828C" w:rsidR="00695B17" w:rsidRPr="001435FD" w:rsidRDefault="00695B17" w:rsidP="00803DD3">
            <w:pPr>
              <w:spacing w:before="60" w:after="60"/>
              <w:ind w:left="113" w:right="113"/>
              <w:jc w:val="center"/>
              <w:rPr>
                <w:rFonts w:cs="Arial"/>
                <w:bCs/>
                <w:color w:val="FFFFFF" w:themeColor="background1"/>
                <w:sz w:val="18"/>
                <w:szCs w:val="18"/>
              </w:rPr>
            </w:pPr>
            <w:r w:rsidRPr="001435FD">
              <w:rPr>
                <w:rFonts w:cs="Arial"/>
                <w:bCs/>
                <w:color w:val="FFFFFF" w:themeColor="background1"/>
                <w:sz w:val="18"/>
                <w:szCs w:val="18"/>
              </w:rPr>
              <w:t>(Module C)</w:t>
            </w:r>
          </w:p>
        </w:tc>
        <w:tc>
          <w:tcPr>
            <w:tcW w:w="1698" w:type="dxa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04131AC7" w14:textId="77777777" w:rsidR="001D23A8" w:rsidRPr="00695B17" w:rsidRDefault="001D23A8" w:rsidP="00803DD3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  <w:sz w:val="17"/>
                <w:szCs w:val="17"/>
              </w:rPr>
            </w:pPr>
            <w:r w:rsidRPr="00695B17">
              <w:rPr>
                <w:rFonts w:cs="Arial"/>
                <w:b/>
                <w:color w:val="FFFFFF" w:themeColor="background1"/>
                <w:sz w:val="17"/>
                <w:szCs w:val="17"/>
              </w:rPr>
              <w:t>Beef</w:t>
            </w:r>
          </w:p>
        </w:tc>
        <w:tc>
          <w:tcPr>
            <w:tcW w:w="1554" w:type="dxa"/>
            <w:gridSpan w:val="4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15803BD3" w14:textId="77777777" w:rsidR="001D23A8" w:rsidRPr="00AB23F1" w:rsidRDefault="001D23A8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Slaughter</w:t>
            </w:r>
          </w:p>
          <w:p w14:paraId="6BF6F19F" w14:textId="1710A607" w:rsidR="001D23A8" w:rsidRPr="00C95B0A" w:rsidRDefault="001D23A8" w:rsidP="00803DD3">
            <w:pPr>
              <w:spacing w:before="60" w:after="60"/>
              <w:jc w:val="right"/>
              <w:rPr>
                <w:rFonts w:cs="Arial"/>
                <w:i/>
                <w:noProof/>
                <w:color w:val="005A5F" w:themeColor="accent1"/>
                <w:sz w:val="17"/>
                <w:szCs w:val="17"/>
                <w:lang w:eastAsia="en-IE"/>
              </w:rPr>
            </w:pPr>
            <w:r>
              <w:rPr>
                <w:rFonts w:cs="Arial"/>
                <w:color w:val="005A5F" w:themeColor="accent1"/>
                <w:sz w:val="17"/>
                <w:szCs w:val="17"/>
              </w:rPr>
              <w:t>(C</w:t>
            </w:r>
            <w:r w:rsidR="00AB23F1">
              <w:rPr>
                <w:rFonts w:cs="Arial"/>
                <w:color w:val="005A5F" w:themeColor="accent1"/>
                <w:sz w:val="17"/>
                <w:szCs w:val="17"/>
              </w:rPr>
              <w:t>.</w:t>
            </w:r>
            <w:r>
              <w:rPr>
                <w:rFonts w:cs="Arial"/>
                <w:color w:val="005A5F" w:themeColor="accent1"/>
                <w:sz w:val="17"/>
                <w:szCs w:val="17"/>
              </w:rPr>
              <w:t>1</w:t>
            </w:r>
            <w:r w:rsidR="00AB23F1">
              <w:rPr>
                <w:rFonts w:cs="Arial"/>
                <w:color w:val="005A5F" w:themeColor="accent1"/>
                <w:sz w:val="17"/>
                <w:szCs w:val="17"/>
              </w:rPr>
              <w:t xml:space="preserve"> to C.4)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1957638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7BA05CD7" w14:textId="0052DC95" w:rsidR="001D23A8" w:rsidRPr="00201B19" w:rsidRDefault="001E3999" w:rsidP="00803DD3">
                <w:pPr>
                  <w:spacing w:before="60" w:after="60"/>
                  <w:jc w:val="center"/>
                  <w:rPr>
                    <w:rFonts w:cs="Arial"/>
                    <w:i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2545" w:type="dxa"/>
            <w:gridSpan w:val="14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52169C84" w14:textId="2DF696B3" w:rsidR="00AB23F1" w:rsidRPr="003D160F" w:rsidRDefault="001D23A8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Cutting/Boning</w:t>
            </w:r>
            <w:r w:rsidR="003D160F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/Added Value Processing </w:t>
            </w:r>
            <w:r w:rsidR="00AB23F1">
              <w:rPr>
                <w:rFonts w:cs="Arial"/>
                <w:color w:val="005A5F" w:themeColor="accent1"/>
                <w:sz w:val="17"/>
                <w:szCs w:val="17"/>
              </w:rPr>
              <w:t>(Module C.5)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796601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dxa"/>
                <w:gridSpan w:val="2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487F49E5" w14:textId="77777777" w:rsidR="001D23A8" w:rsidRPr="00201B19" w:rsidRDefault="001D23A8" w:rsidP="00803DD3">
                <w:pPr>
                  <w:spacing w:before="60" w:after="60"/>
                  <w:jc w:val="center"/>
                  <w:rPr>
                    <w:rFonts w:cs="Arial"/>
                    <w:i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2701" w:type="dxa"/>
            <w:gridSpan w:val="5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6A62D91E" w14:textId="790FB2AD" w:rsidR="001D23A8" w:rsidRPr="00AB23F1" w:rsidRDefault="001D23A8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Mincing </w:t>
            </w:r>
            <w:r w:rsidR="003D160F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&amp;</w:t>
            </w: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 Comminuted Meat</w:t>
            </w:r>
          </w:p>
          <w:p w14:paraId="2E8C76CE" w14:textId="216E5C68" w:rsidR="00AB23F1" w:rsidRPr="00C95B0A" w:rsidRDefault="00AB23F1" w:rsidP="00803DD3">
            <w:pPr>
              <w:spacing w:before="60" w:after="60"/>
              <w:jc w:val="right"/>
              <w:rPr>
                <w:rFonts w:cs="Arial"/>
                <w:noProof/>
                <w:color w:val="005A5F" w:themeColor="accent1"/>
                <w:sz w:val="17"/>
                <w:szCs w:val="17"/>
                <w:lang w:eastAsia="en-IE"/>
              </w:rPr>
            </w:pPr>
            <w:r>
              <w:rPr>
                <w:rFonts w:cs="Arial"/>
                <w:color w:val="005A5F" w:themeColor="accent1"/>
                <w:sz w:val="17"/>
                <w:szCs w:val="17"/>
              </w:rPr>
              <w:t xml:space="preserve">(Module </w:t>
            </w:r>
            <w:r w:rsidR="004E60BE">
              <w:rPr>
                <w:rFonts w:cs="Arial"/>
                <w:color w:val="005A5F" w:themeColor="accent1"/>
                <w:sz w:val="17"/>
                <w:szCs w:val="17"/>
              </w:rPr>
              <w:t xml:space="preserve">C.5 &amp; </w:t>
            </w:r>
            <w:r>
              <w:rPr>
                <w:rFonts w:cs="Arial"/>
                <w:color w:val="005A5F" w:themeColor="accent1"/>
                <w:sz w:val="17"/>
                <w:szCs w:val="17"/>
              </w:rPr>
              <w:t>C.6)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1235289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single" w:sz="6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DB68909" w14:textId="3D83A313" w:rsidR="001D23A8" w:rsidRPr="00201B19" w:rsidRDefault="00FA2E30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</w:tr>
      <w:tr w:rsidR="003D160F" w:rsidRPr="009D3BF9" w14:paraId="22DBE939" w14:textId="77777777" w:rsidTr="00C7674C">
        <w:trPr>
          <w:trHeight w:val="454"/>
        </w:trPr>
        <w:tc>
          <w:tcPr>
            <w:tcW w:w="843" w:type="dxa"/>
            <w:vMerge/>
            <w:tcBorders>
              <w:top w:val="dotted" w:sz="4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textDirection w:val="btLr"/>
            <w:vAlign w:val="center"/>
          </w:tcPr>
          <w:p w14:paraId="30C39847" w14:textId="77777777" w:rsidR="003D160F" w:rsidRDefault="003D160F" w:rsidP="003D160F">
            <w:pPr>
              <w:spacing w:before="60" w:after="60"/>
              <w:ind w:left="113" w:right="113"/>
              <w:jc w:val="center"/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1698" w:type="dxa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5AB5A898" w14:textId="57097C7D" w:rsidR="003D160F" w:rsidRPr="00695B17" w:rsidRDefault="003D160F" w:rsidP="003D160F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  <w:sz w:val="17"/>
                <w:szCs w:val="17"/>
              </w:rPr>
            </w:pPr>
            <w:r w:rsidRPr="00695B17">
              <w:rPr>
                <w:rFonts w:cs="Arial"/>
                <w:b/>
                <w:color w:val="FFFFFF" w:themeColor="background1"/>
                <w:sz w:val="17"/>
                <w:szCs w:val="17"/>
              </w:rPr>
              <w:t>Lamb</w:t>
            </w:r>
          </w:p>
        </w:tc>
        <w:tc>
          <w:tcPr>
            <w:tcW w:w="1554" w:type="dxa"/>
            <w:gridSpan w:val="4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237E82C5" w14:textId="77777777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Slaughter</w:t>
            </w:r>
          </w:p>
          <w:p w14:paraId="0611B008" w14:textId="74BE14E9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>
              <w:rPr>
                <w:rFonts w:cs="Arial"/>
                <w:color w:val="005A5F" w:themeColor="accent1"/>
                <w:sz w:val="17"/>
                <w:szCs w:val="17"/>
              </w:rPr>
              <w:t>(C.1 to C.4)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1782489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6F9ACA17" w14:textId="01B30CF4" w:rsidR="003D160F" w:rsidRDefault="003D160F" w:rsidP="003D160F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2545" w:type="dxa"/>
            <w:gridSpan w:val="14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2047D47C" w14:textId="60C0EA99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Cutting/Boning</w:t>
            </w:r>
            <w:r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/Added Value Processing </w:t>
            </w:r>
            <w:r>
              <w:rPr>
                <w:rFonts w:cs="Arial"/>
                <w:color w:val="005A5F" w:themeColor="accent1"/>
                <w:sz w:val="17"/>
                <w:szCs w:val="17"/>
              </w:rPr>
              <w:t>(Module C.5)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603928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dxa"/>
                <w:gridSpan w:val="2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7EAF63E6" w14:textId="254A003C" w:rsidR="003D160F" w:rsidRDefault="003D160F" w:rsidP="003D160F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2701" w:type="dxa"/>
            <w:gridSpan w:val="5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22F7D0AB" w14:textId="0DCC9323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Mincing </w:t>
            </w:r>
            <w:r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&amp;</w:t>
            </w: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 Comminuted Meat</w:t>
            </w:r>
          </w:p>
          <w:p w14:paraId="29985A01" w14:textId="28ADC637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>
              <w:rPr>
                <w:rFonts w:cs="Arial"/>
                <w:color w:val="005A5F" w:themeColor="accent1"/>
                <w:sz w:val="17"/>
                <w:szCs w:val="17"/>
              </w:rPr>
              <w:t xml:space="preserve">(Module </w:t>
            </w:r>
            <w:r w:rsidR="004E60BE">
              <w:rPr>
                <w:rFonts w:cs="Arial"/>
                <w:color w:val="005A5F" w:themeColor="accent1"/>
                <w:sz w:val="17"/>
                <w:szCs w:val="17"/>
              </w:rPr>
              <w:t>C.5 &amp; C.6</w:t>
            </w:r>
            <w:r>
              <w:rPr>
                <w:rFonts w:cs="Arial"/>
                <w:color w:val="005A5F" w:themeColor="accent1"/>
                <w:sz w:val="17"/>
                <w:szCs w:val="17"/>
              </w:rPr>
              <w:t>)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218817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single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4C19E1F" w14:textId="575D1B11" w:rsidR="003D160F" w:rsidRDefault="003D160F" w:rsidP="003D160F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</w:tr>
      <w:tr w:rsidR="003D160F" w:rsidRPr="009D3BF9" w14:paraId="454F3AD0" w14:textId="77777777" w:rsidTr="00C7674C">
        <w:trPr>
          <w:trHeight w:val="454"/>
        </w:trPr>
        <w:tc>
          <w:tcPr>
            <w:tcW w:w="843" w:type="dxa"/>
            <w:vMerge/>
            <w:tcBorders>
              <w:top w:val="dotted" w:sz="4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textDirection w:val="btLr"/>
            <w:vAlign w:val="center"/>
          </w:tcPr>
          <w:p w14:paraId="0E6F28E7" w14:textId="77777777" w:rsidR="003D160F" w:rsidRDefault="003D160F" w:rsidP="003D160F">
            <w:pPr>
              <w:spacing w:before="60" w:after="60"/>
              <w:ind w:left="113" w:right="113"/>
              <w:jc w:val="center"/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1698" w:type="dxa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5980CBD5" w14:textId="21F9B987" w:rsidR="003D160F" w:rsidRPr="00695B17" w:rsidRDefault="003D160F" w:rsidP="003D160F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  <w:sz w:val="17"/>
                <w:szCs w:val="17"/>
              </w:rPr>
            </w:pPr>
            <w:r w:rsidRPr="00695B17">
              <w:rPr>
                <w:rFonts w:cs="Arial"/>
                <w:b/>
                <w:color w:val="FFFFFF" w:themeColor="background1"/>
                <w:sz w:val="17"/>
                <w:szCs w:val="17"/>
              </w:rPr>
              <w:t>Pigmeat</w:t>
            </w:r>
          </w:p>
        </w:tc>
        <w:tc>
          <w:tcPr>
            <w:tcW w:w="1554" w:type="dxa"/>
            <w:gridSpan w:val="4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521BA6ED" w14:textId="77777777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Slaughter</w:t>
            </w:r>
          </w:p>
          <w:p w14:paraId="3D1880C6" w14:textId="3B351B97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>
              <w:rPr>
                <w:rFonts w:cs="Arial"/>
                <w:color w:val="005A5F" w:themeColor="accent1"/>
                <w:sz w:val="17"/>
                <w:szCs w:val="17"/>
              </w:rPr>
              <w:t>(C.1 to C.4)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879012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7010EFF6" w14:textId="5B9E58ED" w:rsidR="003D160F" w:rsidRDefault="003D160F" w:rsidP="003D160F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2545" w:type="dxa"/>
            <w:gridSpan w:val="14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54D2ADDF" w14:textId="4460DD8E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Cutting/Boning</w:t>
            </w:r>
            <w:r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/Added Value Processing </w:t>
            </w:r>
            <w:r>
              <w:rPr>
                <w:rFonts w:cs="Arial"/>
                <w:color w:val="005A5F" w:themeColor="accent1"/>
                <w:sz w:val="17"/>
                <w:szCs w:val="17"/>
              </w:rPr>
              <w:t>(Module C.5)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1942670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dxa"/>
                <w:gridSpan w:val="2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31652771" w14:textId="7ACA7EC5" w:rsidR="003D160F" w:rsidRDefault="003D160F" w:rsidP="003D160F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2701" w:type="dxa"/>
            <w:gridSpan w:val="5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456E4639" w14:textId="12BFF680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Mincing </w:t>
            </w:r>
            <w:r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&amp;</w:t>
            </w: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 Comminuted Meat</w:t>
            </w:r>
          </w:p>
          <w:p w14:paraId="10A6F551" w14:textId="35150919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>
              <w:rPr>
                <w:rFonts w:cs="Arial"/>
                <w:color w:val="005A5F" w:themeColor="accent1"/>
                <w:sz w:val="17"/>
                <w:szCs w:val="17"/>
              </w:rPr>
              <w:t>(Module</w:t>
            </w:r>
            <w:r w:rsidR="004E60BE">
              <w:rPr>
                <w:rFonts w:cs="Arial"/>
                <w:color w:val="005A5F" w:themeColor="accent1"/>
                <w:sz w:val="17"/>
                <w:szCs w:val="17"/>
              </w:rPr>
              <w:t xml:space="preserve"> C.5 &amp; C.6</w:t>
            </w:r>
            <w:r>
              <w:rPr>
                <w:rFonts w:cs="Arial"/>
                <w:color w:val="005A5F" w:themeColor="accent1"/>
                <w:sz w:val="17"/>
                <w:szCs w:val="17"/>
              </w:rPr>
              <w:t>)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1878913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single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701DE10A" w14:textId="1BCA7C6E" w:rsidR="003D160F" w:rsidRDefault="003D160F" w:rsidP="003D160F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</w:tr>
      <w:tr w:rsidR="003D160F" w:rsidRPr="009D3BF9" w14:paraId="46E707F1" w14:textId="77777777" w:rsidTr="00C7674C">
        <w:trPr>
          <w:trHeight w:val="454"/>
        </w:trPr>
        <w:tc>
          <w:tcPr>
            <w:tcW w:w="843" w:type="dxa"/>
            <w:vMerge/>
            <w:tcBorders>
              <w:top w:val="dotted" w:sz="4" w:space="0" w:color="005A5F" w:themeColor="accent1"/>
              <w:left w:val="single" w:sz="6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textDirection w:val="btLr"/>
            <w:vAlign w:val="center"/>
          </w:tcPr>
          <w:p w14:paraId="40022ED3" w14:textId="77777777" w:rsidR="003D160F" w:rsidRDefault="003D160F" w:rsidP="003D160F">
            <w:pPr>
              <w:spacing w:before="60" w:after="60"/>
              <w:ind w:left="113" w:right="113"/>
              <w:jc w:val="center"/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1698" w:type="dxa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2ECB21D4" w14:textId="044F3C06" w:rsidR="003D160F" w:rsidRPr="00695B17" w:rsidRDefault="003D160F" w:rsidP="003D160F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  <w:sz w:val="17"/>
                <w:szCs w:val="17"/>
              </w:rPr>
            </w:pPr>
            <w:r w:rsidRPr="00695B17">
              <w:rPr>
                <w:rFonts w:cs="Arial"/>
                <w:b/>
                <w:color w:val="FFFFFF" w:themeColor="background1"/>
                <w:sz w:val="17"/>
                <w:szCs w:val="17"/>
              </w:rPr>
              <w:t>Poultry</w:t>
            </w:r>
          </w:p>
        </w:tc>
        <w:tc>
          <w:tcPr>
            <w:tcW w:w="1554" w:type="dxa"/>
            <w:gridSpan w:val="4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421446AD" w14:textId="77777777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Slaughter</w:t>
            </w:r>
          </w:p>
          <w:p w14:paraId="41DD9F4D" w14:textId="7F704DE3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>
              <w:rPr>
                <w:rFonts w:cs="Arial"/>
                <w:color w:val="005A5F" w:themeColor="accent1"/>
                <w:sz w:val="17"/>
                <w:szCs w:val="17"/>
              </w:rPr>
              <w:t>(C.1 to C.4)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1697303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6E352C47" w14:textId="3F01167C" w:rsidR="003D160F" w:rsidRDefault="003D160F" w:rsidP="003D160F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2545" w:type="dxa"/>
            <w:gridSpan w:val="14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08F0A1CC" w14:textId="205749FA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Cutting/Boning</w:t>
            </w:r>
            <w:r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/Added Value Processing </w:t>
            </w:r>
            <w:r>
              <w:rPr>
                <w:rFonts w:cs="Arial"/>
                <w:color w:val="005A5F" w:themeColor="accent1"/>
                <w:sz w:val="17"/>
                <w:szCs w:val="17"/>
              </w:rPr>
              <w:t>(Module C.5)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1312759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dxa"/>
                <w:gridSpan w:val="2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127BC848" w14:textId="31E2A772" w:rsidR="003D160F" w:rsidRDefault="003D160F" w:rsidP="003D160F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2701" w:type="dxa"/>
            <w:gridSpan w:val="5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7DF122B1" w14:textId="0F44C36A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Mincing </w:t>
            </w:r>
            <w:r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&amp;</w:t>
            </w:r>
            <w:r w:rsidRPr="00AB23F1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 Comminuted Meat</w:t>
            </w:r>
          </w:p>
          <w:p w14:paraId="31BF3C56" w14:textId="00E5EBC6" w:rsidR="003D160F" w:rsidRPr="00AB23F1" w:rsidRDefault="003D160F" w:rsidP="003D160F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>
              <w:rPr>
                <w:rFonts w:cs="Arial"/>
                <w:color w:val="005A5F" w:themeColor="accent1"/>
                <w:sz w:val="17"/>
                <w:szCs w:val="17"/>
              </w:rPr>
              <w:t xml:space="preserve">(Module </w:t>
            </w:r>
            <w:r w:rsidR="004E60BE">
              <w:rPr>
                <w:rFonts w:cs="Arial"/>
                <w:color w:val="005A5F" w:themeColor="accent1"/>
                <w:sz w:val="17"/>
                <w:szCs w:val="17"/>
              </w:rPr>
              <w:t>C.5 &amp; C.6</w:t>
            </w:r>
            <w:r>
              <w:rPr>
                <w:rFonts w:cs="Arial"/>
                <w:color w:val="005A5F" w:themeColor="accent1"/>
                <w:sz w:val="17"/>
                <w:szCs w:val="17"/>
              </w:rPr>
              <w:t>)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964614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single" w:sz="6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107A8257" w14:textId="316FA106" w:rsidR="003D160F" w:rsidRDefault="004E60BE" w:rsidP="003D160F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</w:tr>
      <w:tr w:rsidR="00B4204F" w:rsidRPr="00A66CDF" w14:paraId="1C39EBD3" w14:textId="77777777" w:rsidTr="00EF215E">
        <w:trPr>
          <w:trHeight w:val="624"/>
        </w:trPr>
        <w:tc>
          <w:tcPr>
            <w:tcW w:w="10485" w:type="dxa"/>
            <w:gridSpan w:val="31"/>
            <w:tcBorders>
              <w:top w:val="single" w:sz="4" w:space="0" w:color="005A5F" w:themeColor="accent1"/>
              <w:left w:val="single" w:sz="4" w:space="0" w:color="005A5F" w:themeColor="accent1"/>
              <w:bottom w:val="single" w:sz="6" w:space="0" w:color="005A5F" w:themeColor="accent1"/>
              <w:right w:val="single" w:sz="4" w:space="0" w:color="005A5F" w:themeColor="accent1"/>
            </w:tcBorders>
            <w:shd w:val="clear" w:color="auto" w:fill="005A5F" w:themeFill="accent1"/>
            <w:vAlign w:val="center"/>
          </w:tcPr>
          <w:p w14:paraId="4E91F370" w14:textId="79132E41" w:rsidR="00B4204F" w:rsidRPr="00DF4E20" w:rsidRDefault="00B4204F" w:rsidP="00B4204F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cs="Arial"/>
                <w:b/>
                <w:color w:val="FFFFFF" w:themeColor="background1"/>
              </w:rPr>
            </w:pPr>
            <w:r w:rsidRPr="00DF4E20">
              <w:rPr>
                <w:rFonts w:cs="Arial"/>
                <w:b/>
                <w:color w:val="FFFFFF" w:themeColor="background1"/>
              </w:rPr>
              <w:lastRenderedPageBreak/>
              <w:t>SCOPE</w:t>
            </w:r>
            <w:r>
              <w:rPr>
                <w:rFonts w:cs="Arial"/>
                <w:b/>
                <w:color w:val="FFFFFF" w:themeColor="background1"/>
              </w:rPr>
              <w:t xml:space="preserve"> (Continued)</w:t>
            </w:r>
          </w:p>
          <w:p w14:paraId="5034FF7B" w14:textId="554DD685" w:rsidR="00B4204F" w:rsidRPr="00A66CDF" w:rsidRDefault="00B4204F" w:rsidP="005510FA">
            <w:pPr>
              <w:jc w:val="center"/>
              <w:rPr>
                <w:rFonts w:cs="Arial"/>
                <w:b/>
                <w:color w:val="FFFFFF" w:themeColor="background1"/>
              </w:rPr>
            </w:pPr>
            <w:r w:rsidRPr="009D3BF9">
              <w:rPr>
                <w:rFonts w:cs="Arial"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(Please tick </w:t>
            </w:r>
            <w:r w:rsidR="0040544C" w:rsidRPr="0040544C">
              <w:rPr>
                <w:rFonts w:cs="Arial"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the </w:t>
            </w:r>
            <w:r w:rsidRPr="00241181">
              <w:rPr>
                <w:rFonts w:cs="Arial"/>
                <w:b/>
                <w:i/>
                <w:iCs/>
                <w:color w:val="FFFFFF" w:themeColor="background1"/>
                <w:sz w:val="18"/>
                <w:szCs w:val="18"/>
                <w:u w:val="single"/>
              </w:rPr>
              <w:t>processes</w:t>
            </w:r>
            <w:r>
              <w:rPr>
                <w:rFonts w:cs="Arial"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below as applicable to your operation</w:t>
            </w:r>
            <w:r w:rsidRPr="009D3BF9">
              <w:rPr>
                <w:rFonts w:cs="Arial"/>
                <w:bCs/>
                <w:i/>
                <w:iCs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626057" w:rsidRPr="00645587" w14:paraId="353B2B77" w14:textId="77777777" w:rsidTr="00EF215E">
        <w:trPr>
          <w:trHeight w:val="205"/>
        </w:trPr>
        <w:tc>
          <w:tcPr>
            <w:tcW w:w="2541" w:type="dxa"/>
            <w:gridSpan w:val="2"/>
            <w:tcBorders>
              <w:top w:val="single" w:sz="6" w:space="0" w:color="005A5F" w:themeColor="accent1"/>
              <w:left w:val="single" w:sz="6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2DF8AFB0" w14:textId="77777777" w:rsidR="00626057" w:rsidRDefault="00626057" w:rsidP="00803DD3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</w:rPr>
            </w:pPr>
            <w:r w:rsidRPr="00500313">
              <w:rPr>
                <w:rFonts w:cs="Arial"/>
                <w:b/>
                <w:color w:val="FFFFFF" w:themeColor="background1"/>
              </w:rPr>
              <w:t xml:space="preserve">Fruit and Vegetable </w:t>
            </w:r>
          </w:p>
          <w:p w14:paraId="3878B64C" w14:textId="77777777" w:rsidR="00626057" w:rsidRPr="001435FD" w:rsidRDefault="00626057" w:rsidP="00803DD3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  <w:sz w:val="18"/>
                <w:szCs w:val="18"/>
              </w:rPr>
            </w:pPr>
            <w:r w:rsidRPr="001435FD">
              <w:rPr>
                <w:rFonts w:cs="Arial"/>
                <w:bCs/>
                <w:color w:val="FFFFFF" w:themeColor="background1"/>
                <w:sz w:val="18"/>
                <w:szCs w:val="18"/>
              </w:rPr>
              <w:t>(Module D)</w:t>
            </w:r>
          </w:p>
        </w:tc>
        <w:tc>
          <w:tcPr>
            <w:tcW w:w="4535" w:type="dxa"/>
            <w:gridSpan w:val="20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09F666C4" w14:textId="77777777" w:rsidR="00626057" w:rsidRDefault="00626057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  <w:r w:rsidRPr="00500313"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 xml:space="preserve">Fruit </w:t>
            </w:r>
            <w:r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>&amp;</w:t>
            </w:r>
            <w:r w:rsidRPr="00500313"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 xml:space="preserve"> Vegetable</w:t>
            </w:r>
            <w:r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 xml:space="preserve"> Processing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1648623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dxa"/>
                <w:gridSpan w:val="2"/>
                <w:tcBorders>
                  <w:top w:val="single" w:sz="6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4CD128EC" w14:textId="77777777" w:rsidR="00626057" w:rsidRDefault="00626057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3126" w:type="dxa"/>
            <w:gridSpan w:val="7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single" w:sz="6" w:space="0" w:color="005A5F" w:themeColor="accent1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0F1BB6A9" w14:textId="77777777" w:rsidR="00626057" w:rsidRPr="00645587" w:rsidRDefault="00626057" w:rsidP="00803DD3">
            <w:pPr>
              <w:spacing w:before="60" w:after="60"/>
              <w:rPr>
                <w:rFonts w:cs="Arial"/>
                <w:i/>
                <w:iCs/>
                <w:color w:val="005A5F" w:themeColor="accent1"/>
                <w:sz w:val="17"/>
                <w:szCs w:val="17"/>
              </w:rPr>
            </w:pPr>
          </w:p>
        </w:tc>
      </w:tr>
      <w:tr w:rsidR="00AD7274" w:rsidRPr="009D3BF9" w14:paraId="00464B47" w14:textId="77777777" w:rsidTr="00EF215E">
        <w:trPr>
          <w:trHeight w:val="454"/>
        </w:trPr>
        <w:tc>
          <w:tcPr>
            <w:tcW w:w="2541" w:type="dxa"/>
            <w:gridSpan w:val="2"/>
            <w:vMerge w:val="restart"/>
            <w:tcBorders>
              <w:top w:val="single" w:sz="6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05488B5B" w14:textId="77777777" w:rsidR="00C94777" w:rsidRDefault="00C94777" w:rsidP="00803DD3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</w:rPr>
            </w:pPr>
            <w:r w:rsidRPr="002C755A">
              <w:rPr>
                <w:rFonts w:cs="Arial"/>
                <w:b/>
                <w:color w:val="FFFFFF" w:themeColor="background1"/>
              </w:rPr>
              <w:t xml:space="preserve">Value Added </w:t>
            </w:r>
            <w:r w:rsidR="00FD3D3F">
              <w:rPr>
                <w:rFonts w:cs="Arial"/>
                <w:b/>
                <w:color w:val="FFFFFF" w:themeColor="background1"/>
              </w:rPr>
              <w:t xml:space="preserve">Further </w:t>
            </w:r>
            <w:r w:rsidRPr="002C755A">
              <w:rPr>
                <w:rFonts w:cs="Arial"/>
                <w:b/>
                <w:color w:val="FFFFFF" w:themeColor="background1"/>
              </w:rPr>
              <w:t>Process</w:t>
            </w:r>
            <w:r w:rsidR="00FD3D3F">
              <w:rPr>
                <w:rFonts w:cs="Arial"/>
                <w:b/>
                <w:color w:val="FFFFFF" w:themeColor="background1"/>
              </w:rPr>
              <w:t xml:space="preserve">ing </w:t>
            </w:r>
          </w:p>
          <w:p w14:paraId="6B43637D" w14:textId="7C51C5C0" w:rsidR="00FD3D3F" w:rsidRPr="001435FD" w:rsidRDefault="00FD3D3F" w:rsidP="00803DD3">
            <w:pPr>
              <w:spacing w:before="60" w:after="60"/>
              <w:jc w:val="right"/>
              <w:rPr>
                <w:rFonts w:cs="Arial"/>
                <w:bCs/>
                <w:color w:val="FFFFFF" w:themeColor="background1"/>
                <w:sz w:val="18"/>
                <w:szCs w:val="18"/>
              </w:rPr>
            </w:pPr>
            <w:r w:rsidRPr="001435FD">
              <w:rPr>
                <w:rFonts w:cs="Arial"/>
                <w:bCs/>
                <w:color w:val="FFFFFF" w:themeColor="background1"/>
                <w:sz w:val="18"/>
                <w:szCs w:val="18"/>
              </w:rPr>
              <w:t>(Module E)</w:t>
            </w:r>
          </w:p>
        </w:tc>
        <w:tc>
          <w:tcPr>
            <w:tcW w:w="1279" w:type="dxa"/>
            <w:gridSpan w:val="3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134C9E16" w14:textId="2551A4BF" w:rsidR="00C94777" w:rsidRPr="0043018D" w:rsidRDefault="00C94777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Ready-to-Eat (RTE) foods</w:t>
            </w:r>
            <w:r w:rsidR="00FD3D3F"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 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33359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" w:type="dxa"/>
                <w:gridSpan w:val="2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7D596637" w14:textId="1A7913D5" w:rsidR="00C94777" w:rsidRPr="00201B19" w:rsidRDefault="00C82C1A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1276" w:type="dxa"/>
            <w:gridSpan w:val="6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69B33CF8" w14:textId="63701F2F" w:rsidR="00C94777" w:rsidRPr="0043018D" w:rsidRDefault="00C94777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Cooking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149374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dxa"/>
                <w:gridSpan w:val="2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1C36F300" w14:textId="552F4E90" w:rsidR="00C94777" w:rsidRPr="00201B19" w:rsidRDefault="00703D83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1083" w:type="dxa"/>
            <w:gridSpan w:val="5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031518FA" w14:textId="4A0C9408" w:rsidR="00C94777" w:rsidRPr="0043018D" w:rsidRDefault="00C94777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Cooling of Cooked Foods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1773459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8" w:type="dxa"/>
                <w:gridSpan w:val="2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B6BD75B" w14:textId="77777777" w:rsidR="00C94777" w:rsidRPr="00201B19" w:rsidRDefault="00C94777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 w:rsidRPr="00201B19">
                  <w:rPr>
                    <w:rFonts w:ascii="Segoe UI Symbol" w:eastAsia="MS Gothic" w:hAnsi="Segoe UI Symbol" w:cs="Segoe UI Symbol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1378" w:type="dxa"/>
            <w:gridSpan w:val="4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5331A22A" w14:textId="46F6D472" w:rsidR="00C94777" w:rsidRPr="0043018D" w:rsidRDefault="00C94777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Pasteurisation / Sterilisation / UHT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1084448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2" w:type="dxa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32270983" w14:textId="77777777" w:rsidR="00C94777" w:rsidRPr="00201B19" w:rsidRDefault="00C94777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 w:rsidRPr="00201B19">
                  <w:rPr>
                    <w:rFonts w:ascii="Segoe UI Symbol" w:eastAsia="MS Gothic" w:hAnsi="Segoe UI Symbol" w:cs="Segoe UI Symbol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1294" w:type="dxa"/>
            <w:gridSpan w:val="2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1EA4C1C8" w14:textId="07B16AA1" w:rsidR="00C94777" w:rsidRPr="0043018D" w:rsidRDefault="00C94777" w:rsidP="00803DD3">
            <w:pPr>
              <w:spacing w:before="60" w:after="60"/>
              <w:jc w:val="right"/>
              <w:rPr>
                <w:rFonts w:cs="Arial"/>
                <w:b/>
                <w:bCs/>
                <w:noProof/>
                <w:color w:val="005A5F" w:themeColor="accent1"/>
                <w:sz w:val="17"/>
                <w:szCs w:val="17"/>
                <w:lang w:eastAsia="en-IE"/>
              </w:rPr>
            </w:pPr>
            <w:r w:rsidRPr="0043018D">
              <w:rPr>
                <w:rFonts w:cs="Arial"/>
                <w:b/>
                <w:bCs/>
                <w:noProof/>
                <w:color w:val="005A5F" w:themeColor="accent1"/>
                <w:sz w:val="17"/>
                <w:szCs w:val="17"/>
                <w:lang w:eastAsia="en-IE"/>
              </w:rPr>
              <w:t>Fermentation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613711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single" w:sz="6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31AACB4E" w14:textId="77777777" w:rsidR="00C94777" w:rsidRPr="00201B19" w:rsidRDefault="00C94777" w:rsidP="00803DD3">
                <w:pPr>
                  <w:spacing w:before="60" w:after="60"/>
                  <w:jc w:val="right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 w:rsidRPr="00201B19">
                  <w:rPr>
                    <w:rFonts w:ascii="Segoe UI Symbol" w:eastAsia="MS Gothic" w:hAnsi="Segoe UI Symbol" w:cs="Segoe UI Symbol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</w:tr>
      <w:tr w:rsidR="00AD7274" w:rsidRPr="009D3BF9" w14:paraId="3CEECFFB" w14:textId="77777777" w:rsidTr="00EF215E">
        <w:trPr>
          <w:trHeight w:val="454"/>
        </w:trPr>
        <w:tc>
          <w:tcPr>
            <w:tcW w:w="2541" w:type="dxa"/>
            <w:gridSpan w:val="2"/>
            <w:vMerge/>
            <w:tcBorders>
              <w:top w:val="dotted" w:sz="4" w:space="0" w:color="005A5F" w:themeColor="accent1"/>
              <w:left w:val="single" w:sz="6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23C29167" w14:textId="77777777" w:rsidR="00C94777" w:rsidRPr="00C220C9" w:rsidRDefault="00C94777" w:rsidP="00803DD3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1279" w:type="dxa"/>
            <w:gridSpan w:val="3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7A50CF25" w14:textId="2A7C8DAE" w:rsidR="00C94777" w:rsidRPr="0043018D" w:rsidRDefault="00C94777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Smoking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346601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" w:type="dxa"/>
                <w:gridSpan w:val="2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0927A58C" w14:textId="6717C741" w:rsidR="00C94777" w:rsidRPr="00201B19" w:rsidRDefault="005272D1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1276" w:type="dxa"/>
            <w:gridSpan w:val="6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51069CF0" w14:textId="163A6CB3" w:rsidR="00C94777" w:rsidRPr="0043018D" w:rsidRDefault="00C94777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Curing  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1954590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dxa"/>
                <w:gridSpan w:val="2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05BF7C0E" w14:textId="76E55ED8" w:rsidR="00C94777" w:rsidRPr="00201B19" w:rsidRDefault="004F164B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1083" w:type="dxa"/>
            <w:gridSpan w:val="5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1E06E8E6" w14:textId="01057858" w:rsidR="00C94777" w:rsidRPr="0043018D" w:rsidRDefault="00C94777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Dry Aging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626817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8" w:type="dxa"/>
                <w:gridSpan w:val="2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0A2181CB" w14:textId="77777777" w:rsidR="00C94777" w:rsidRPr="00201B19" w:rsidRDefault="00C94777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 w:rsidRPr="00201B19">
                  <w:rPr>
                    <w:rFonts w:ascii="Segoe UI Symbol" w:eastAsia="MS Gothic" w:hAnsi="Segoe UI Symbol" w:cs="Segoe UI Symbol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1378" w:type="dxa"/>
            <w:gridSpan w:val="4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427D121A" w14:textId="45003838" w:rsidR="00C94777" w:rsidRPr="0043018D" w:rsidRDefault="00C94777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Juicing  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1652566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2" w:type="dxa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32C429D" w14:textId="77777777" w:rsidR="00C94777" w:rsidRPr="00201B19" w:rsidRDefault="00C94777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 w:rsidRPr="00201B19">
                  <w:rPr>
                    <w:rFonts w:ascii="Segoe UI Symbol" w:eastAsia="MS Gothic" w:hAnsi="Segoe UI Symbol" w:cs="Segoe UI Symbol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1294" w:type="dxa"/>
            <w:gridSpan w:val="2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640472B3" w14:textId="2E99EE84" w:rsidR="00C94777" w:rsidRPr="0043018D" w:rsidRDefault="00C94777" w:rsidP="00803DD3">
            <w:pPr>
              <w:spacing w:before="60" w:after="60"/>
              <w:jc w:val="right"/>
              <w:rPr>
                <w:rFonts w:cs="Arial"/>
                <w:b/>
                <w:bCs/>
                <w:noProof/>
                <w:color w:val="005A5F" w:themeColor="accent1"/>
                <w:sz w:val="17"/>
                <w:szCs w:val="17"/>
                <w:lang w:eastAsia="en-IE"/>
              </w:rPr>
            </w:pPr>
            <w:r w:rsidRPr="0043018D">
              <w:rPr>
                <w:rFonts w:cs="Arial"/>
                <w:b/>
                <w:bCs/>
                <w:noProof/>
                <w:color w:val="005A5F" w:themeColor="accent1"/>
                <w:sz w:val="17"/>
                <w:szCs w:val="17"/>
                <w:lang w:eastAsia="en-IE"/>
              </w:rPr>
              <w:t>Drying / Dehydration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1116906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single" w:sz="6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19B12BED" w14:textId="3DAF67B1" w:rsidR="00C94777" w:rsidRPr="00201B19" w:rsidRDefault="00803DD3" w:rsidP="00803DD3">
                <w:pPr>
                  <w:spacing w:before="60" w:after="60"/>
                  <w:jc w:val="right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</w:tr>
      <w:tr w:rsidR="00FA2E30" w:rsidRPr="009D3BF9" w14:paraId="7222D9AB" w14:textId="77777777" w:rsidTr="00EF215E">
        <w:trPr>
          <w:trHeight w:val="454"/>
        </w:trPr>
        <w:tc>
          <w:tcPr>
            <w:tcW w:w="2541" w:type="dxa"/>
            <w:gridSpan w:val="2"/>
            <w:tcBorders>
              <w:top w:val="single" w:sz="6" w:space="0" w:color="005A5F" w:themeColor="accent1"/>
              <w:left w:val="single" w:sz="6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2411CE7F" w14:textId="56FCE1A5" w:rsidR="00366130" w:rsidRPr="00C220C9" w:rsidRDefault="00366130" w:rsidP="00803DD3">
            <w:pPr>
              <w:spacing w:before="60" w:after="60"/>
              <w:jc w:val="right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Other Programs</w:t>
            </w:r>
          </w:p>
        </w:tc>
        <w:tc>
          <w:tcPr>
            <w:tcW w:w="1279" w:type="dxa"/>
            <w:gridSpan w:val="3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5A2B93DC" w14:textId="6EB9AF59" w:rsidR="00366130" w:rsidRPr="0043018D" w:rsidRDefault="00366130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Bord Bia USDA PVP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522213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" w:type="dxa"/>
                <w:gridSpan w:val="2"/>
                <w:tcBorders>
                  <w:top w:val="single" w:sz="6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4D441D4" w14:textId="067644D6" w:rsidR="00366130" w:rsidRDefault="00366130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1276" w:type="dxa"/>
            <w:gridSpan w:val="6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6DEE32DC" w14:textId="36412FDB" w:rsidR="00366130" w:rsidRPr="0043018D" w:rsidRDefault="00366130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Associate Member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1821078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dxa"/>
                <w:gridSpan w:val="2"/>
                <w:tcBorders>
                  <w:top w:val="single" w:sz="6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662221BF" w14:textId="400A9AFB" w:rsidR="00366130" w:rsidRDefault="00366130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 w:rsidRPr="00201B19">
                  <w:rPr>
                    <w:rFonts w:ascii="Segoe UI Symbol" w:eastAsia="MS Gothic" w:hAnsi="Segoe UI Symbol" w:cs="Segoe UI Symbol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1083" w:type="dxa"/>
            <w:gridSpan w:val="5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46759818" w14:textId="01A60C55" w:rsidR="00366130" w:rsidRPr="0043018D" w:rsidRDefault="00366130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Grass Fed Beef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231585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8" w:type="dxa"/>
                <w:gridSpan w:val="2"/>
                <w:tcBorders>
                  <w:top w:val="single" w:sz="6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2858A64A" w14:textId="66E9A507" w:rsidR="00366130" w:rsidRDefault="0043018D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1378" w:type="dxa"/>
            <w:gridSpan w:val="4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6BF028FE" w14:textId="385D81FB" w:rsidR="00366130" w:rsidRPr="0043018D" w:rsidRDefault="00366130" w:rsidP="00803DD3">
            <w:pPr>
              <w:spacing w:before="60" w:after="60"/>
              <w:jc w:val="right"/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</w:pPr>
            <w:r w:rsidRPr="0043018D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 xml:space="preserve">PGI Beef  </w:t>
            </w:r>
          </w:p>
        </w:tc>
        <w:sdt>
          <w:sdtPr>
            <w:rPr>
              <w:rFonts w:cs="Arial"/>
              <w:noProof/>
              <w:color w:val="005A5F" w:themeColor="accent1"/>
              <w:sz w:val="18"/>
              <w:szCs w:val="18"/>
              <w:lang w:eastAsia="en-IE"/>
            </w:rPr>
            <w:id w:val="-2094081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2" w:type="dxa"/>
                <w:tcBorders>
                  <w:top w:val="single" w:sz="6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77617661" w14:textId="077C92A1" w:rsidR="00366130" w:rsidRDefault="00366130" w:rsidP="00803DD3">
                <w:pPr>
                  <w:spacing w:before="60" w:after="60"/>
                  <w:jc w:val="center"/>
                  <w:rPr>
                    <w:rFonts w:cs="Arial"/>
                    <w:noProof/>
                    <w:color w:val="005A5F" w:themeColor="accent1"/>
                    <w:sz w:val="18"/>
                    <w:szCs w:val="18"/>
                    <w:lang w:eastAsia="en-IE"/>
                  </w:rPr>
                </w:pPr>
                <w:r w:rsidRPr="00201B19">
                  <w:rPr>
                    <w:rFonts w:ascii="Segoe UI Symbol" w:eastAsia="MS Gothic" w:hAnsi="Segoe UI Symbol" w:cs="Segoe UI Symbol"/>
                    <w:noProof/>
                    <w:color w:val="005A5F" w:themeColor="accent1"/>
                    <w:sz w:val="18"/>
                    <w:szCs w:val="18"/>
                    <w:lang w:eastAsia="en-IE"/>
                  </w:rPr>
                  <w:t>☐</w:t>
                </w:r>
              </w:p>
            </w:tc>
          </w:sdtContent>
        </w:sdt>
        <w:tc>
          <w:tcPr>
            <w:tcW w:w="1719" w:type="dxa"/>
            <w:gridSpan w:val="4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single" w:sz="6" w:space="0" w:color="005A5F" w:themeColor="accent1"/>
            </w:tcBorders>
            <w:shd w:val="clear" w:color="auto" w:fill="FFFFFF" w:themeFill="background1"/>
            <w:vAlign w:val="center"/>
          </w:tcPr>
          <w:p w14:paraId="44E7227C" w14:textId="32C33288" w:rsidR="00366130" w:rsidRPr="00366130" w:rsidRDefault="00366130" w:rsidP="00803DD3">
            <w:pPr>
              <w:spacing w:before="60" w:after="60"/>
              <w:jc w:val="right"/>
              <w:rPr>
                <w:rFonts w:cs="Arial"/>
                <w:noProof/>
                <w:color w:val="005A5F" w:themeColor="accent1"/>
                <w:sz w:val="17"/>
                <w:szCs w:val="17"/>
                <w:lang w:eastAsia="en-IE"/>
              </w:rPr>
            </w:pPr>
            <w:r>
              <w:rPr>
                <w:rFonts w:cs="Arial"/>
                <w:color w:val="005A5F" w:themeColor="accent1"/>
                <w:sz w:val="17"/>
                <w:szCs w:val="17"/>
              </w:rPr>
              <w:t xml:space="preserve">for </w:t>
            </w:r>
            <w:r w:rsidRPr="00633947">
              <w:rPr>
                <w:rFonts w:cs="Arial"/>
                <w:b/>
                <w:bCs/>
                <w:color w:val="005A5F" w:themeColor="accent1"/>
                <w:sz w:val="17"/>
                <w:szCs w:val="17"/>
              </w:rPr>
              <w:t>Grass Fed Dairy</w:t>
            </w:r>
            <w:r>
              <w:rPr>
                <w:rFonts w:cs="Arial"/>
                <w:color w:val="005A5F" w:themeColor="accent1"/>
                <w:sz w:val="17"/>
                <w:szCs w:val="17"/>
              </w:rPr>
              <w:t xml:space="preserve"> </w:t>
            </w:r>
            <w:r w:rsidR="0043018D">
              <w:rPr>
                <w:rFonts w:cs="Arial"/>
                <w:color w:val="005A5F" w:themeColor="accent1"/>
                <w:sz w:val="17"/>
                <w:szCs w:val="17"/>
              </w:rPr>
              <w:t>request</w:t>
            </w:r>
            <w:r>
              <w:rPr>
                <w:rFonts w:cs="Arial"/>
                <w:color w:val="005A5F" w:themeColor="accent1"/>
                <w:sz w:val="17"/>
                <w:szCs w:val="17"/>
              </w:rPr>
              <w:t xml:space="preserve"> separate application form</w:t>
            </w:r>
          </w:p>
        </w:tc>
      </w:tr>
      <w:tr w:rsidR="00366130" w:rsidRPr="009D3BF9" w14:paraId="103E26EB" w14:textId="77777777" w:rsidTr="00EF215E">
        <w:trPr>
          <w:trHeight w:val="510"/>
        </w:trPr>
        <w:tc>
          <w:tcPr>
            <w:tcW w:w="10485" w:type="dxa"/>
            <w:gridSpan w:val="31"/>
            <w:tcBorders>
              <w:top w:val="single" w:sz="6" w:space="0" w:color="005A5F" w:themeColor="accent1"/>
              <w:left w:val="single" w:sz="4" w:space="0" w:color="005A5F" w:themeColor="accent1"/>
              <w:bottom w:val="dotted" w:sz="4" w:space="0" w:color="005A5F" w:themeColor="accent1"/>
              <w:right w:val="single" w:sz="6" w:space="0" w:color="005A5F" w:themeColor="accent1"/>
            </w:tcBorders>
            <w:shd w:val="clear" w:color="auto" w:fill="005A5F" w:themeFill="accent1"/>
            <w:tcMar>
              <w:left w:w="57" w:type="dxa"/>
              <w:right w:w="57" w:type="dxa"/>
            </w:tcMar>
            <w:vAlign w:val="center"/>
          </w:tcPr>
          <w:p w14:paraId="30ADA275" w14:textId="77777777" w:rsidR="00366130" w:rsidRPr="00DF4E20" w:rsidRDefault="00366130" w:rsidP="00B4204F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cs="Arial"/>
                <w:b/>
                <w:color w:val="FFFFFF" w:themeColor="background1"/>
              </w:rPr>
            </w:pPr>
            <w:r w:rsidRPr="00DF4E20">
              <w:rPr>
                <w:rFonts w:cs="Arial"/>
                <w:b/>
                <w:color w:val="FFFFFF" w:themeColor="background1"/>
              </w:rPr>
              <w:t>PROCESSOR DECLARATION</w:t>
            </w:r>
          </w:p>
        </w:tc>
      </w:tr>
      <w:tr w:rsidR="00366130" w:rsidRPr="009D3BF9" w14:paraId="20DD143A" w14:textId="77777777" w:rsidTr="00EF215E">
        <w:trPr>
          <w:trHeight w:val="794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3FED9436" w14:textId="6F2C8652" w:rsidR="00366130" w:rsidRPr="00E40E0E" w:rsidRDefault="00366130" w:rsidP="00366130">
            <w:pPr>
              <w:jc w:val="right"/>
              <w:rPr>
                <w:rFonts w:cs="Arial"/>
                <w:color w:val="FFFFFF" w:themeColor="background1"/>
                <w:sz w:val="18"/>
                <w:szCs w:val="24"/>
              </w:rPr>
            </w:pPr>
            <w:r w:rsidRPr="00E40E0E">
              <w:rPr>
                <w:rFonts w:cs="Arial"/>
                <w:color w:val="FFFFFF" w:themeColor="background1"/>
                <w:sz w:val="18"/>
                <w:szCs w:val="24"/>
              </w:rPr>
              <w:t xml:space="preserve">Do you intend to sell any products </w:t>
            </w:r>
            <w:r>
              <w:rPr>
                <w:rFonts w:cs="Arial"/>
                <w:color w:val="FFFFFF" w:themeColor="background1"/>
                <w:sz w:val="18"/>
                <w:szCs w:val="24"/>
              </w:rPr>
              <w:t>as Bord Bia Certified?</w:t>
            </w:r>
          </w:p>
        </w:tc>
        <w:tc>
          <w:tcPr>
            <w:tcW w:w="882" w:type="dxa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185BB72F" w14:textId="361EC7E4" w:rsidR="00366130" w:rsidRPr="00604AD8" w:rsidRDefault="00366130" w:rsidP="00366130">
            <w:pPr>
              <w:jc w:val="center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  <w:r w:rsidRPr="00604AD8"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>Yes</w:t>
            </w:r>
          </w:p>
        </w:tc>
        <w:sdt>
          <w:sdtPr>
            <w:rPr>
              <w:rFonts w:cs="Arial"/>
              <w:noProof/>
              <w:color w:val="005A5F" w:themeColor="accent1"/>
              <w:lang w:eastAsia="en-IE"/>
            </w:rPr>
            <w:id w:val="147719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2" w:type="dxa"/>
                <w:gridSpan w:val="3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118F3834" w14:textId="5E6A3C6F" w:rsidR="00366130" w:rsidRDefault="00366130" w:rsidP="00366130">
                <w:pPr>
                  <w:jc w:val="center"/>
                  <w:rPr>
                    <w:rFonts w:cs="Arial"/>
                    <w:noProof/>
                    <w:color w:val="005A5F" w:themeColor="accent1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lang w:eastAsia="en-IE"/>
                  </w:rPr>
                  <w:t>☐</w:t>
                </w:r>
              </w:p>
            </w:tc>
          </w:sdtContent>
        </w:sdt>
        <w:tc>
          <w:tcPr>
            <w:tcW w:w="887" w:type="dxa"/>
            <w:gridSpan w:val="4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3E6BEA39" w14:textId="307E48DB" w:rsidR="00366130" w:rsidRPr="00604AD8" w:rsidRDefault="00366130" w:rsidP="00366130">
            <w:pPr>
              <w:jc w:val="center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  <w:r w:rsidRPr="00604AD8"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>No</w:t>
            </w:r>
          </w:p>
        </w:tc>
        <w:sdt>
          <w:sdtPr>
            <w:rPr>
              <w:rFonts w:cs="Arial"/>
              <w:noProof/>
              <w:color w:val="005A5F" w:themeColor="accent1"/>
              <w:lang w:eastAsia="en-IE"/>
            </w:rPr>
            <w:id w:val="1854451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3" w:type="dxa"/>
                <w:gridSpan w:val="5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4D05638C" w14:textId="1EEFD515" w:rsidR="00366130" w:rsidRDefault="00366130" w:rsidP="00366130">
                <w:pPr>
                  <w:jc w:val="center"/>
                  <w:rPr>
                    <w:rFonts w:cs="Arial"/>
                    <w:noProof/>
                    <w:color w:val="005A5F" w:themeColor="accent1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lang w:eastAsia="en-IE"/>
                  </w:rPr>
                  <w:t>☐</w:t>
                </w:r>
              </w:p>
            </w:tc>
          </w:sdtContent>
        </w:sdt>
        <w:tc>
          <w:tcPr>
            <w:tcW w:w="4395" w:type="dxa"/>
            <w:gridSpan w:val="14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62C8DFB4" w14:textId="7F9655D9" w:rsidR="00366130" w:rsidRPr="00604AD8" w:rsidRDefault="00366130" w:rsidP="00366130">
            <w:pPr>
              <w:spacing w:before="60" w:after="60"/>
              <w:rPr>
                <w:rFonts w:cs="Arial"/>
                <w:b/>
                <w:bCs/>
                <w:color w:val="005A5F" w:themeColor="accent1"/>
                <w:sz w:val="16"/>
                <w:szCs w:val="16"/>
              </w:rPr>
            </w:pPr>
            <w:r w:rsidRPr="00604AD8">
              <w:rPr>
                <w:rFonts w:cs="Arial"/>
                <w:b/>
                <w:bCs/>
                <w:i/>
                <w:color w:val="005A5F" w:themeColor="accent1"/>
                <w:sz w:val="16"/>
                <w:szCs w:val="16"/>
                <w:lang w:val="en-GB"/>
              </w:rPr>
              <w:t xml:space="preserve">Note: </w:t>
            </w:r>
            <w:r>
              <w:rPr>
                <w:rFonts w:cs="Arial"/>
                <w:i/>
                <w:color w:val="005A5F" w:themeColor="accent1"/>
                <w:sz w:val="16"/>
                <w:szCs w:val="16"/>
                <w:lang w:val="en-GB"/>
              </w:rPr>
              <w:t>I</w:t>
            </w:r>
            <w:r w:rsidRPr="00682420">
              <w:rPr>
                <w:rFonts w:cs="Arial"/>
                <w:i/>
                <w:color w:val="005A5F" w:themeColor="accent1"/>
                <w:sz w:val="16"/>
                <w:szCs w:val="16"/>
                <w:lang w:val="en-GB"/>
              </w:rPr>
              <w:t xml:space="preserve">f </w:t>
            </w:r>
            <w:r w:rsidR="00B069F8">
              <w:rPr>
                <w:rFonts w:cs="Arial"/>
                <w:i/>
                <w:color w:val="005A5F" w:themeColor="accent1"/>
                <w:sz w:val="16"/>
                <w:szCs w:val="16"/>
                <w:lang w:val="en-GB"/>
              </w:rPr>
              <w:t xml:space="preserve">the </w:t>
            </w:r>
            <w:r w:rsidRPr="00682420">
              <w:rPr>
                <w:rFonts w:cs="Arial"/>
                <w:i/>
                <w:color w:val="005A5F" w:themeColor="accent1"/>
                <w:sz w:val="16"/>
                <w:szCs w:val="16"/>
                <w:lang w:val="en-GB"/>
              </w:rPr>
              <w:t xml:space="preserve">product is sold/marketed as Bord Bia certified then all modules applicable to </w:t>
            </w:r>
            <w:r>
              <w:rPr>
                <w:rFonts w:cs="Arial"/>
                <w:i/>
                <w:color w:val="005A5F" w:themeColor="accent1"/>
                <w:sz w:val="16"/>
                <w:szCs w:val="16"/>
                <w:lang w:val="en-GB"/>
              </w:rPr>
              <w:t>that</w:t>
            </w:r>
            <w:r w:rsidRPr="00682420">
              <w:rPr>
                <w:rFonts w:cs="Arial"/>
                <w:i/>
                <w:color w:val="005A5F" w:themeColor="accent1"/>
                <w:sz w:val="16"/>
                <w:szCs w:val="16"/>
                <w:lang w:val="en-GB"/>
              </w:rPr>
              <w:t xml:space="preserve"> product must be included in the scope</w:t>
            </w:r>
            <w:r>
              <w:rPr>
                <w:rFonts w:cs="Arial"/>
                <w:i/>
                <w:color w:val="005A5F" w:themeColor="accent1"/>
                <w:sz w:val="16"/>
                <w:szCs w:val="16"/>
                <w:lang w:val="en-GB"/>
              </w:rPr>
              <w:t xml:space="preserve">. </w:t>
            </w:r>
          </w:p>
        </w:tc>
        <w:tc>
          <w:tcPr>
            <w:tcW w:w="425" w:type="dxa"/>
            <w:gridSpan w:val="2"/>
            <w:tcBorders>
              <w:top w:val="dotted" w:sz="4" w:space="0" w:color="005A5F" w:themeColor="accent1"/>
              <w:left w:val="nil"/>
              <w:bottom w:val="dotted" w:sz="4" w:space="0" w:color="005A5F" w:themeColor="accent1"/>
              <w:right w:val="single" w:sz="6" w:space="0" w:color="005A5F" w:themeColor="accent1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4F3AE12B" w14:textId="77777777" w:rsidR="00366130" w:rsidRDefault="00366130" w:rsidP="00366130">
            <w:pPr>
              <w:jc w:val="right"/>
              <w:rPr>
                <w:rFonts w:cs="Arial"/>
                <w:noProof/>
                <w:color w:val="005A5F" w:themeColor="accent1"/>
                <w:lang w:eastAsia="en-IE"/>
              </w:rPr>
            </w:pPr>
          </w:p>
        </w:tc>
      </w:tr>
      <w:tr w:rsidR="00366130" w:rsidRPr="009D3BF9" w14:paraId="65236800" w14:textId="77777777" w:rsidTr="00EF215E">
        <w:trPr>
          <w:trHeight w:val="794"/>
        </w:trPr>
        <w:tc>
          <w:tcPr>
            <w:tcW w:w="2541" w:type="dxa"/>
            <w:gridSpan w:val="2"/>
            <w:vMerge w:val="restart"/>
            <w:tcBorders>
              <w:top w:val="dotted" w:sz="4" w:space="0" w:color="005A5F" w:themeColor="accent1"/>
              <w:left w:val="single" w:sz="4" w:space="0" w:color="005A5F" w:themeColor="accent1"/>
              <w:right w:val="nil"/>
            </w:tcBorders>
            <w:shd w:val="clear" w:color="auto" w:fill="00997E" w:themeFill="accent2"/>
            <w:vAlign w:val="center"/>
          </w:tcPr>
          <w:p w14:paraId="325832DC" w14:textId="77777777" w:rsidR="00366130" w:rsidRPr="00C220C9" w:rsidRDefault="00366130" w:rsidP="00366130">
            <w:pPr>
              <w:jc w:val="right"/>
              <w:rPr>
                <w:rFonts w:cs="Arial"/>
                <w:b/>
                <w:color w:val="FFFFFF" w:themeColor="background1"/>
                <w:lang w:val="en-GB"/>
              </w:rPr>
            </w:pPr>
            <w:r w:rsidRPr="00C220C9">
              <w:rPr>
                <w:rFonts w:cs="Arial"/>
                <w:b/>
                <w:color w:val="FFFFFF" w:themeColor="background1"/>
                <w:lang w:val="en-GB"/>
              </w:rPr>
              <w:t>Processor Undertaking</w:t>
            </w:r>
          </w:p>
          <w:p w14:paraId="7CA3F65D" w14:textId="77777777" w:rsidR="00366130" w:rsidRPr="009D3BF9" w:rsidRDefault="00366130" w:rsidP="00366130">
            <w:pPr>
              <w:jc w:val="right"/>
              <w:rPr>
                <w:rFonts w:cs="Arial"/>
                <w:color w:val="FFFFFF" w:themeColor="background1"/>
                <w:sz w:val="16"/>
                <w:szCs w:val="22"/>
              </w:rPr>
            </w:pPr>
            <w:r w:rsidRPr="009D3BF9">
              <w:rPr>
                <w:rFonts w:cs="Arial"/>
                <w:color w:val="FFFFFF" w:themeColor="background1"/>
                <w:sz w:val="18"/>
                <w:szCs w:val="24"/>
              </w:rPr>
              <w:t>By signing below, you are undertaking to abide by the following conditions</w:t>
            </w:r>
          </w:p>
        </w:tc>
        <w:tc>
          <w:tcPr>
            <w:tcW w:w="7944" w:type="dxa"/>
            <w:gridSpan w:val="29"/>
            <w:tcBorders>
              <w:top w:val="dotted" w:sz="4" w:space="0" w:color="005A5F" w:themeColor="accent1"/>
              <w:left w:val="nil"/>
              <w:bottom w:val="dotted" w:sz="4" w:space="0" w:color="005A5F" w:themeColor="accent1"/>
              <w:right w:val="single" w:sz="6" w:space="0" w:color="005A5F" w:themeColor="accent1"/>
            </w:tcBorders>
            <w:vAlign w:val="center"/>
          </w:tcPr>
          <w:p w14:paraId="392F42D3" w14:textId="4C2C001D" w:rsidR="00366130" w:rsidRPr="005C2A1D" w:rsidRDefault="00366130" w:rsidP="00366130">
            <w:pPr>
              <w:spacing w:before="60" w:after="60"/>
              <w:rPr>
                <w:rFonts w:cs="Arial"/>
                <w:i/>
                <w:color w:val="005A5F" w:themeColor="accent1"/>
                <w:szCs w:val="18"/>
                <w:lang w:val="en-GB"/>
              </w:rPr>
            </w:pPr>
            <w:r w:rsidRPr="005C2A1D">
              <w:rPr>
                <w:rFonts w:cs="Arial"/>
                <w:i/>
                <w:color w:val="005A5F" w:themeColor="accent1"/>
                <w:szCs w:val="18"/>
                <w:lang w:val="en-GB"/>
              </w:rPr>
              <w:t>We have received a copy of the relevant Bord Bia Standard, Scheme Rules, Logo Use Policy and Privacy Notice and I will abide by the conditions laid down in the Standard.</w:t>
            </w:r>
          </w:p>
        </w:tc>
      </w:tr>
      <w:tr w:rsidR="00366130" w:rsidRPr="009D3BF9" w14:paraId="4F328943" w14:textId="77777777" w:rsidTr="00EF215E">
        <w:trPr>
          <w:trHeight w:val="588"/>
        </w:trPr>
        <w:tc>
          <w:tcPr>
            <w:tcW w:w="2541" w:type="dxa"/>
            <w:gridSpan w:val="2"/>
            <w:vMerge/>
            <w:tcBorders>
              <w:top w:val="dotted" w:sz="4" w:space="0" w:color="005A5F" w:themeColor="accent1"/>
              <w:left w:val="single" w:sz="4" w:space="0" w:color="005A5F" w:themeColor="accent1"/>
              <w:right w:val="nil"/>
            </w:tcBorders>
            <w:shd w:val="clear" w:color="auto" w:fill="00997E" w:themeFill="accent2"/>
            <w:vAlign w:val="center"/>
          </w:tcPr>
          <w:p w14:paraId="28164E0F" w14:textId="77777777" w:rsidR="00366130" w:rsidRPr="00C220C9" w:rsidRDefault="00366130" w:rsidP="00366130">
            <w:pPr>
              <w:jc w:val="right"/>
              <w:rPr>
                <w:rFonts w:cs="Arial"/>
                <w:b/>
                <w:color w:val="FFFFFF" w:themeColor="background1"/>
                <w:lang w:val="en-GB"/>
              </w:rPr>
            </w:pPr>
          </w:p>
        </w:tc>
        <w:tc>
          <w:tcPr>
            <w:tcW w:w="7944" w:type="dxa"/>
            <w:gridSpan w:val="29"/>
            <w:tcBorders>
              <w:top w:val="dotted" w:sz="4" w:space="0" w:color="005A5F" w:themeColor="accent1"/>
              <w:left w:val="nil"/>
              <w:right w:val="single" w:sz="6" w:space="0" w:color="005A5F" w:themeColor="accent1"/>
            </w:tcBorders>
            <w:vAlign w:val="center"/>
          </w:tcPr>
          <w:p w14:paraId="7ABD6758" w14:textId="4A2486ED" w:rsidR="00366130" w:rsidRPr="0078541B" w:rsidRDefault="00366130" w:rsidP="00366130">
            <w:pPr>
              <w:spacing w:before="60" w:after="60"/>
              <w:rPr>
                <w:rFonts w:cs="Arial"/>
                <w:i/>
                <w:color w:val="005A5F" w:themeColor="accent1"/>
                <w:szCs w:val="18"/>
                <w:lang w:val="en-GB"/>
              </w:rPr>
            </w:pPr>
            <w:r w:rsidRPr="0078541B">
              <w:rPr>
                <w:rFonts w:cs="Arial"/>
                <w:i/>
                <w:color w:val="005A5F" w:themeColor="accent1"/>
                <w:szCs w:val="18"/>
                <w:lang w:val="en-GB"/>
              </w:rPr>
              <w:t>We understand that the audit will be conducted by a Bord Bia appointed auditor.</w:t>
            </w:r>
          </w:p>
        </w:tc>
      </w:tr>
      <w:tr w:rsidR="00366130" w:rsidRPr="009D3BF9" w14:paraId="6D6F60CB" w14:textId="77777777" w:rsidTr="00EF215E">
        <w:trPr>
          <w:trHeight w:val="794"/>
        </w:trPr>
        <w:tc>
          <w:tcPr>
            <w:tcW w:w="2541" w:type="dxa"/>
            <w:gridSpan w:val="2"/>
            <w:vMerge/>
            <w:tcBorders>
              <w:left w:val="single" w:sz="4" w:space="0" w:color="005A5F" w:themeColor="accent1"/>
              <w:right w:val="nil"/>
            </w:tcBorders>
            <w:shd w:val="clear" w:color="auto" w:fill="00997E" w:themeFill="accent2"/>
            <w:vAlign w:val="center"/>
          </w:tcPr>
          <w:p w14:paraId="341FB1E8" w14:textId="77777777" w:rsidR="00366130" w:rsidRPr="009D3BF9" w:rsidRDefault="00366130" w:rsidP="00366130">
            <w:pPr>
              <w:jc w:val="right"/>
              <w:rPr>
                <w:rFonts w:cs="Arial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7944" w:type="dxa"/>
            <w:gridSpan w:val="29"/>
            <w:tcBorders>
              <w:top w:val="dotted" w:sz="4" w:space="0" w:color="005A5F" w:themeColor="accent1"/>
              <w:left w:val="nil"/>
              <w:right w:val="single" w:sz="6" w:space="0" w:color="005A5F" w:themeColor="accent1"/>
            </w:tcBorders>
            <w:vAlign w:val="center"/>
          </w:tcPr>
          <w:p w14:paraId="3EF8E4D4" w14:textId="77777777" w:rsidR="00366130" w:rsidRPr="0078541B" w:rsidRDefault="00366130" w:rsidP="00366130">
            <w:pPr>
              <w:spacing w:before="60" w:after="60"/>
              <w:rPr>
                <w:rFonts w:cs="Arial"/>
                <w:i/>
                <w:color w:val="005A5F" w:themeColor="accent1"/>
                <w:szCs w:val="18"/>
                <w:lang w:val="en-GB"/>
              </w:rPr>
            </w:pPr>
            <w:r w:rsidRPr="0078541B">
              <w:rPr>
                <w:rFonts w:cs="Arial"/>
                <w:i/>
                <w:color w:val="005A5F" w:themeColor="accent1"/>
                <w:szCs w:val="18"/>
                <w:lang w:val="en-GB"/>
              </w:rPr>
              <w:t>We are committed to complying with the requirements of the scheme.</w:t>
            </w:r>
          </w:p>
        </w:tc>
      </w:tr>
      <w:tr w:rsidR="00366130" w:rsidRPr="009D3BF9" w14:paraId="16045A61" w14:textId="77777777" w:rsidTr="00EF215E">
        <w:trPr>
          <w:trHeight w:val="794"/>
        </w:trPr>
        <w:tc>
          <w:tcPr>
            <w:tcW w:w="2541" w:type="dxa"/>
            <w:gridSpan w:val="2"/>
            <w:vMerge w:val="restart"/>
            <w:tcBorders>
              <w:top w:val="dotted" w:sz="4" w:space="0" w:color="005A5F" w:themeColor="accent1"/>
              <w:left w:val="single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00997E" w:themeFill="accent2"/>
            <w:vAlign w:val="center"/>
          </w:tcPr>
          <w:p w14:paraId="2D6430D4" w14:textId="77777777" w:rsidR="00366130" w:rsidRPr="00C220C9" w:rsidRDefault="00366130" w:rsidP="00366130">
            <w:pPr>
              <w:jc w:val="right"/>
              <w:rPr>
                <w:rFonts w:cs="Arial"/>
                <w:b/>
                <w:color w:val="FFFFFF" w:themeColor="background1"/>
              </w:rPr>
            </w:pPr>
            <w:r w:rsidRPr="00C220C9">
              <w:rPr>
                <w:rFonts w:cs="Arial"/>
                <w:b/>
                <w:color w:val="FFFFFF" w:themeColor="background1"/>
              </w:rPr>
              <w:t>Processor Signature</w:t>
            </w:r>
          </w:p>
        </w:tc>
        <w:tc>
          <w:tcPr>
            <w:tcW w:w="4535" w:type="dxa"/>
            <w:gridSpan w:val="20"/>
            <w:tcBorders>
              <w:top w:val="dotted" w:sz="4" w:space="0" w:color="005A5F" w:themeColor="accent1"/>
              <w:left w:val="nil"/>
              <w:bottom w:val="dotted" w:sz="4" w:space="0" w:color="005A5F" w:themeColor="accent1"/>
              <w:right w:val="nil"/>
            </w:tcBorders>
            <w:vAlign w:val="center"/>
          </w:tcPr>
          <w:p w14:paraId="77B20DA7" w14:textId="77777777" w:rsidR="00366130" w:rsidRPr="009D3BF9" w:rsidRDefault="00366130" w:rsidP="00366130">
            <w:pPr>
              <w:rPr>
                <w:rFonts w:cs="Arial"/>
                <w:b/>
                <w:color w:val="005A5F" w:themeColor="accent1"/>
                <w:sz w:val="22"/>
                <w:szCs w:val="22"/>
              </w:rPr>
            </w:pPr>
            <w:r w:rsidRPr="009D3BF9">
              <w:rPr>
                <w:rFonts w:cs="Arial"/>
                <w:color w:val="005A5F" w:themeColor="accent1"/>
                <w:sz w:val="32"/>
                <w:szCs w:val="22"/>
              </w:rPr>
              <w:t>X</w:t>
            </w:r>
          </w:p>
        </w:tc>
        <w:tc>
          <w:tcPr>
            <w:tcW w:w="850" w:type="dxa"/>
            <w:gridSpan w:val="3"/>
            <w:vMerge w:val="restart"/>
            <w:tcBorders>
              <w:top w:val="dotted" w:sz="4" w:space="0" w:color="005A5F" w:themeColor="accent1"/>
              <w:left w:val="nil"/>
              <w:bottom w:val="dotted" w:sz="4" w:space="0" w:color="005A5F" w:themeColor="accent1"/>
              <w:right w:val="nil"/>
            </w:tcBorders>
            <w:shd w:val="clear" w:color="auto" w:fill="00997E" w:themeFill="accent2"/>
            <w:vAlign w:val="center"/>
          </w:tcPr>
          <w:p w14:paraId="04C2BB4E" w14:textId="77777777" w:rsidR="00366130" w:rsidRPr="00C220C9" w:rsidRDefault="00366130" w:rsidP="00366130">
            <w:pPr>
              <w:jc w:val="right"/>
              <w:rPr>
                <w:rFonts w:cs="Arial"/>
                <w:b/>
                <w:color w:val="FFFFFF" w:themeColor="background1"/>
              </w:rPr>
            </w:pPr>
            <w:r w:rsidRPr="00C220C9">
              <w:rPr>
                <w:rFonts w:cs="Arial"/>
                <w:b/>
                <w:color w:val="FFFFFF" w:themeColor="background1"/>
              </w:rPr>
              <w:t>Date</w:t>
            </w:r>
          </w:p>
        </w:tc>
        <w:tc>
          <w:tcPr>
            <w:tcW w:w="2559" w:type="dxa"/>
            <w:gridSpan w:val="6"/>
            <w:vMerge w:val="restart"/>
            <w:tcBorders>
              <w:top w:val="dotted" w:sz="4" w:space="0" w:color="005A5F" w:themeColor="accent1"/>
              <w:left w:val="nil"/>
              <w:bottom w:val="dotted" w:sz="4" w:space="0" w:color="005A5F" w:themeColor="accent1"/>
              <w:right w:val="single" w:sz="6" w:space="0" w:color="005A5F" w:themeColor="accent1"/>
            </w:tcBorders>
            <w:vAlign w:val="center"/>
          </w:tcPr>
          <w:p w14:paraId="3D9847B9" w14:textId="77777777" w:rsidR="00366130" w:rsidRPr="009D3BF9" w:rsidRDefault="00366130" w:rsidP="00366130">
            <w:pPr>
              <w:jc w:val="center"/>
              <w:rPr>
                <w:rFonts w:cs="Arial"/>
                <w:bCs/>
                <w:color w:val="005A5F" w:themeColor="accent1"/>
                <w:sz w:val="22"/>
                <w:szCs w:val="22"/>
              </w:rPr>
            </w:pPr>
            <w:r w:rsidRPr="009D3BF9">
              <w:rPr>
                <w:rFonts w:cs="Arial"/>
                <w:bCs/>
                <w:color w:val="005A5F" w:themeColor="accent1"/>
                <w:spacing w:val="40"/>
              </w:rPr>
              <w:t>_ _ / _ _ / 2 0 2 _</w:t>
            </w:r>
          </w:p>
        </w:tc>
      </w:tr>
      <w:tr w:rsidR="00366130" w:rsidRPr="009D3BF9" w14:paraId="3BED2FED" w14:textId="77777777" w:rsidTr="00EF215E">
        <w:trPr>
          <w:trHeight w:val="567"/>
        </w:trPr>
        <w:tc>
          <w:tcPr>
            <w:tcW w:w="2541" w:type="dxa"/>
            <w:gridSpan w:val="2"/>
            <w:vMerge/>
            <w:tcBorders>
              <w:top w:val="dotted" w:sz="4" w:space="0" w:color="005A5F" w:themeColor="accent1"/>
              <w:left w:val="single" w:sz="4" w:space="0" w:color="005A5F" w:themeColor="accent1"/>
              <w:bottom w:val="single" w:sz="4" w:space="0" w:color="005A5F" w:themeColor="accent1"/>
              <w:right w:val="nil"/>
            </w:tcBorders>
            <w:shd w:val="clear" w:color="auto" w:fill="00997E" w:themeFill="accent2"/>
            <w:vAlign w:val="center"/>
          </w:tcPr>
          <w:p w14:paraId="400BEA5E" w14:textId="77777777" w:rsidR="00366130" w:rsidRPr="009D3BF9" w:rsidRDefault="00366130" w:rsidP="00366130">
            <w:pPr>
              <w:jc w:val="right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535" w:type="dxa"/>
            <w:gridSpan w:val="20"/>
            <w:tcBorders>
              <w:top w:val="dotted" w:sz="4" w:space="0" w:color="005A5F" w:themeColor="accent1"/>
              <w:left w:val="nil"/>
              <w:bottom w:val="single" w:sz="4" w:space="0" w:color="005A5F" w:themeColor="accent1"/>
              <w:right w:val="nil"/>
            </w:tcBorders>
          </w:tcPr>
          <w:p w14:paraId="242AFBA8" w14:textId="77777777" w:rsidR="00366130" w:rsidRDefault="00366130" w:rsidP="00366130">
            <w:pPr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  <w:r w:rsidRPr="009D3BF9"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  <w:t>(PRINT)</w:t>
            </w:r>
          </w:p>
          <w:p w14:paraId="200517E7" w14:textId="77777777" w:rsidR="00366130" w:rsidRPr="00D7432B" w:rsidRDefault="00366130" w:rsidP="00366130">
            <w:pPr>
              <w:rPr>
                <w:rFonts w:cs="Arial"/>
                <w:i/>
                <w:noProof/>
                <w:color w:val="005A5F" w:themeColor="accent1"/>
                <w:sz w:val="18"/>
                <w:szCs w:val="22"/>
                <w:lang w:eastAsia="en-IE"/>
              </w:rPr>
            </w:pPr>
          </w:p>
        </w:tc>
        <w:tc>
          <w:tcPr>
            <w:tcW w:w="850" w:type="dxa"/>
            <w:gridSpan w:val="3"/>
            <w:vMerge/>
            <w:tcBorders>
              <w:top w:val="dotted" w:sz="4" w:space="0" w:color="005A5F" w:themeColor="accent1"/>
              <w:left w:val="nil"/>
              <w:bottom w:val="single" w:sz="4" w:space="0" w:color="005A5F" w:themeColor="accent1"/>
              <w:right w:val="nil"/>
            </w:tcBorders>
            <w:shd w:val="clear" w:color="auto" w:fill="00997E" w:themeFill="accent2"/>
            <w:vAlign w:val="center"/>
          </w:tcPr>
          <w:p w14:paraId="7E72B169" w14:textId="77777777" w:rsidR="00366130" w:rsidRPr="009D3BF9" w:rsidRDefault="00366130" w:rsidP="00366130">
            <w:pPr>
              <w:jc w:val="right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559" w:type="dxa"/>
            <w:gridSpan w:val="6"/>
            <w:vMerge/>
            <w:tcBorders>
              <w:top w:val="dotted" w:sz="4" w:space="0" w:color="005A5F" w:themeColor="accent1"/>
              <w:left w:val="nil"/>
              <w:bottom w:val="single" w:sz="4" w:space="0" w:color="005A5F" w:themeColor="accent1"/>
              <w:right w:val="single" w:sz="6" w:space="0" w:color="005A5F" w:themeColor="accent1"/>
            </w:tcBorders>
            <w:vAlign w:val="center"/>
          </w:tcPr>
          <w:p w14:paraId="110D07B4" w14:textId="77777777" w:rsidR="00366130" w:rsidRPr="009D3BF9" w:rsidRDefault="00366130" w:rsidP="00366130">
            <w:pPr>
              <w:jc w:val="center"/>
              <w:rPr>
                <w:rFonts w:cs="Arial"/>
                <w:b/>
                <w:spacing w:val="40"/>
                <w:sz w:val="22"/>
                <w:szCs w:val="22"/>
              </w:rPr>
            </w:pPr>
          </w:p>
        </w:tc>
      </w:tr>
      <w:tr w:rsidR="00366130" w:rsidRPr="00C220C9" w14:paraId="4641F9A2" w14:textId="77777777" w:rsidTr="00EF215E">
        <w:trPr>
          <w:trHeight w:val="510"/>
        </w:trPr>
        <w:tc>
          <w:tcPr>
            <w:tcW w:w="10485" w:type="dxa"/>
            <w:gridSpan w:val="31"/>
            <w:tcBorders>
              <w:top w:val="single" w:sz="4" w:space="0" w:color="005A5F" w:themeColor="accent1"/>
              <w:left w:val="single" w:sz="4" w:space="0" w:color="005A5F" w:themeColor="accent1"/>
              <w:bottom w:val="single" w:sz="6" w:space="0" w:color="005A5F" w:themeColor="accent1"/>
              <w:right w:val="single" w:sz="6" w:space="0" w:color="005A5F" w:themeColor="accent1"/>
            </w:tcBorders>
            <w:shd w:val="clear" w:color="auto" w:fill="005A5F" w:themeFill="accent1"/>
            <w:vAlign w:val="center"/>
          </w:tcPr>
          <w:p w14:paraId="3F1FE932" w14:textId="77777777" w:rsidR="00366130" w:rsidRPr="00DF4E20" w:rsidRDefault="00366130" w:rsidP="00B4204F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cs="Arial"/>
                <w:b/>
                <w:color w:val="FFFFFF" w:themeColor="background1"/>
              </w:rPr>
            </w:pPr>
            <w:r w:rsidRPr="00DF4E20">
              <w:rPr>
                <w:rFonts w:cs="Arial"/>
                <w:b/>
                <w:color w:val="FFFFFF" w:themeColor="background1"/>
              </w:rPr>
              <w:t>FOR INTERNAL USE ONLY</w:t>
            </w:r>
          </w:p>
        </w:tc>
      </w:tr>
      <w:tr w:rsidR="00626057" w:rsidRPr="009D3BF9" w14:paraId="17085527" w14:textId="77777777" w:rsidTr="00EF215E">
        <w:trPr>
          <w:trHeight w:val="794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6C1286DA" w14:textId="77777777" w:rsidR="00626057" w:rsidRDefault="00626057" w:rsidP="00626057">
            <w:pPr>
              <w:jc w:val="right"/>
              <w:rPr>
                <w:rFonts w:cs="Arial"/>
                <w:b/>
                <w:color w:val="FFFFFF" w:themeColor="background1"/>
                <w:lang w:val="en-GB"/>
              </w:rPr>
            </w:pPr>
            <w:r w:rsidRPr="001D473D">
              <w:rPr>
                <w:rFonts w:cs="Arial"/>
                <w:b/>
                <w:color w:val="FFFFFF" w:themeColor="background1"/>
                <w:lang w:val="en-GB"/>
              </w:rPr>
              <w:t>Application Status</w:t>
            </w:r>
          </w:p>
        </w:tc>
        <w:tc>
          <w:tcPr>
            <w:tcW w:w="1270" w:type="dxa"/>
            <w:gridSpan w:val="2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1DCC5295" w14:textId="77777777" w:rsidR="00626057" w:rsidRPr="001C027D" w:rsidRDefault="00626057" w:rsidP="00626057">
            <w:pPr>
              <w:jc w:val="right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  <w:r w:rsidRPr="001C027D"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>Approved</w:t>
            </w:r>
          </w:p>
        </w:tc>
        <w:sdt>
          <w:sdtPr>
            <w:rPr>
              <w:rFonts w:cs="Arial"/>
              <w:noProof/>
              <w:color w:val="005A5F" w:themeColor="accent1"/>
              <w:lang w:eastAsia="en-IE"/>
            </w:rPr>
            <w:id w:val="313766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gridSpan w:val="2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4288DB7F" w14:textId="044A28C6" w:rsidR="00626057" w:rsidRPr="00645933" w:rsidRDefault="00626057" w:rsidP="00626057">
                <w:pPr>
                  <w:jc w:val="right"/>
                  <w:rPr>
                    <w:rFonts w:cs="Arial"/>
                    <w:noProof/>
                    <w:color w:val="005A5F" w:themeColor="accent1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lang w:eastAsia="en-IE"/>
                  </w:rPr>
                  <w:t>☐</w:t>
                </w:r>
              </w:p>
            </w:tc>
          </w:sdtContent>
        </w:sdt>
        <w:tc>
          <w:tcPr>
            <w:tcW w:w="1570" w:type="dxa"/>
            <w:gridSpan w:val="9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175967EA" w14:textId="77777777" w:rsidR="00626057" w:rsidRPr="001C027D" w:rsidRDefault="00626057" w:rsidP="00626057">
            <w:pPr>
              <w:jc w:val="right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  <w:r w:rsidRPr="001C027D"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>Rejected</w:t>
            </w:r>
          </w:p>
        </w:tc>
        <w:sdt>
          <w:sdtPr>
            <w:rPr>
              <w:rFonts w:cs="Arial"/>
              <w:noProof/>
              <w:color w:val="005A5F" w:themeColor="accent1"/>
              <w:lang w:eastAsia="en-IE"/>
            </w:rPr>
            <w:id w:val="-2025770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3" w:type="dxa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BF42824" w14:textId="2E28B320" w:rsidR="00626057" w:rsidRPr="00645933" w:rsidRDefault="00626057" w:rsidP="00626057">
                <w:pPr>
                  <w:jc w:val="right"/>
                  <w:rPr>
                    <w:rFonts w:cs="Arial"/>
                    <w:noProof/>
                    <w:color w:val="005A5F" w:themeColor="accent1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lang w:eastAsia="en-IE"/>
                  </w:rPr>
                  <w:t>☐</w:t>
                </w:r>
              </w:p>
            </w:tc>
          </w:sdtContent>
        </w:sdt>
        <w:tc>
          <w:tcPr>
            <w:tcW w:w="4122" w:type="dxa"/>
            <w:gridSpan w:val="13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40B4C665" w14:textId="77777777" w:rsidR="00626057" w:rsidRPr="001C027D" w:rsidRDefault="00626057" w:rsidP="00626057">
            <w:pPr>
              <w:jc w:val="right"/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</w:pPr>
            <w:r w:rsidRPr="001C027D">
              <w:rPr>
                <w:rFonts w:cs="Arial"/>
                <w:b/>
                <w:bCs/>
                <w:color w:val="005A5F" w:themeColor="accent1"/>
                <w:sz w:val="18"/>
                <w:szCs w:val="18"/>
              </w:rPr>
              <w:t>Returned for further information</w:t>
            </w:r>
          </w:p>
        </w:tc>
        <w:sdt>
          <w:sdtPr>
            <w:rPr>
              <w:rFonts w:cs="Arial"/>
              <w:noProof/>
              <w:color w:val="005A5F" w:themeColor="accent1"/>
              <w:lang w:eastAsia="en-IE"/>
            </w:rPr>
            <w:id w:val="1870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single" w:sz="6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722BD7F2" w14:textId="68BCB143" w:rsidR="00626057" w:rsidRPr="00645933" w:rsidRDefault="00626057" w:rsidP="00626057">
                <w:pPr>
                  <w:rPr>
                    <w:rFonts w:cs="Arial"/>
                    <w:noProof/>
                    <w:color w:val="005A5F" w:themeColor="accent1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lang w:eastAsia="en-IE"/>
                  </w:rPr>
                  <w:t>☐</w:t>
                </w:r>
              </w:p>
            </w:tc>
          </w:sdtContent>
        </w:sdt>
      </w:tr>
      <w:tr w:rsidR="00C7674C" w14:paraId="6F7C09F3" w14:textId="77777777" w:rsidTr="00EF215E">
        <w:tc>
          <w:tcPr>
            <w:tcW w:w="2541" w:type="dxa"/>
            <w:gridSpan w:val="2"/>
            <w:tcBorders>
              <w:top w:val="single" w:sz="6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41B98BFD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/>
                <w:color w:val="FFFFFF" w:themeColor="background1"/>
                <w:sz w:val="16"/>
                <w:szCs w:val="16"/>
              </w:rPr>
            </w:pPr>
            <w:r w:rsidRPr="00EF215E">
              <w:rPr>
                <w:rFonts w:cs="Arial"/>
                <w:b/>
                <w:color w:val="FFFFFF" w:themeColor="background1"/>
                <w:sz w:val="16"/>
                <w:szCs w:val="16"/>
              </w:rPr>
              <w:t xml:space="preserve">Food Safety </w:t>
            </w:r>
            <w:r w:rsidRPr="00EF215E">
              <w:rPr>
                <w:rFonts w:cs="Arial"/>
                <w:bCs/>
                <w:color w:val="FFFFFF" w:themeColor="background1"/>
                <w:sz w:val="16"/>
                <w:szCs w:val="16"/>
              </w:rPr>
              <w:t>(Module A)</w:t>
            </w:r>
          </w:p>
        </w:tc>
        <w:tc>
          <w:tcPr>
            <w:tcW w:w="3124" w:type="dxa"/>
            <w:gridSpan w:val="13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063C4D9E" w14:textId="77777777" w:rsidR="00C7674C" w:rsidRPr="00C7674C" w:rsidRDefault="00C7674C" w:rsidP="00EF215E">
            <w:pPr>
              <w:spacing w:before="40" w:after="40"/>
              <w:jc w:val="right"/>
              <w:rPr>
                <w:rFonts w:cs="Arial"/>
                <w:color w:val="005A5F" w:themeColor="accent1"/>
                <w:sz w:val="14"/>
                <w:szCs w:val="14"/>
              </w:rPr>
            </w:pPr>
            <w:r w:rsidRPr="00C7674C">
              <w:rPr>
                <w:rFonts w:cs="Arial"/>
                <w:color w:val="005A5F" w:themeColor="accent1"/>
                <w:sz w:val="14"/>
                <w:szCs w:val="14"/>
              </w:rPr>
              <w:t xml:space="preserve">Food Safety Management (A) </w:t>
            </w:r>
          </w:p>
        </w:tc>
        <w:sdt>
          <w:sdtPr>
            <w:rPr>
              <w:rFonts w:cs="Arial"/>
              <w:noProof/>
              <w:color w:val="005A5F" w:themeColor="accent1"/>
              <w:sz w:val="14"/>
              <w:szCs w:val="14"/>
              <w:lang w:eastAsia="en-IE"/>
            </w:rPr>
            <w:id w:val="922300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3" w:type="dxa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27A5EAB" w14:textId="12F751EE" w:rsidR="00C7674C" w:rsidRPr="00C7674C" w:rsidRDefault="006E33F0" w:rsidP="00EF215E">
                <w:pPr>
                  <w:spacing w:before="40" w:after="40"/>
                  <w:jc w:val="center"/>
                  <w:rPr>
                    <w:rFonts w:cs="Arial"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4263" w:type="dxa"/>
            <w:gridSpan w:val="14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3B8EAFC5" w14:textId="77777777" w:rsidR="00C7674C" w:rsidRPr="00C7674C" w:rsidRDefault="00C7674C" w:rsidP="00EF215E">
            <w:pPr>
              <w:spacing w:before="40" w:after="40"/>
              <w:jc w:val="right"/>
              <w:rPr>
                <w:rFonts w:cs="Arial"/>
                <w:color w:val="005A5F" w:themeColor="accent1"/>
                <w:sz w:val="14"/>
                <w:szCs w:val="14"/>
              </w:rPr>
            </w:pPr>
            <w:r w:rsidRPr="00C7674C">
              <w:rPr>
                <w:rFonts w:cs="Arial"/>
                <w:color w:val="005A5F" w:themeColor="accent1"/>
                <w:sz w:val="14"/>
                <w:szCs w:val="14"/>
              </w:rPr>
              <w:t>Product Quality &amp; QA Logo Use (B)</w:t>
            </w:r>
          </w:p>
        </w:tc>
        <w:sdt>
          <w:sdtPr>
            <w:rPr>
              <w:rFonts w:cs="Arial"/>
              <w:noProof/>
              <w:color w:val="005A5F" w:themeColor="accent1"/>
              <w:sz w:val="14"/>
              <w:szCs w:val="14"/>
              <w:lang w:eastAsia="en-IE"/>
            </w:rPr>
            <w:id w:val="883689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single" w:sz="6" w:space="0" w:color="005A5F" w:themeColor="accent1"/>
                  <w:left w:val="nil"/>
                  <w:right w:val="single" w:sz="6" w:space="0" w:color="005A5F" w:themeColor="accent1"/>
                </w:tcBorders>
                <w:shd w:val="clear" w:color="auto" w:fill="FFFFFF" w:themeFill="background1"/>
                <w:vAlign w:val="center"/>
              </w:tcPr>
              <w:p w14:paraId="6BF9F6C0" w14:textId="77777777" w:rsidR="00C7674C" w:rsidRPr="00C7674C" w:rsidRDefault="00C7674C" w:rsidP="00EF215E">
                <w:pPr>
                  <w:spacing w:before="40" w:after="40"/>
                  <w:rPr>
                    <w:rFonts w:cs="Arial"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C7674C">
                  <w:rPr>
                    <w:rFonts w:ascii="MS Gothic" w:eastAsia="MS Gothic" w:hAnsi="MS Gothic" w:cs="Arial" w:hint="eastAsia"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</w:tr>
      <w:tr w:rsidR="00C7674C" w:rsidRPr="00201B19" w14:paraId="65C2E303" w14:textId="77777777" w:rsidTr="00EF215E">
        <w:tc>
          <w:tcPr>
            <w:tcW w:w="843" w:type="dxa"/>
            <w:vMerge w:val="restart"/>
            <w:tcBorders>
              <w:top w:val="single" w:sz="6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textDirection w:val="btLr"/>
            <w:vAlign w:val="center"/>
          </w:tcPr>
          <w:p w14:paraId="0496A631" w14:textId="77777777" w:rsidR="00C7674C" w:rsidRPr="00EF215E" w:rsidRDefault="00C7674C" w:rsidP="00BD317C">
            <w:pPr>
              <w:ind w:left="113" w:right="113"/>
              <w:jc w:val="center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  <w:r w:rsidRPr="00EF215E">
              <w:rPr>
                <w:rFonts w:cs="Arial"/>
                <w:bCs/>
                <w:color w:val="FFFFFF" w:themeColor="background1"/>
                <w:sz w:val="16"/>
                <w:szCs w:val="16"/>
              </w:rPr>
              <w:t>Meat Processing</w:t>
            </w:r>
          </w:p>
          <w:p w14:paraId="22726378" w14:textId="77777777" w:rsidR="00C7674C" w:rsidRPr="00EF215E" w:rsidRDefault="00C7674C" w:rsidP="00BD317C">
            <w:pPr>
              <w:ind w:left="113" w:right="113"/>
              <w:jc w:val="center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  <w:r w:rsidRPr="00EF215E">
              <w:rPr>
                <w:rFonts w:cs="Arial"/>
                <w:bCs/>
                <w:color w:val="FFFFFF" w:themeColor="background1"/>
                <w:sz w:val="16"/>
                <w:szCs w:val="16"/>
              </w:rPr>
              <w:t>(Module C)</w:t>
            </w:r>
          </w:p>
        </w:tc>
        <w:tc>
          <w:tcPr>
            <w:tcW w:w="1698" w:type="dxa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195EB8E1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  <w:r w:rsidRPr="00EF215E">
              <w:rPr>
                <w:rFonts w:cs="Arial"/>
                <w:bCs/>
                <w:color w:val="FFFFFF" w:themeColor="background1"/>
                <w:sz w:val="16"/>
                <w:szCs w:val="16"/>
              </w:rPr>
              <w:t>Beef</w:t>
            </w:r>
          </w:p>
        </w:tc>
        <w:tc>
          <w:tcPr>
            <w:tcW w:w="1990" w:type="dxa"/>
            <w:gridSpan w:val="6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61E751C0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Slaughter (C.1 to C.4)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600609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02380D91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i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984" w:type="dxa"/>
            <w:gridSpan w:val="12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3B6D2CD9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Cutting/Boning (C.5)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83843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gridSpan w:val="2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665E4B03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i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3118" w:type="dxa"/>
            <w:gridSpan w:val="7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4A709C30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Mincing &amp; Comminuted Meat (C.5 &amp; C.6)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1616477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single" w:sz="6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D24BF11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</w:tr>
      <w:tr w:rsidR="00C7674C" w14:paraId="50B576CB" w14:textId="77777777" w:rsidTr="00EF215E">
        <w:tc>
          <w:tcPr>
            <w:tcW w:w="843" w:type="dxa"/>
            <w:vMerge/>
            <w:tcBorders>
              <w:top w:val="dotted" w:sz="4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textDirection w:val="btLr"/>
            <w:vAlign w:val="center"/>
          </w:tcPr>
          <w:p w14:paraId="008BE341" w14:textId="77777777" w:rsidR="00C7674C" w:rsidRPr="00EF215E" w:rsidRDefault="00C7674C" w:rsidP="00BD317C">
            <w:pPr>
              <w:ind w:left="113" w:right="113"/>
              <w:jc w:val="center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698" w:type="dxa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1199DD14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  <w:r w:rsidRPr="00EF215E">
              <w:rPr>
                <w:rFonts w:cs="Arial"/>
                <w:bCs/>
                <w:color w:val="FFFFFF" w:themeColor="background1"/>
                <w:sz w:val="16"/>
                <w:szCs w:val="16"/>
              </w:rPr>
              <w:t>Lamb</w:t>
            </w:r>
          </w:p>
        </w:tc>
        <w:tc>
          <w:tcPr>
            <w:tcW w:w="1990" w:type="dxa"/>
            <w:gridSpan w:val="6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56C2FF0A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Slaughter (C.1 to C.4)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715890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11BEFF82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984" w:type="dxa"/>
            <w:gridSpan w:val="12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675CEA5A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Cutting/Boning (C.5)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488368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gridSpan w:val="2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72976D83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3118" w:type="dxa"/>
            <w:gridSpan w:val="7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36512D3B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Mincing &amp; Comminuted Meat (C.5 &amp; C.6)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426154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single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634106F9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</w:tr>
      <w:tr w:rsidR="00C7674C" w14:paraId="35CDBE48" w14:textId="77777777" w:rsidTr="00EF215E">
        <w:tc>
          <w:tcPr>
            <w:tcW w:w="843" w:type="dxa"/>
            <w:vMerge/>
            <w:tcBorders>
              <w:top w:val="dotted" w:sz="4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textDirection w:val="btLr"/>
            <w:vAlign w:val="center"/>
          </w:tcPr>
          <w:p w14:paraId="5C9B18A5" w14:textId="77777777" w:rsidR="00C7674C" w:rsidRPr="00EF215E" w:rsidRDefault="00C7674C" w:rsidP="00BD317C">
            <w:pPr>
              <w:ind w:left="113" w:right="113"/>
              <w:jc w:val="center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698" w:type="dxa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450D560C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  <w:r w:rsidRPr="00EF215E">
              <w:rPr>
                <w:rFonts w:cs="Arial"/>
                <w:bCs/>
                <w:color w:val="FFFFFF" w:themeColor="background1"/>
                <w:sz w:val="16"/>
                <w:szCs w:val="16"/>
              </w:rPr>
              <w:t>Pigmeat</w:t>
            </w:r>
          </w:p>
        </w:tc>
        <w:tc>
          <w:tcPr>
            <w:tcW w:w="1990" w:type="dxa"/>
            <w:gridSpan w:val="6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2BAAD79D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Slaughter (C.1 to C.4)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431125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41E5FED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984" w:type="dxa"/>
            <w:gridSpan w:val="12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2C52E249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Cutting/Boning (C.5)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56139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gridSpan w:val="2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02BFE689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3118" w:type="dxa"/>
            <w:gridSpan w:val="7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16FBCB59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Mincing &amp; Comminuted Meat (C.5 &amp; C.6)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1869877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single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4B4C3F0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</w:tr>
      <w:tr w:rsidR="00C7674C" w14:paraId="75DAC14A" w14:textId="77777777" w:rsidTr="00EF215E">
        <w:tc>
          <w:tcPr>
            <w:tcW w:w="843" w:type="dxa"/>
            <w:vMerge/>
            <w:tcBorders>
              <w:top w:val="dotted" w:sz="4" w:space="0" w:color="005A5F" w:themeColor="accent1"/>
              <w:left w:val="single" w:sz="6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textDirection w:val="btLr"/>
            <w:vAlign w:val="center"/>
          </w:tcPr>
          <w:p w14:paraId="31099FCE" w14:textId="77777777" w:rsidR="00C7674C" w:rsidRPr="00EF215E" w:rsidRDefault="00C7674C" w:rsidP="00BD317C">
            <w:pPr>
              <w:ind w:left="113" w:right="113"/>
              <w:jc w:val="center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698" w:type="dxa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59447EE5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  <w:r w:rsidRPr="00EF215E">
              <w:rPr>
                <w:rFonts w:cs="Arial"/>
                <w:bCs/>
                <w:color w:val="FFFFFF" w:themeColor="background1"/>
                <w:sz w:val="16"/>
                <w:szCs w:val="16"/>
              </w:rPr>
              <w:t>Poultry</w:t>
            </w:r>
          </w:p>
        </w:tc>
        <w:tc>
          <w:tcPr>
            <w:tcW w:w="1990" w:type="dxa"/>
            <w:gridSpan w:val="6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33C507F6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Slaughter (C.1 to C.4)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1741356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28CF2A02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984" w:type="dxa"/>
            <w:gridSpan w:val="12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2E8B46B3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Cutting/Boning (C.5)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1561627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gridSpan w:val="2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30240ECE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3118" w:type="dxa"/>
            <w:gridSpan w:val="7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7258BD24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Mincing &amp; Comminuted Meat (C.5 &amp; C.6)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506748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dotted" w:sz="4" w:space="0" w:color="005A5F" w:themeColor="accent1"/>
                  <w:left w:val="nil"/>
                  <w:bottom w:val="dotted" w:sz="4" w:space="0" w:color="005A5F" w:themeColor="accent1"/>
                  <w:right w:val="single" w:sz="6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15CF2C8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</w:tr>
      <w:tr w:rsidR="00C7674C" w:rsidRPr="00645587" w14:paraId="18C51500" w14:textId="77777777" w:rsidTr="00EF215E">
        <w:tc>
          <w:tcPr>
            <w:tcW w:w="2541" w:type="dxa"/>
            <w:gridSpan w:val="2"/>
            <w:tcBorders>
              <w:top w:val="single" w:sz="6" w:space="0" w:color="005A5F" w:themeColor="accent1"/>
              <w:left w:val="single" w:sz="6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64361D88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  <w:r w:rsidRPr="00EF215E">
              <w:rPr>
                <w:rFonts w:cs="Arial"/>
                <w:bCs/>
                <w:color w:val="FFFFFF" w:themeColor="background1"/>
                <w:sz w:val="16"/>
                <w:szCs w:val="16"/>
              </w:rPr>
              <w:t>Fruit &amp; Vegetable (Module D)</w:t>
            </w:r>
          </w:p>
        </w:tc>
        <w:tc>
          <w:tcPr>
            <w:tcW w:w="4117" w:type="dxa"/>
            <w:gridSpan w:val="17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0B17C8BF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Fruit &amp; Vegetable Processing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130577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4"/>
                <w:tcBorders>
                  <w:top w:val="single" w:sz="6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2A7CEECD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3402" w:type="dxa"/>
            <w:gridSpan w:val="8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single" w:sz="6" w:space="0" w:color="005A5F" w:themeColor="accent1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15E1F6C8" w14:textId="77777777" w:rsidR="00C7674C" w:rsidRPr="00EF215E" w:rsidRDefault="00C7674C" w:rsidP="00EF215E">
            <w:pPr>
              <w:spacing w:before="40" w:after="40"/>
              <w:rPr>
                <w:rFonts w:cs="Arial"/>
                <w:bCs/>
                <w:i/>
                <w:iCs/>
                <w:color w:val="005A5F" w:themeColor="accent1"/>
                <w:sz w:val="14"/>
                <w:szCs w:val="14"/>
              </w:rPr>
            </w:pPr>
          </w:p>
        </w:tc>
      </w:tr>
      <w:tr w:rsidR="00C7674C" w:rsidRPr="00201B19" w14:paraId="354B90F5" w14:textId="77777777" w:rsidTr="00EF215E">
        <w:tc>
          <w:tcPr>
            <w:tcW w:w="2541" w:type="dxa"/>
            <w:gridSpan w:val="2"/>
            <w:vMerge w:val="restart"/>
            <w:tcBorders>
              <w:top w:val="single" w:sz="6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5BC35945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  <w:r w:rsidRPr="00EF215E">
              <w:rPr>
                <w:rFonts w:cs="Arial"/>
                <w:bCs/>
                <w:color w:val="FFFFFF" w:themeColor="background1"/>
                <w:sz w:val="16"/>
                <w:szCs w:val="16"/>
              </w:rPr>
              <w:t>Value Added Further Processing (E)</w:t>
            </w:r>
          </w:p>
        </w:tc>
        <w:tc>
          <w:tcPr>
            <w:tcW w:w="1279" w:type="dxa"/>
            <w:gridSpan w:val="3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704495B6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 xml:space="preserve">Ready-to-Eat (RTE) foods 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671329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" w:type="dxa"/>
                <w:gridSpan w:val="2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12306BAB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276" w:type="dxa"/>
            <w:gridSpan w:val="6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669F3F08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Cooking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165520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dxa"/>
                <w:gridSpan w:val="2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064213CA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083" w:type="dxa"/>
            <w:gridSpan w:val="5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2FFDE5DB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Cooling of Cooked Foods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252946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8" w:type="dxa"/>
                <w:gridSpan w:val="2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3A67C240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Segoe UI Symbol" w:eastAsia="MS Gothic" w:hAnsi="Segoe UI Symbol" w:cs="Segoe UI Symbo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378" w:type="dxa"/>
            <w:gridSpan w:val="4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tcMar>
              <w:left w:w="57" w:type="dxa"/>
              <w:right w:w="57" w:type="dxa"/>
            </w:tcMar>
            <w:vAlign w:val="center"/>
          </w:tcPr>
          <w:p w14:paraId="3993D3DD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Pasteurisation / Sterilisation / UHT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1826155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2" w:type="dxa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77338B1E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Segoe UI Symbol" w:eastAsia="MS Gothic" w:hAnsi="Segoe UI Symbol" w:cs="Segoe UI Symbo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294" w:type="dxa"/>
            <w:gridSpan w:val="2"/>
            <w:tcBorders>
              <w:top w:val="single" w:sz="6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0F6CE2D5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noProof/>
                <w:color w:val="005A5F" w:themeColor="accent1"/>
                <w:sz w:val="14"/>
                <w:szCs w:val="14"/>
                <w:lang w:eastAsia="en-IE"/>
              </w:rPr>
            </w:pPr>
            <w:r w:rsidRPr="00EF215E">
              <w:rPr>
                <w:rFonts w:cs="Arial"/>
                <w:bCs/>
                <w:noProof/>
                <w:color w:val="005A5F" w:themeColor="accent1"/>
                <w:sz w:val="14"/>
                <w:szCs w:val="14"/>
                <w:lang w:eastAsia="en-IE"/>
              </w:rPr>
              <w:t>Fermentation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1409345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tcBorders>
                  <w:top w:val="single" w:sz="6" w:space="0" w:color="005A5F" w:themeColor="accent1"/>
                  <w:left w:val="nil"/>
                  <w:bottom w:val="dotted" w:sz="4" w:space="0" w:color="005A5F" w:themeColor="accent1"/>
                  <w:right w:val="single" w:sz="6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F46AC44" w14:textId="77777777" w:rsidR="00C7674C" w:rsidRPr="00EF215E" w:rsidRDefault="00C7674C" w:rsidP="00EF215E">
                <w:pPr>
                  <w:spacing w:before="40" w:after="40"/>
                  <w:jc w:val="right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Segoe UI Symbol" w:eastAsia="MS Gothic" w:hAnsi="Segoe UI Symbol" w:cs="Segoe UI Symbo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</w:tr>
      <w:tr w:rsidR="00C7674C" w:rsidRPr="00201B19" w14:paraId="4B088ABA" w14:textId="77777777" w:rsidTr="00EF215E">
        <w:tc>
          <w:tcPr>
            <w:tcW w:w="2541" w:type="dxa"/>
            <w:gridSpan w:val="2"/>
            <w:vMerge/>
            <w:tcBorders>
              <w:top w:val="dotted" w:sz="4" w:space="0" w:color="005A5F" w:themeColor="accent1"/>
              <w:left w:val="single" w:sz="6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2F04E231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279" w:type="dxa"/>
            <w:gridSpan w:val="3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69664DCF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Smoking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509222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" w:type="dxa"/>
                <w:gridSpan w:val="2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14C40081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276" w:type="dxa"/>
            <w:gridSpan w:val="6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3E540378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 xml:space="preserve">Curing  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1933276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dxa"/>
                <w:gridSpan w:val="2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3815EBAF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083" w:type="dxa"/>
            <w:gridSpan w:val="5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3BFF714A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Dry Aging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12280381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8" w:type="dxa"/>
                <w:gridSpan w:val="2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51AA001E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Segoe UI Symbol" w:eastAsia="MS Gothic" w:hAnsi="Segoe UI Symbol" w:cs="Segoe UI Symbo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378" w:type="dxa"/>
            <w:gridSpan w:val="4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01D36FBF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 xml:space="preserve">Juicing  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21210575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2" w:type="dxa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277294A1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Segoe UI Symbol" w:eastAsia="MS Gothic" w:hAnsi="Segoe UI Symbol" w:cs="Segoe UI Symbo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294" w:type="dxa"/>
            <w:gridSpan w:val="2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71BCBEB4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noProof/>
                <w:color w:val="005A5F" w:themeColor="accent1"/>
                <w:sz w:val="14"/>
                <w:szCs w:val="14"/>
                <w:lang w:eastAsia="en-IE"/>
              </w:rPr>
            </w:pPr>
            <w:r w:rsidRPr="00EF215E">
              <w:rPr>
                <w:rFonts w:cs="Arial"/>
                <w:bCs/>
                <w:noProof/>
                <w:color w:val="005A5F" w:themeColor="accent1"/>
                <w:sz w:val="14"/>
                <w:szCs w:val="14"/>
                <w:lang w:eastAsia="en-IE"/>
              </w:rPr>
              <w:t>Drying / Dehydration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1172366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gridSpan w:val="2"/>
                <w:tcBorders>
                  <w:top w:val="dotted" w:sz="4" w:space="0" w:color="005A5F" w:themeColor="accent1"/>
                  <w:left w:val="nil"/>
                  <w:bottom w:val="single" w:sz="6" w:space="0" w:color="005A5F" w:themeColor="accent1"/>
                  <w:right w:val="single" w:sz="6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70ECE48B" w14:textId="77777777" w:rsidR="00C7674C" w:rsidRPr="00EF215E" w:rsidRDefault="00C7674C" w:rsidP="00EF215E">
                <w:pPr>
                  <w:spacing w:before="40" w:after="40"/>
                  <w:jc w:val="right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</w:tr>
      <w:tr w:rsidR="00C7674C" w:rsidRPr="00366130" w14:paraId="1D2E7832" w14:textId="77777777" w:rsidTr="00EF215E">
        <w:tc>
          <w:tcPr>
            <w:tcW w:w="2541" w:type="dxa"/>
            <w:gridSpan w:val="2"/>
            <w:tcBorders>
              <w:top w:val="single" w:sz="6" w:space="0" w:color="005A5F" w:themeColor="accent1"/>
              <w:left w:val="single" w:sz="6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21BEE082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FFFFFF" w:themeColor="background1"/>
                <w:sz w:val="16"/>
                <w:szCs w:val="16"/>
              </w:rPr>
            </w:pPr>
            <w:r w:rsidRPr="00EF215E">
              <w:rPr>
                <w:rFonts w:cs="Arial"/>
                <w:bCs/>
                <w:color w:val="FFFFFF" w:themeColor="background1"/>
                <w:sz w:val="16"/>
                <w:szCs w:val="16"/>
              </w:rPr>
              <w:t>Other Programs</w:t>
            </w:r>
          </w:p>
        </w:tc>
        <w:tc>
          <w:tcPr>
            <w:tcW w:w="1279" w:type="dxa"/>
            <w:gridSpan w:val="3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32B79406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Bord Bia USDA PVP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1083910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6" w:type="dxa"/>
                <w:gridSpan w:val="2"/>
                <w:tcBorders>
                  <w:top w:val="single" w:sz="6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47B677E1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276" w:type="dxa"/>
            <w:gridSpan w:val="6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3E21DA71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Associate Member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667295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dxa"/>
                <w:gridSpan w:val="2"/>
                <w:tcBorders>
                  <w:top w:val="single" w:sz="6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33C5E383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Segoe UI Symbol" w:eastAsia="MS Gothic" w:hAnsi="Segoe UI Symbol" w:cs="Segoe UI Symbo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083" w:type="dxa"/>
            <w:gridSpan w:val="5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49B5F6D9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>Grass Fed Beef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1665695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8" w:type="dxa"/>
                <w:gridSpan w:val="2"/>
                <w:tcBorders>
                  <w:top w:val="single" w:sz="6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64CBD000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MS Gothic" w:eastAsia="MS Gothic" w:hAnsi="MS Gothic" w:cs="Arial" w:hint="eastAsia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378" w:type="dxa"/>
            <w:gridSpan w:val="4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nil"/>
            </w:tcBorders>
            <w:shd w:val="clear" w:color="auto" w:fill="FFFFFF" w:themeFill="background1"/>
            <w:vAlign w:val="center"/>
          </w:tcPr>
          <w:p w14:paraId="79F782C9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color w:val="005A5F" w:themeColor="accent1"/>
                <w:sz w:val="14"/>
                <w:szCs w:val="14"/>
              </w:rPr>
            </w:pPr>
            <w:r w:rsidRPr="00EF215E">
              <w:rPr>
                <w:rFonts w:cs="Arial"/>
                <w:bCs/>
                <w:color w:val="005A5F" w:themeColor="accent1"/>
                <w:sz w:val="14"/>
                <w:szCs w:val="14"/>
              </w:rPr>
              <w:t xml:space="preserve">PGI Beef  </w:t>
            </w:r>
          </w:p>
        </w:tc>
        <w:sdt>
          <w:sdtPr>
            <w:rPr>
              <w:rFonts w:cs="Arial"/>
              <w:bCs/>
              <w:noProof/>
              <w:color w:val="005A5F" w:themeColor="accent1"/>
              <w:sz w:val="14"/>
              <w:szCs w:val="14"/>
              <w:lang w:eastAsia="en-IE"/>
            </w:rPr>
            <w:id w:val="-4602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2" w:type="dxa"/>
                <w:tcBorders>
                  <w:top w:val="single" w:sz="6" w:space="0" w:color="005A5F" w:themeColor="accent1"/>
                  <w:left w:val="nil"/>
                  <w:bottom w:val="single" w:sz="6" w:space="0" w:color="005A5F" w:themeColor="accent1"/>
                  <w:right w:val="dotted" w:sz="4" w:space="0" w:color="005A5F" w:themeColor="accent1"/>
                </w:tcBorders>
                <w:shd w:val="clear" w:color="auto" w:fill="FFFFFF" w:themeFill="background1"/>
                <w:tcMar>
                  <w:left w:w="57" w:type="dxa"/>
                  <w:right w:w="57" w:type="dxa"/>
                </w:tcMar>
                <w:vAlign w:val="center"/>
              </w:tcPr>
              <w:p w14:paraId="276163B7" w14:textId="77777777" w:rsidR="00C7674C" w:rsidRPr="00EF215E" w:rsidRDefault="00C7674C" w:rsidP="00EF215E">
                <w:pPr>
                  <w:spacing w:before="40" w:after="40"/>
                  <w:jc w:val="center"/>
                  <w:rPr>
                    <w:rFonts w:cs="Aria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</w:pPr>
                <w:r w:rsidRPr="00EF215E">
                  <w:rPr>
                    <w:rFonts w:ascii="Segoe UI Symbol" w:eastAsia="MS Gothic" w:hAnsi="Segoe UI Symbol" w:cs="Segoe UI Symbol"/>
                    <w:bCs/>
                    <w:noProof/>
                    <w:color w:val="005A5F" w:themeColor="accent1"/>
                    <w:sz w:val="14"/>
                    <w:szCs w:val="14"/>
                    <w:lang w:eastAsia="en-IE"/>
                  </w:rPr>
                  <w:t>☐</w:t>
                </w:r>
              </w:p>
            </w:tc>
          </w:sdtContent>
        </w:sdt>
        <w:tc>
          <w:tcPr>
            <w:tcW w:w="1719" w:type="dxa"/>
            <w:gridSpan w:val="4"/>
            <w:tcBorders>
              <w:top w:val="single" w:sz="6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single" w:sz="6" w:space="0" w:color="005A5F" w:themeColor="accent1"/>
            </w:tcBorders>
            <w:shd w:val="clear" w:color="auto" w:fill="FFFFFF" w:themeFill="background1"/>
            <w:vAlign w:val="center"/>
          </w:tcPr>
          <w:p w14:paraId="5E3B1F59" w14:textId="77777777" w:rsidR="00C7674C" w:rsidRPr="00EF215E" w:rsidRDefault="00C7674C" w:rsidP="00EF215E">
            <w:pPr>
              <w:spacing w:before="40" w:after="40"/>
              <w:jc w:val="right"/>
              <w:rPr>
                <w:rFonts w:cs="Arial"/>
                <w:bCs/>
                <w:noProof/>
                <w:color w:val="005A5F" w:themeColor="accent1"/>
                <w:sz w:val="14"/>
                <w:szCs w:val="14"/>
                <w:lang w:eastAsia="en-IE"/>
              </w:rPr>
            </w:pPr>
          </w:p>
        </w:tc>
      </w:tr>
      <w:tr w:rsidR="00366130" w:rsidRPr="009D3BF9" w14:paraId="61732639" w14:textId="77777777" w:rsidTr="00EF215E">
        <w:trPr>
          <w:trHeight w:val="794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6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44E0A564" w14:textId="464EEDF4" w:rsidR="00366130" w:rsidRDefault="00366130" w:rsidP="00366130">
            <w:pPr>
              <w:jc w:val="right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  <w:lang w:val="en-GB"/>
              </w:rPr>
              <w:t>Number of Auditors / Audit Days Required</w:t>
            </w:r>
          </w:p>
        </w:tc>
        <w:tc>
          <w:tcPr>
            <w:tcW w:w="2651" w:type="dxa"/>
            <w:gridSpan w:val="10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vAlign w:val="center"/>
          </w:tcPr>
          <w:p w14:paraId="7935D88C" w14:textId="77777777" w:rsidR="00366130" w:rsidRPr="009D3BF9" w:rsidRDefault="00366130" w:rsidP="00366130">
            <w:pPr>
              <w:rPr>
                <w:rFonts w:cs="Arial"/>
                <w:color w:val="005A5F" w:themeColor="accent1"/>
                <w:sz w:val="32"/>
                <w:szCs w:val="22"/>
              </w:rPr>
            </w:pPr>
          </w:p>
        </w:tc>
        <w:tc>
          <w:tcPr>
            <w:tcW w:w="2734" w:type="dxa"/>
            <w:gridSpan w:val="13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21C1704B" w14:textId="26F95054" w:rsidR="00366130" w:rsidRPr="00C220C9" w:rsidRDefault="00366130" w:rsidP="00366130">
            <w:pPr>
              <w:jc w:val="right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  <w:lang w:val="en-GB"/>
              </w:rPr>
              <w:t xml:space="preserve">Bord Bia Member Number </w:t>
            </w:r>
            <w:r w:rsidRPr="004A321B">
              <w:rPr>
                <w:rFonts w:cs="Arial"/>
                <w:bCs/>
                <w:color w:val="FFFFFF" w:themeColor="background1"/>
                <w:lang w:val="en-GB"/>
              </w:rPr>
              <w:t>(existing members only)</w:t>
            </w:r>
          </w:p>
        </w:tc>
        <w:tc>
          <w:tcPr>
            <w:tcW w:w="2559" w:type="dxa"/>
            <w:gridSpan w:val="6"/>
            <w:tcBorders>
              <w:top w:val="dotted" w:sz="4" w:space="0" w:color="005A5F" w:themeColor="accent1"/>
              <w:left w:val="dotted" w:sz="4" w:space="0" w:color="005A5F" w:themeColor="accent1"/>
              <w:bottom w:val="dotted" w:sz="4" w:space="0" w:color="005A5F" w:themeColor="accent1"/>
              <w:right w:val="single" w:sz="6" w:space="0" w:color="005A5F" w:themeColor="accent1"/>
            </w:tcBorders>
            <w:vAlign w:val="center"/>
          </w:tcPr>
          <w:p w14:paraId="14FDA36C" w14:textId="77777777" w:rsidR="00366130" w:rsidRPr="009D3BF9" w:rsidRDefault="00366130" w:rsidP="00366130">
            <w:pPr>
              <w:jc w:val="center"/>
              <w:rPr>
                <w:rFonts w:cs="Arial"/>
                <w:bCs/>
                <w:color w:val="005A5F" w:themeColor="accent1"/>
                <w:spacing w:val="40"/>
              </w:rPr>
            </w:pPr>
          </w:p>
        </w:tc>
      </w:tr>
      <w:tr w:rsidR="00366130" w:rsidRPr="009D3BF9" w14:paraId="6913BBC2" w14:textId="77777777" w:rsidTr="00EF215E">
        <w:trPr>
          <w:trHeight w:val="794"/>
        </w:trPr>
        <w:tc>
          <w:tcPr>
            <w:tcW w:w="2541" w:type="dxa"/>
            <w:gridSpan w:val="2"/>
            <w:tcBorders>
              <w:top w:val="dotted" w:sz="4" w:space="0" w:color="005A5F" w:themeColor="accent1"/>
              <w:left w:val="single" w:sz="6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51B3213D" w14:textId="77777777" w:rsidR="00366130" w:rsidRPr="00C220C9" w:rsidRDefault="00366130" w:rsidP="00366130">
            <w:pPr>
              <w:jc w:val="right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Application Reviewed By</w:t>
            </w:r>
          </w:p>
        </w:tc>
        <w:tc>
          <w:tcPr>
            <w:tcW w:w="4535" w:type="dxa"/>
            <w:gridSpan w:val="20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vAlign w:val="center"/>
          </w:tcPr>
          <w:p w14:paraId="600F0A35" w14:textId="77777777" w:rsidR="00366130" w:rsidRPr="009D3BF9" w:rsidRDefault="00366130" w:rsidP="00366130">
            <w:pPr>
              <w:rPr>
                <w:rFonts w:cs="Arial"/>
                <w:b/>
                <w:color w:val="005A5F" w:themeColor="accent1"/>
                <w:sz w:val="22"/>
                <w:szCs w:val="22"/>
              </w:rPr>
            </w:pPr>
            <w:r w:rsidRPr="009D3BF9">
              <w:rPr>
                <w:rFonts w:cs="Arial"/>
                <w:color w:val="005A5F" w:themeColor="accent1"/>
                <w:sz w:val="32"/>
                <w:szCs w:val="22"/>
              </w:rPr>
              <w:t>X</w:t>
            </w:r>
          </w:p>
        </w:tc>
        <w:tc>
          <w:tcPr>
            <w:tcW w:w="850" w:type="dxa"/>
            <w:gridSpan w:val="3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dotted" w:sz="4" w:space="0" w:color="005A5F" w:themeColor="accent1"/>
            </w:tcBorders>
            <w:shd w:val="clear" w:color="auto" w:fill="00997E" w:themeFill="accent2"/>
            <w:vAlign w:val="center"/>
          </w:tcPr>
          <w:p w14:paraId="3C07866B" w14:textId="77777777" w:rsidR="00366130" w:rsidRPr="00C220C9" w:rsidRDefault="00366130" w:rsidP="00366130">
            <w:pPr>
              <w:jc w:val="right"/>
              <w:rPr>
                <w:rFonts w:cs="Arial"/>
                <w:b/>
                <w:color w:val="FFFFFF" w:themeColor="background1"/>
              </w:rPr>
            </w:pPr>
            <w:r w:rsidRPr="00C220C9">
              <w:rPr>
                <w:rFonts w:cs="Arial"/>
                <w:b/>
                <w:color w:val="FFFFFF" w:themeColor="background1"/>
              </w:rPr>
              <w:t>Date</w:t>
            </w:r>
          </w:p>
        </w:tc>
        <w:tc>
          <w:tcPr>
            <w:tcW w:w="2559" w:type="dxa"/>
            <w:gridSpan w:val="6"/>
            <w:tcBorders>
              <w:top w:val="dotted" w:sz="4" w:space="0" w:color="005A5F" w:themeColor="accent1"/>
              <w:left w:val="dotted" w:sz="4" w:space="0" w:color="005A5F" w:themeColor="accent1"/>
              <w:bottom w:val="single" w:sz="6" w:space="0" w:color="005A5F" w:themeColor="accent1"/>
              <w:right w:val="single" w:sz="6" w:space="0" w:color="005A5F" w:themeColor="accent1"/>
            </w:tcBorders>
            <w:vAlign w:val="center"/>
          </w:tcPr>
          <w:p w14:paraId="07BC97AF" w14:textId="77777777" w:rsidR="00366130" w:rsidRPr="009D3BF9" w:rsidRDefault="00366130" w:rsidP="00366130">
            <w:pPr>
              <w:jc w:val="center"/>
              <w:rPr>
                <w:rFonts w:cs="Arial"/>
                <w:bCs/>
                <w:color w:val="005A5F" w:themeColor="accent1"/>
                <w:sz w:val="22"/>
                <w:szCs w:val="22"/>
              </w:rPr>
            </w:pPr>
            <w:r w:rsidRPr="009D3BF9">
              <w:rPr>
                <w:rFonts w:cs="Arial"/>
                <w:bCs/>
                <w:color w:val="005A5F" w:themeColor="accent1"/>
                <w:spacing w:val="40"/>
              </w:rPr>
              <w:t>_ _ / _ _ / 2 0 2 _</w:t>
            </w:r>
          </w:p>
        </w:tc>
      </w:tr>
    </w:tbl>
    <w:p w14:paraId="4F9F44DF" w14:textId="3B05D92E" w:rsidR="00B94749" w:rsidRPr="009D3BF9" w:rsidRDefault="00B94749" w:rsidP="00DB74ED">
      <w:pPr>
        <w:rPr>
          <w:rFonts w:cs="Arial"/>
          <w:sz w:val="2"/>
          <w:szCs w:val="2"/>
        </w:rPr>
      </w:pPr>
    </w:p>
    <w:sectPr w:rsidR="00B94749" w:rsidRPr="009D3BF9" w:rsidSect="00FC248C">
      <w:headerReference w:type="even" r:id="rId12"/>
      <w:headerReference w:type="default" r:id="rId13"/>
      <w:footerReference w:type="even" r:id="rId14"/>
      <w:footerReference w:type="default" r:id="rId15"/>
      <w:pgSz w:w="11906" w:h="16838"/>
      <w:pgMar w:top="720" w:right="720" w:bottom="720" w:left="720" w:header="42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23D5BF" w14:textId="77777777" w:rsidR="00957685" w:rsidRDefault="00957685" w:rsidP="00BA5C74">
      <w:r>
        <w:separator/>
      </w:r>
    </w:p>
  </w:endnote>
  <w:endnote w:type="continuationSeparator" w:id="0">
    <w:p w14:paraId="230A5C94" w14:textId="77777777" w:rsidR="00957685" w:rsidRDefault="00957685" w:rsidP="00BA5C74">
      <w:r>
        <w:continuationSeparator/>
      </w:r>
    </w:p>
  </w:endnote>
  <w:endnote w:type="continuationNotice" w:id="1">
    <w:p w14:paraId="71A35047" w14:textId="77777777" w:rsidR="00957685" w:rsidRDefault="009576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ord Bia Sans Bold">
    <w:altName w:val="Courier New"/>
    <w:panose1 w:val="00000000000000000000"/>
    <w:charset w:val="00"/>
    <w:family w:val="modern"/>
    <w:notTrueType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22CE2E" w14:textId="77777777" w:rsidR="0043703A" w:rsidRPr="00634BF1" w:rsidRDefault="0043703A" w:rsidP="00634BF1">
    <w:pPr>
      <w:pStyle w:val="Footer"/>
      <w:rPr>
        <w:sz w:val="18"/>
      </w:rPr>
    </w:pPr>
    <w:r>
      <w:rPr>
        <w:sz w:val="18"/>
      </w:rPr>
      <w:t>SBLAS Audit Exit Card</w:t>
    </w:r>
    <w:r w:rsidRPr="00634BF1">
      <w:rPr>
        <w:sz w:val="18"/>
      </w:rPr>
      <w:t xml:space="preserve"> Rev0</w:t>
    </w:r>
    <w:r>
      <w:rPr>
        <w:sz w:val="18"/>
      </w:rPr>
      <w:t>1</w:t>
    </w:r>
    <w:r>
      <w:rPr>
        <w:sz w:val="18"/>
      </w:rPr>
      <w:ptab w:relativeTo="margin" w:alignment="right" w:leader="none"/>
    </w:r>
    <w:r>
      <w:rPr>
        <w:sz w:val="18"/>
      </w:rPr>
      <w:t>Bac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2BCD9A" w14:textId="6B699C92" w:rsidR="0043703A" w:rsidRPr="003B3AB2" w:rsidRDefault="007319A7" w:rsidP="007319A7">
    <w:pPr>
      <w:pStyle w:val="Footer"/>
      <w:rPr>
        <w:rFonts w:cs="Arial"/>
        <w:b/>
        <w:color w:val="00997E" w:themeColor="accent2"/>
        <w:sz w:val="18"/>
      </w:rPr>
    </w:pPr>
    <w:r w:rsidRPr="003B3AB2">
      <w:rPr>
        <w:rFonts w:cs="Arial"/>
        <w:b/>
        <w:color w:val="00997E" w:themeColor="accent2"/>
        <w:sz w:val="18"/>
      </w:rPr>
      <w:t>Rev</w:t>
    </w:r>
    <w:r w:rsidR="003B3AB2" w:rsidRPr="003B3AB2">
      <w:rPr>
        <w:rFonts w:cs="Arial"/>
        <w:b/>
        <w:color w:val="00997E" w:themeColor="accent2"/>
        <w:sz w:val="18"/>
      </w:rPr>
      <w:t xml:space="preserve"> </w:t>
    </w:r>
    <w:r w:rsidRPr="003B3AB2">
      <w:rPr>
        <w:rFonts w:cs="Arial"/>
        <w:b/>
        <w:color w:val="00997E" w:themeColor="accent2"/>
        <w:sz w:val="18"/>
      </w:rPr>
      <w:t>0</w:t>
    </w:r>
    <w:r w:rsidR="003B3AB2" w:rsidRPr="003B3AB2">
      <w:rPr>
        <w:rFonts w:cs="Arial"/>
        <w:b/>
        <w:color w:val="00997E" w:themeColor="accent2"/>
        <w:sz w:val="18"/>
      </w:rPr>
      <w:t>5</w:t>
    </w:r>
    <w:r w:rsidRPr="003B3AB2">
      <w:rPr>
        <w:rFonts w:cs="Arial"/>
        <w:b/>
        <w:color w:val="00997E" w:themeColor="accent2"/>
        <w:sz w:val="18"/>
      </w:rPr>
      <w:tab/>
    </w:r>
    <w:r w:rsidRPr="003B3AB2">
      <w:rPr>
        <w:rFonts w:cs="Arial"/>
        <w:b/>
        <w:color w:val="00997E" w:themeColor="accent2"/>
        <w:sz w:val="18"/>
      </w:rPr>
      <w:tab/>
    </w:r>
    <w:r w:rsidRPr="003B3AB2">
      <w:rPr>
        <w:rFonts w:cs="Arial"/>
        <w:b/>
        <w:color w:val="00997E" w:themeColor="accent2"/>
        <w:sz w:val="18"/>
      </w:rPr>
      <w:tab/>
    </w:r>
    <w:r w:rsidR="00295AF8" w:rsidRPr="003B3AB2">
      <w:rPr>
        <w:rFonts w:cs="Arial"/>
        <w:b/>
        <w:color w:val="00997E" w:themeColor="accent2"/>
        <w:sz w:val="18"/>
      </w:rPr>
      <w:t xml:space="preserve">Page </w:t>
    </w:r>
    <w:r w:rsidR="00295AF8" w:rsidRPr="003B3AB2">
      <w:rPr>
        <w:rFonts w:cs="Arial"/>
        <w:b/>
        <w:color w:val="00997E" w:themeColor="accent2"/>
        <w:sz w:val="18"/>
      </w:rPr>
      <w:fldChar w:fldCharType="begin"/>
    </w:r>
    <w:r w:rsidR="00295AF8" w:rsidRPr="003B3AB2">
      <w:rPr>
        <w:rFonts w:cs="Arial"/>
        <w:b/>
        <w:color w:val="00997E" w:themeColor="accent2"/>
        <w:sz w:val="18"/>
      </w:rPr>
      <w:instrText xml:space="preserve"> PAGE   \* MERGEFORMAT </w:instrText>
    </w:r>
    <w:r w:rsidR="00295AF8" w:rsidRPr="003B3AB2">
      <w:rPr>
        <w:rFonts w:cs="Arial"/>
        <w:b/>
        <w:color w:val="00997E" w:themeColor="accent2"/>
        <w:sz w:val="18"/>
      </w:rPr>
      <w:fldChar w:fldCharType="separate"/>
    </w:r>
    <w:r w:rsidR="00A50717">
      <w:rPr>
        <w:rFonts w:cs="Arial"/>
        <w:b/>
        <w:noProof/>
        <w:color w:val="00997E" w:themeColor="accent2"/>
        <w:sz w:val="18"/>
      </w:rPr>
      <w:t>1</w:t>
    </w:r>
    <w:r w:rsidR="00295AF8" w:rsidRPr="003B3AB2">
      <w:rPr>
        <w:rFonts w:cs="Arial"/>
        <w:b/>
        <w:color w:val="00997E" w:themeColor="accent2"/>
        <w:sz w:val="18"/>
      </w:rPr>
      <w:fldChar w:fldCharType="end"/>
    </w:r>
    <w:r w:rsidR="00295AF8" w:rsidRPr="003B3AB2">
      <w:rPr>
        <w:rFonts w:cs="Arial"/>
        <w:b/>
        <w:color w:val="00997E" w:themeColor="accent2"/>
        <w:sz w:val="18"/>
      </w:rPr>
      <w:t xml:space="preserve"> of </w:t>
    </w:r>
    <w:r w:rsidR="00295AF8" w:rsidRPr="003B3AB2">
      <w:rPr>
        <w:rFonts w:cs="Arial"/>
        <w:b/>
        <w:color w:val="00997E" w:themeColor="accent2"/>
        <w:sz w:val="18"/>
      </w:rPr>
      <w:fldChar w:fldCharType="begin"/>
    </w:r>
    <w:r w:rsidR="00295AF8" w:rsidRPr="003B3AB2">
      <w:rPr>
        <w:rFonts w:cs="Arial"/>
        <w:b/>
        <w:color w:val="00997E" w:themeColor="accent2"/>
        <w:sz w:val="18"/>
      </w:rPr>
      <w:instrText xml:space="preserve"> NUMPAGES   \* MERGEFORMAT </w:instrText>
    </w:r>
    <w:r w:rsidR="00295AF8" w:rsidRPr="003B3AB2">
      <w:rPr>
        <w:rFonts w:cs="Arial"/>
        <w:b/>
        <w:color w:val="00997E" w:themeColor="accent2"/>
        <w:sz w:val="18"/>
      </w:rPr>
      <w:fldChar w:fldCharType="separate"/>
    </w:r>
    <w:r w:rsidR="00A50717">
      <w:rPr>
        <w:rFonts w:cs="Arial"/>
        <w:b/>
        <w:noProof/>
        <w:color w:val="00997E" w:themeColor="accent2"/>
        <w:sz w:val="18"/>
      </w:rPr>
      <w:t>2</w:t>
    </w:r>
    <w:r w:rsidR="00295AF8" w:rsidRPr="003B3AB2">
      <w:rPr>
        <w:rFonts w:cs="Arial"/>
        <w:b/>
        <w:color w:val="00997E" w:themeColor="accent2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6ADE9F" w14:textId="77777777" w:rsidR="00957685" w:rsidRDefault="00957685" w:rsidP="00BA5C74">
      <w:r>
        <w:separator/>
      </w:r>
    </w:p>
  </w:footnote>
  <w:footnote w:type="continuationSeparator" w:id="0">
    <w:p w14:paraId="19D9594B" w14:textId="77777777" w:rsidR="00957685" w:rsidRDefault="00957685" w:rsidP="00BA5C74">
      <w:r>
        <w:continuationSeparator/>
      </w:r>
    </w:p>
  </w:footnote>
  <w:footnote w:type="continuationNotice" w:id="1">
    <w:p w14:paraId="2CCD79BD" w14:textId="77777777" w:rsidR="00957685" w:rsidRDefault="009576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55"/>
      <w:gridCol w:w="6364"/>
      <w:gridCol w:w="2047"/>
    </w:tblGrid>
    <w:tr w:rsidR="0043703A" w14:paraId="20306196" w14:textId="77777777" w:rsidTr="0043703A">
      <w:trPr>
        <w:trHeight w:val="552"/>
      </w:trPr>
      <w:tc>
        <w:tcPr>
          <w:tcW w:w="2093" w:type="dxa"/>
          <w:vAlign w:val="center"/>
          <w:hideMark/>
        </w:tcPr>
        <w:p w14:paraId="200BA495" w14:textId="77777777" w:rsidR="0043703A" w:rsidRDefault="0043703A" w:rsidP="00634BF1">
          <w:pPr>
            <w:pStyle w:val="Title"/>
            <w:jc w:val="left"/>
            <w:rPr>
              <w:rFonts w:ascii="Calibri" w:hAnsi="Calibri"/>
              <w:sz w:val="22"/>
              <w:szCs w:val="16"/>
            </w:rPr>
          </w:pPr>
          <w:r>
            <w:rPr>
              <w:rFonts w:ascii="Calibri" w:hAnsi="Calibri"/>
              <w:sz w:val="16"/>
              <w:szCs w:val="16"/>
            </w:rPr>
            <w:t>Sustainable Beef &amp; Lamb Assurance Scheme</w:t>
          </w:r>
        </w:p>
      </w:tc>
      <w:tc>
        <w:tcPr>
          <w:tcW w:w="6520" w:type="dxa"/>
          <w:vAlign w:val="center"/>
          <w:hideMark/>
        </w:tcPr>
        <w:p w14:paraId="79B5B501" w14:textId="77777777" w:rsidR="0043703A" w:rsidRDefault="0043703A" w:rsidP="00634BF1">
          <w:pPr>
            <w:pStyle w:val="Title"/>
            <w:rPr>
              <w:rFonts w:ascii="Calibri" w:hAnsi="Calibri"/>
              <w:sz w:val="22"/>
              <w:szCs w:val="16"/>
            </w:rPr>
          </w:pPr>
          <w:r w:rsidRPr="00CF6580">
            <w:rPr>
              <w:sz w:val="28"/>
              <w:szCs w:val="22"/>
            </w:rPr>
            <w:t xml:space="preserve">Audit </w:t>
          </w:r>
          <w:r>
            <w:rPr>
              <w:sz w:val="28"/>
              <w:szCs w:val="22"/>
            </w:rPr>
            <w:t>Declarations</w:t>
          </w:r>
        </w:p>
      </w:tc>
      <w:tc>
        <w:tcPr>
          <w:tcW w:w="2069" w:type="dxa"/>
          <w:vAlign w:val="center"/>
          <w:hideMark/>
        </w:tcPr>
        <w:p w14:paraId="4AEDCF23" w14:textId="77777777" w:rsidR="0043703A" w:rsidRDefault="0043703A" w:rsidP="00634BF1">
          <w:pPr>
            <w:pStyle w:val="Title"/>
            <w:jc w:val="left"/>
            <w:rPr>
              <w:rFonts w:ascii="Calibri" w:hAnsi="Calibri"/>
              <w:sz w:val="22"/>
              <w:szCs w:val="16"/>
            </w:rPr>
          </w:pPr>
          <w:r>
            <w:rPr>
              <w:noProof/>
              <w:lang w:eastAsia="en-IE"/>
            </w:rPr>
            <w:drawing>
              <wp:anchor distT="0" distB="0" distL="114300" distR="114300" simplePos="0" relativeHeight="251658240" behindDoc="0" locked="0" layoutInCell="1" allowOverlap="0" wp14:anchorId="15FA73CE" wp14:editId="443959FC">
                <wp:simplePos x="0" y="0"/>
                <wp:positionH relativeFrom="column">
                  <wp:align>right</wp:align>
                </wp:positionH>
                <wp:positionV relativeFrom="paragraph">
                  <wp:posOffset>0</wp:posOffset>
                </wp:positionV>
                <wp:extent cx="752475" cy="333375"/>
                <wp:effectExtent l="0" t="0" r="9525" b="9525"/>
                <wp:wrapSquare wrapText="bothSides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3333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B1C723C" w14:textId="77777777" w:rsidR="0043703A" w:rsidRDefault="0043703A" w:rsidP="00634B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D3C10F" w14:textId="77777777" w:rsidR="0043703A" w:rsidRPr="00513BC4" w:rsidRDefault="0043703A" w:rsidP="00513BC4">
    <w:pPr>
      <w:rPr>
        <w:rFonts w:asciiTheme="minorHAnsi" w:hAnsiTheme="minorHAnsi" w:cs="Arial"/>
        <w:b/>
        <w:sz w:val="16"/>
        <w:szCs w:val="16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7"/>
      <w:gridCol w:w="4394"/>
      <w:gridCol w:w="3095"/>
    </w:tblGrid>
    <w:tr w:rsidR="0011613A" w14:paraId="24DB80B0" w14:textId="77777777" w:rsidTr="00A07903">
      <w:trPr>
        <w:trHeight w:val="552"/>
      </w:trPr>
      <w:tc>
        <w:tcPr>
          <w:tcW w:w="2977" w:type="dxa"/>
          <w:vAlign w:val="center"/>
          <w:hideMark/>
        </w:tcPr>
        <w:p w14:paraId="7BA255FB" w14:textId="540AA1E0" w:rsidR="0011613A" w:rsidRPr="00A07903" w:rsidRDefault="00DF6987" w:rsidP="00E77884">
          <w:pPr>
            <w:pStyle w:val="Title"/>
            <w:jc w:val="left"/>
            <w:rPr>
              <w:rFonts w:ascii="Calibri" w:hAnsi="Calibri"/>
              <w:sz w:val="20"/>
              <w:szCs w:val="14"/>
            </w:rPr>
          </w:pPr>
          <w:r>
            <w:rPr>
              <w:rFonts w:ascii="Calibri" w:hAnsi="Calibri"/>
              <w:sz w:val="20"/>
              <w:szCs w:val="14"/>
              <w14:textFill>
                <w14:gradFill>
                  <w14:gsLst>
                    <w14:gs w14:pos="0">
                      <w14:schemeClr w14:val="accent1"/>
                    </w14:gs>
                    <w14:gs w14:pos="52000">
                      <w14:schemeClr w14:val="accent1"/>
                    </w14:gs>
                    <w14:gs w14:pos="100000">
                      <w14:schemeClr w14:val="accent2"/>
                    </w14:gs>
                  </w14:gsLst>
                  <w14:lin w14:ang="18900000" w14:scaled="0"/>
                </w14:gradFill>
              </w14:textFill>
            </w:rPr>
            <w:t>FPS</w:t>
          </w:r>
          <w:r w:rsidR="0011613A" w:rsidRPr="00A07903">
            <w:rPr>
              <w:rFonts w:ascii="Calibri" w:hAnsi="Calibri"/>
              <w:sz w:val="20"/>
              <w:szCs w:val="14"/>
              <w14:textFill>
                <w14:gradFill>
                  <w14:gsLst>
                    <w14:gs w14:pos="0">
                      <w14:schemeClr w14:val="accent1"/>
                    </w14:gs>
                    <w14:gs w14:pos="52000">
                      <w14:schemeClr w14:val="accent1"/>
                    </w14:gs>
                    <w14:gs w14:pos="100000">
                      <w14:schemeClr w14:val="accent2"/>
                    </w14:gs>
                  </w14:gsLst>
                  <w14:lin w14:ang="18900000" w14:scaled="0"/>
                </w14:gradFill>
              </w14:textFill>
            </w:rPr>
            <w:t xml:space="preserve"> Standard</w:t>
          </w:r>
        </w:p>
      </w:tc>
      <w:tc>
        <w:tcPr>
          <w:tcW w:w="4394" w:type="dxa"/>
          <w:vAlign w:val="center"/>
          <w:hideMark/>
        </w:tcPr>
        <w:p w14:paraId="3329DA47" w14:textId="372AF14D" w:rsidR="0011613A" w:rsidRPr="00A07903" w:rsidRDefault="0011613A" w:rsidP="0011613A">
          <w:pPr>
            <w:pStyle w:val="Title"/>
            <w:rPr>
              <w:rFonts w:ascii="Bord Bia Sans Bold" w:hAnsi="Bord Bia Sans Bold"/>
              <w:noProof/>
              <w:lang w:eastAsia="en-IE"/>
            </w:rPr>
          </w:pPr>
          <w:r w:rsidRPr="00A07903">
            <w:rPr>
              <w:rFonts w:ascii="Bord Bia Sans Bold" w:hAnsi="Bord Bia Sans Bold"/>
              <w:color w:val="005A5F" w:themeColor="accent1"/>
              <w:szCs w:val="24"/>
            </w:rPr>
            <w:t>Processor Application Form</w:t>
          </w:r>
        </w:p>
      </w:tc>
      <w:tc>
        <w:tcPr>
          <w:tcW w:w="3095" w:type="dxa"/>
          <w:vAlign w:val="center"/>
          <w:hideMark/>
        </w:tcPr>
        <w:p w14:paraId="53D4C6CD" w14:textId="74F94B85" w:rsidR="0011613A" w:rsidRDefault="00FC248C" w:rsidP="00A07903">
          <w:pPr>
            <w:pStyle w:val="Title"/>
            <w:jc w:val="right"/>
            <w:rPr>
              <w:rFonts w:ascii="Calibri" w:hAnsi="Calibri"/>
              <w:sz w:val="22"/>
              <w:szCs w:val="16"/>
            </w:rPr>
          </w:pPr>
          <w:r>
            <w:rPr>
              <w:noProof/>
              <w:lang w:eastAsia="en-IE"/>
            </w:rPr>
            <w:drawing>
              <wp:inline distT="0" distB="0" distL="0" distR="0" wp14:anchorId="1AD315B2" wp14:editId="2EF40231">
                <wp:extent cx="943200" cy="280800"/>
                <wp:effectExtent l="0" t="0" r="0" b="508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:\Users\Eamonn\Dropbox\03 FJC\07 BB DAIRY\3. Carbon Footprint\bordbia-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3200" cy="28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3E4AE17" w14:textId="77777777" w:rsidR="0043703A" w:rsidRPr="00FC248C" w:rsidRDefault="0043703A" w:rsidP="00FC248C">
    <w:pPr>
      <w:pStyle w:val="Header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B70243"/>
    <w:multiLevelType w:val="hybridMultilevel"/>
    <w:tmpl w:val="E3ACC3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2C5F60"/>
    <w:multiLevelType w:val="hybridMultilevel"/>
    <w:tmpl w:val="6D6432D0"/>
    <w:lvl w:ilvl="0" w:tplc="85D22ADE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27140B"/>
    <w:multiLevelType w:val="hybridMultilevel"/>
    <w:tmpl w:val="5E6474D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0957BF2"/>
    <w:multiLevelType w:val="hybridMultilevel"/>
    <w:tmpl w:val="6D6432D0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D96C5E"/>
    <w:multiLevelType w:val="hybridMultilevel"/>
    <w:tmpl w:val="E46CB4C0"/>
    <w:lvl w:ilvl="0" w:tplc="9BCEACD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5143C3"/>
    <w:multiLevelType w:val="hybridMultilevel"/>
    <w:tmpl w:val="A9F80A68"/>
    <w:lvl w:ilvl="0" w:tplc="A6F8FB1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tTAwNra0NDMzMjdT0lEKTi0uzszPAykwMq4FADAfCV8tAAAA"/>
  </w:docVars>
  <w:rsids>
    <w:rsidRoot w:val="003D4C1D"/>
    <w:rsid w:val="00005FDC"/>
    <w:rsid w:val="000157A5"/>
    <w:rsid w:val="00017D1A"/>
    <w:rsid w:val="0002392A"/>
    <w:rsid w:val="00025863"/>
    <w:rsid w:val="00026981"/>
    <w:rsid w:val="0004140A"/>
    <w:rsid w:val="00045F0A"/>
    <w:rsid w:val="00055935"/>
    <w:rsid w:val="0006316D"/>
    <w:rsid w:val="00063A67"/>
    <w:rsid w:val="00065703"/>
    <w:rsid w:val="0007123B"/>
    <w:rsid w:val="00074803"/>
    <w:rsid w:val="00083CC4"/>
    <w:rsid w:val="00084DAA"/>
    <w:rsid w:val="00094F04"/>
    <w:rsid w:val="000978C1"/>
    <w:rsid w:val="000A1F08"/>
    <w:rsid w:val="000B29D9"/>
    <w:rsid w:val="000B43E1"/>
    <w:rsid w:val="000D1D52"/>
    <w:rsid w:val="000D2BA7"/>
    <w:rsid w:val="000D68E2"/>
    <w:rsid w:val="000F08D1"/>
    <w:rsid w:val="000F6ED3"/>
    <w:rsid w:val="00104E46"/>
    <w:rsid w:val="0010507A"/>
    <w:rsid w:val="00113D0F"/>
    <w:rsid w:val="00115C40"/>
    <w:rsid w:val="0011613A"/>
    <w:rsid w:val="001176A8"/>
    <w:rsid w:val="00122369"/>
    <w:rsid w:val="00123F2B"/>
    <w:rsid w:val="00130D5B"/>
    <w:rsid w:val="00142647"/>
    <w:rsid w:val="001435FD"/>
    <w:rsid w:val="00144010"/>
    <w:rsid w:val="00155287"/>
    <w:rsid w:val="00164955"/>
    <w:rsid w:val="0017259A"/>
    <w:rsid w:val="0017301D"/>
    <w:rsid w:val="00177AB7"/>
    <w:rsid w:val="00177B57"/>
    <w:rsid w:val="00177D55"/>
    <w:rsid w:val="00182161"/>
    <w:rsid w:val="001955AC"/>
    <w:rsid w:val="00197F1B"/>
    <w:rsid w:val="001A41BA"/>
    <w:rsid w:val="001A5107"/>
    <w:rsid w:val="001A7DEB"/>
    <w:rsid w:val="001B44D6"/>
    <w:rsid w:val="001B6B33"/>
    <w:rsid w:val="001C027D"/>
    <w:rsid w:val="001D05AF"/>
    <w:rsid w:val="001D23A8"/>
    <w:rsid w:val="001D473D"/>
    <w:rsid w:val="001E3999"/>
    <w:rsid w:val="001E3C44"/>
    <w:rsid w:val="001E5FC4"/>
    <w:rsid w:val="001E75FE"/>
    <w:rsid w:val="001E7D54"/>
    <w:rsid w:val="001F0E44"/>
    <w:rsid w:val="001F1EC7"/>
    <w:rsid w:val="001F3CEF"/>
    <w:rsid w:val="001F6768"/>
    <w:rsid w:val="001F69A9"/>
    <w:rsid w:val="001F706F"/>
    <w:rsid w:val="00201B19"/>
    <w:rsid w:val="00205638"/>
    <w:rsid w:val="00207690"/>
    <w:rsid w:val="00212F94"/>
    <w:rsid w:val="002334CA"/>
    <w:rsid w:val="002344E0"/>
    <w:rsid w:val="002405DE"/>
    <w:rsid w:val="00241181"/>
    <w:rsid w:val="0024168F"/>
    <w:rsid w:val="002430EB"/>
    <w:rsid w:val="00245FE9"/>
    <w:rsid w:val="0025131A"/>
    <w:rsid w:val="00251D1D"/>
    <w:rsid w:val="00253251"/>
    <w:rsid w:val="00256411"/>
    <w:rsid w:val="00263B7B"/>
    <w:rsid w:val="00265C33"/>
    <w:rsid w:val="0027288A"/>
    <w:rsid w:val="00282D03"/>
    <w:rsid w:val="00284097"/>
    <w:rsid w:val="0028733F"/>
    <w:rsid w:val="00295AF8"/>
    <w:rsid w:val="00297424"/>
    <w:rsid w:val="00297C53"/>
    <w:rsid w:val="002B000B"/>
    <w:rsid w:val="002C06BD"/>
    <w:rsid w:val="002C755A"/>
    <w:rsid w:val="002D0C97"/>
    <w:rsid w:val="002D1E3C"/>
    <w:rsid w:val="002D32E4"/>
    <w:rsid w:val="002D6973"/>
    <w:rsid w:val="002E015D"/>
    <w:rsid w:val="002E0400"/>
    <w:rsid w:val="002E0AEB"/>
    <w:rsid w:val="002E10BD"/>
    <w:rsid w:val="002F1CF2"/>
    <w:rsid w:val="002F3BBC"/>
    <w:rsid w:val="00301269"/>
    <w:rsid w:val="003013D2"/>
    <w:rsid w:val="0030496E"/>
    <w:rsid w:val="003110D0"/>
    <w:rsid w:val="00313CD2"/>
    <w:rsid w:val="00317384"/>
    <w:rsid w:val="003173F9"/>
    <w:rsid w:val="00321306"/>
    <w:rsid w:val="00335605"/>
    <w:rsid w:val="00336CBB"/>
    <w:rsid w:val="0034036D"/>
    <w:rsid w:val="00342879"/>
    <w:rsid w:val="003465CB"/>
    <w:rsid w:val="00355145"/>
    <w:rsid w:val="00363ABF"/>
    <w:rsid w:val="00366130"/>
    <w:rsid w:val="00373A47"/>
    <w:rsid w:val="003740AE"/>
    <w:rsid w:val="00376E59"/>
    <w:rsid w:val="003957C8"/>
    <w:rsid w:val="003A30B0"/>
    <w:rsid w:val="003A4EF0"/>
    <w:rsid w:val="003A5314"/>
    <w:rsid w:val="003B3AB2"/>
    <w:rsid w:val="003B74FE"/>
    <w:rsid w:val="003C0F8C"/>
    <w:rsid w:val="003C1A9C"/>
    <w:rsid w:val="003C4216"/>
    <w:rsid w:val="003D160F"/>
    <w:rsid w:val="003D4C1D"/>
    <w:rsid w:val="003F576B"/>
    <w:rsid w:val="003F6DEE"/>
    <w:rsid w:val="0040120C"/>
    <w:rsid w:val="00404016"/>
    <w:rsid w:val="00404A8C"/>
    <w:rsid w:val="004051F0"/>
    <w:rsid w:val="0040544C"/>
    <w:rsid w:val="00406D2B"/>
    <w:rsid w:val="00425A91"/>
    <w:rsid w:val="0043018D"/>
    <w:rsid w:val="00435339"/>
    <w:rsid w:val="0043703A"/>
    <w:rsid w:val="00442129"/>
    <w:rsid w:val="004426F1"/>
    <w:rsid w:val="00450B9E"/>
    <w:rsid w:val="00456425"/>
    <w:rsid w:val="00463A7F"/>
    <w:rsid w:val="00491496"/>
    <w:rsid w:val="004A321B"/>
    <w:rsid w:val="004B1410"/>
    <w:rsid w:val="004B318B"/>
    <w:rsid w:val="004B57C7"/>
    <w:rsid w:val="004B65A5"/>
    <w:rsid w:val="004B6923"/>
    <w:rsid w:val="004C00F2"/>
    <w:rsid w:val="004D7ADF"/>
    <w:rsid w:val="004E2B1D"/>
    <w:rsid w:val="004E3365"/>
    <w:rsid w:val="004E46D5"/>
    <w:rsid w:val="004E5D5C"/>
    <w:rsid w:val="004E60BE"/>
    <w:rsid w:val="004F164B"/>
    <w:rsid w:val="00500313"/>
    <w:rsid w:val="005010F7"/>
    <w:rsid w:val="00504F96"/>
    <w:rsid w:val="00513BC4"/>
    <w:rsid w:val="005148F5"/>
    <w:rsid w:val="00515384"/>
    <w:rsid w:val="00523437"/>
    <w:rsid w:val="005272D1"/>
    <w:rsid w:val="005355C3"/>
    <w:rsid w:val="005412F9"/>
    <w:rsid w:val="0055428A"/>
    <w:rsid w:val="00554945"/>
    <w:rsid w:val="00576AAA"/>
    <w:rsid w:val="005777C6"/>
    <w:rsid w:val="00584B12"/>
    <w:rsid w:val="00593A22"/>
    <w:rsid w:val="00595E6B"/>
    <w:rsid w:val="00597B83"/>
    <w:rsid w:val="005A265E"/>
    <w:rsid w:val="005A69DB"/>
    <w:rsid w:val="005A7D2D"/>
    <w:rsid w:val="005B3C38"/>
    <w:rsid w:val="005C1CB7"/>
    <w:rsid w:val="005C2A1D"/>
    <w:rsid w:val="005C4028"/>
    <w:rsid w:val="005C5635"/>
    <w:rsid w:val="005C698E"/>
    <w:rsid w:val="005C745F"/>
    <w:rsid w:val="005C7F6E"/>
    <w:rsid w:val="005D2507"/>
    <w:rsid w:val="005D53C1"/>
    <w:rsid w:val="005D6223"/>
    <w:rsid w:val="005D749E"/>
    <w:rsid w:val="005E3987"/>
    <w:rsid w:val="005E44AD"/>
    <w:rsid w:val="005F184A"/>
    <w:rsid w:val="005F4F48"/>
    <w:rsid w:val="005F5837"/>
    <w:rsid w:val="00604AD8"/>
    <w:rsid w:val="00606E60"/>
    <w:rsid w:val="00612CBC"/>
    <w:rsid w:val="00614F53"/>
    <w:rsid w:val="00622425"/>
    <w:rsid w:val="006240BB"/>
    <w:rsid w:val="00624FFA"/>
    <w:rsid w:val="00626057"/>
    <w:rsid w:val="0062772B"/>
    <w:rsid w:val="00632082"/>
    <w:rsid w:val="00633947"/>
    <w:rsid w:val="00634BF1"/>
    <w:rsid w:val="006368A5"/>
    <w:rsid w:val="00644A10"/>
    <w:rsid w:val="00645587"/>
    <w:rsid w:val="00645933"/>
    <w:rsid w:val="00650C0E"/>
    <w:rsid w:val="00652F65"/>
    <w:rsid w:val="0065322F"/>
    <w:rsid w:val="00661AEC"/>
    <w:rsid w:val="00670A1E"/>
    <w:rsid w:val="00671501"/>
    <w:rsid w:val="0067355E"/>
    <w:rsid w:val="00682420"/>
    <w:rsid w:val="00683271"/>
    <w:rsid w:val="0068529C"/>
    <w:rsid w:val="00691BF2"/>
    <w:rsid w:val="00695B17"/>
    <w:rsid w:val="00695CD5"/>
    <w:rsid w:val="006A0F7E"/>
    <w:rsid w:val="006A3767"/>
    <w:rsid w:val="006A65E9"/>
    <w:rsid w:val="006B213E"/>
    <w:rsid w:val="006C4D81"/>
    <w:rsid w:val="006C5154"/>
    <w:rsid w:val="006D2DE7"/>
    <w:rsid w:val="006D35CF"/>
    <w:rsid w:val="006D528F"/>
    <w:rsid w:val="006D6253"/>
    <w:rsid w:val="006D66E6"/>
    <w:rsid w:val="006E14C1"/>
    <w:rsid w:val="006E33F0"/>
    <w:rsid w:val="006F27F1"/>
    <w:rsid w:val="006F5B02"/>
    <w:rsid w:val="00703D83"/>
    <w:rsid w:val="00704613"/>
    <w:rsid w:val="0070463A"/>
    <w:rsid w:val="007054F6"/>
    <w:rsid w:val="00705958"/>
    <w:rsid w:val="00707F64"/>
    <w:rsid w:val="00710663"/>
    <w:rsid w:val="00713E28"/>
    <w:rsid w:val="007148AC"/>
    <w:rsid w:val="00723BCD"/>
    <w:rsid w:val="00724D80"/>
    <w:rsid w:val="00725DAA"/>
    <w:rsid w:val="007319A7"/>
    <w:rsid w:val="007331BA"/>
    <w:rsid w:val="007337AF"/>
    <w:rsid w:val="00735C29"/>
    <w:rsid w:val="007361D2"/>
    <w:rsid w:val="00767BB1"/>
    <w:rsid w:val="00767EA9"/>
    <w:rsid w:val="007731BD"/>
    <w:rsid w:val="0078278E"/>
    <w:rsid w:val="0078541B"/>
    <w:rsid w:val="00786ABD"/>
    <w:rsid w:val="007A7405"/>
    <w:rsid w:val="007B1FD9"/>
    <w:rsid w:val="007B3EEE"/>
    <w:rsid w:val="007B6DC0"/>
    <w:rsid w:val="007C42E3"/>
    <w:rsid w:val="007C5614"/>
    <w:rsid w:val="007C6B90"/>
    <w:rsid w:val="007C7608"/>
    <w:rsid w:val="007F3572"/>
    <w:rsid w:val="007F4F46"/>
    <w:rsid w:val="00803DD3"/>
    <w:rsid w:val="008119AE"/>
    <w:rsid w:val="00816032"/>
    <w:rsid w:val="00821B6F"/>
    <w:rsid w:val="00830C15"/>
    <w:rsid w:val="0083219B"/>
    <w:rsid w:val="008343BD"/>
    <w:rsid w:val="00837F0A"/>
    <w:rsid w:val="008454F4"/>
    <w:rsid w:val="00847424"/>
    <w:rsid w:val="00860573"/>
    <w:rsid w:val="00863485"/>
    <w:rsid w:val="00867588"/>
    <w:rsid w:val="00872485"/>
    <w:rsid w:val="008724DB"/>
    <w:rsid w:val="0087499D"/>
    <w:rsid w:val="00875197"/>
    <w:rsid w:val="008758B6"/>
    <w:rsid w:val="00883159"/>
    <w:rsid w:val="00886911"/>
    <w:rsid w:val="0089202C"/>
    <w:rsid w:val="008A43B9"/>
    <w:rsid w:val="008B58C1"/>
    <w:rsid w:val="008B6D17"/>
    <w:rsid w:val="008C1D6B"/>
    <w:rsid w:val="008C4C2A"/>
    <w:rsid w:val="008C52B3"/>
    <w:rsid w:val="008E79F9"/>
    <w:rsid w:val="008F2D3B"/>
    <w:rsid w:val="008F6188"/>
    <w:rsid w:val="00905352"/>
    <w:rsid w:val="0093247E"/>
    <w:rsid w:val="00933A29"/>
    <w:rsid w:val="00936E4B"/>
    <w:rsid w:val="00942EA1"/>
    <w:rsid w:val="009465A3"/>
    <w:rsid w:val="009513F7"/>
    <w:rsid w:val="009518C5"/>
    <w:rsid w:val="00954242"/>
    <w:rsid w:val="00957685"/>
    <w:rsid w:val="00964620"/>
    <w:rsid w:val="00965110"/>
    <w:rsid w:val="00984C10"/>
    <w:rsid w:val="00986771"/>
    <w:rsid w:val="009969D2"/>
    <w:rsid w:val="009A04C6"/>
    <w:rsid w:val="009A35C6"/>
    <w:rsid w:val="009A4E88"/>
    <w:rsid w:val="009A5F38"/>
    <w:rsid w:val="009B1D3E"/>
    <w:rsid w:val="009B7185"/>
    <w:rsid w:val="009B7E4D"/>
    <w:rsid w:val="009C0DD7"/>
    <w:rsid w:val="009C1CAF"/>
    <w:rsid w:val="009C7A20"/>
    <w:rsid w:val="009D3BF9"/>
    <w:rsid w:val="009E228C"/>
    <w:rsid w:val="009E5B50"/>
    <w:rsid w:val="009F5946"/>
    <w:rsid w:val="009F7A0F"/>
    <w:rsid w:val="00A01E8E"/>
    <w:rsid w:val="00A02BDA"/>
    <w:rsid w:val="00A0624F"/>
    <w:rsid w:val="00A07903"/>
    <w:rsid w:val="00A12ED4"/>
    <w:rsid w:val="00A140A9"/>
    <w:rsid w:val="00A22B99"/>
    <w:rsid w:val="00A3053C"/>
    <w:rsid w:val="00A3473F"/>
    <w:rsid w:val="00A4480C"/>
    <w:rsid w:val="00A458A3"/>
    <w:rsid w:val="00A47C63"/>
    <w:rsid w:val="00A50717"/>
    <w:rsid w:val="00A508C0"/>
    <w:rsid w:val="00A50A4E"/>
    <w:rsid w:val="00A52061"/>
    <w:rsid w:val="00A5274B"/>
    <w:rsid w:val="00A53460"/>
    <w:rsid w:val="00A562E7"/>
    <w:rsid w:val="00A639DE"/>
    <w:rsid w:val="00A65E5F"/>
    <w:rsid w:val="00A661AD"/>
    <w:rsid w:val="00A66CDF"/>
    <w:rsid w:val="00A73743"/>
    <w:rsid w:val="00A8191A"/>
    <w:rsid w:val="00A84F2D"/>
    <w:rsid w:val="00A874DB"/>
    <w:rsid w:val="00A91659"/>
    <w:rsid w:val="00A92E43"/>
    <w:rsid w:val="00A95BB6"/>
    <w:rsid w:val="00AB23F1"/>
    <w:rsid w:val="00AC0FB7"/>
    <w:rsid w:val="00AC525C"/>
    <w:rsid w:val="00AC7400"/>
    <w:rsid w:val="00AD530C"/>
    <w:rsid w:val="00AD7274"/>
    <w:rsid w:val="00AE15B5"/>
    <w:rsid w:val="00AE5F8C"/>
    <w:rsid w:val="00AF2B02"/>
    <w:rsid w:val="00B01B6C"/>
    <w:rsid w:val="00B02122"/>
    <w:rsid w:val="00B05E0F"/>
    <w:rsid w:val="00B069F8"/>
    <w:rsid w:val="00B12F31"/>
    <w:rsid w:val="00B136DB"/>
    <w:rsid w:val="00B164C8"/>
    <w:rsid w:val="00B201D8"/>
    <w:rsid w:val="00B2326B"/>
    <w:rsid w:val="00B239F8"/>
    <w:rsid w:val="00B26025"/>
    <w:rsid w:val="00B32220"/>
    <w:rsid w:val="00B339C6"/>
    <w:rsid w:val="00B409F4"/>
    <w:rsid w:val="00B4204F"/>
    <w:rsid w:val="00B47F33"/>
    <w:rsid w:val="00B559CC"/>
    <w:rsid w:val="00B65492"/>
    <w:rsid w:val="00B7260E"/>
    <w:rsid w:val="00B74A02"/>
    <w:rsid w:val="00B7778D"/>
    <w:rsid w:val="00B85CE1"/>
    <w:rsid w:val="00B945BA"/>
    <w:rsid w:val="00B94749"/>
    <w:rsid w:val="00B95E98"/>
    <w:rsid w:val="00B9757F"/>
    <w:rsid w:val="00BA149A"/>
    <w:rsid w:val="00BA5C74"/>
    <w:rsid w:val="00BA5FB6"/>
    <w:rsid w:val="00BA655F"/>
    <w:rsid w:val="00BB1A5C"/>
    <w:rsid w:val="00BB702B"/>
    <w:rsid w:val="00BB7089"/>
    <w:rsid w:val="00BC0577"/>
    <w:rsid w:val="00BC3650"/>
    <w:rsid w:val="00BC527A"/>
    <w:rsid w:val="00BD1363"/>
    <w:rsid w:val="00BD317C"/>
    <w:rsid w:val="00BD6472"/>
    <w:rsid w:val="00BD6CF4"/>
    <w:rsid w:val="00BE10EE"/>
    <w:rsid w:val="00BE3FB3"/>
    <w:rsid w:val="00BE514F"/>
    <w:rsid w:val="00BE52F4"/>
    <w:rsid w:val="00BF08D9"/>
    <w:rsid w:val="00BF0E39"/>
    <w:rsid w:val="00BF186E"/>
    <w:rsid w:val="00C02B7A"/>
    <w:rsid w:val="00C03E12"/>
    <w:rsid w:val="00C11DAE"/>
    <w:rsid w:val="00C2020D"/>
    <w:rsid w:val="00C220C9"/>
    <w:rsid w:val="00C276F2"/>
    <w:rsid w:val="00C31709"/>
    <w:rsid w:val="00C3246A"/>
    <w:rsid w:val="00C35C1F"/>
    <w:rsid w:val="00C37722"/>
    <w:rsid w:val="00C42AAC"/>
    <w:rsid w:val="00C51E3F"/>
    <w:rsid w:val="00C66A2B"/>
    <w:rsid w:val="00C6711E"/>
    <w:rsid w:val="00C71131"/>
    <w:rsid w:val="00C7674C"/>
    <w:rsid w:val="00C820A8"/>
    <w:rsid w:val="00C82C1A"/>
    <w:rsid w:val="00C84665"/>
    <w:rsid w:val="00C855E3"/>
    <w:rsid w:val="00C91C62"/>
    <w:rsid w:val="00C92746"/>
    <w:rsid w:val="00C94777"/>
    <w:rsid w:val="00C95B0A"/>
    <w:rsid w:val="00C96EDC"/>
    <w:rsid w:val="00CB09E4"/>
    <w:rsid w:val="00CB2628"/>
    <w:rsid w:val="00CB54DC"/>
    <w:rsid w:val="00CB5772"/>
    <w:rsid w:val="00CB6E41"/>
    <w:rsid w:val="00CB7969"/>
    <w:rsid w:val="00CC13CD"/>
    <w:rsid w:val="00CC14AC"/>
    <w:rsid w:val="00CC19BC"/>
    <w:rsid w:val="00CD76BB"/>
    <w:rsid w:val="00CF3554"/>
    <w:rsid w:val="00CF4F77"/>
    <w:rsid w:val="00CF6580"/>
    <w:rsid w:val="00CF6CF3"/>
    <w:rsid w:val="00D01F37"/>
    <w:rsid w:val="00D03F99"/>
    <w:rsid w:val="00D046A2"/>
    <w:rsid w:val="00D13A04"/>
    <w:rsid w:val="00D2062A"/>
    <w:rsid w:val="00D21B63"/>
    <w:rsid w:val="00D22C9C"/>
    <w:rsid w:val="00D26322"/>
    <w:rsid w:val="00D33263"/>
    <w:rsid w:val="00D3487B"/>
    <w:rsid w:val="00D35633"/>
    <w:rsid w:val="00D356CD"/>
    <w:rsid w:val="00D41FCC"/>
    <w:rsid w:val="00D42999"/>
    <w:rsid w:val="00D52A1B"/>
    <w:rsid w:val="00D6148A"/>
    <w:rsid w:val="00D61998"/>
    <w:rsid w:val="00D61CE4"/>
    <w:rsid w:val="00D61EAE"/>
    <w:rsid w:val="00D67477"/>
    <w:rsid w:val="00D7432B"/>
    <w:rsid w:val="00D77ADF"/>
    <w:rsid w:val="00D862A6"/>
    <w:rsid w:val="00D95B18"/>
    <w:rsid w:val="00D97BA6"/>
    <w:rsid w:val="00DB51C6"/>
    <w:rsid w:val="00DB74ED"/>
    <w:rsid w:val="00DC1295"/>
    <w:rsid w:val="00DD1069"/>
    <w:rsid w:val="00DD6282"/>
    <w:rsid w:val="00DD64A3"/>
    <w:rsid w:val="00DE55CD"/>
    <w:rsid w:val="00DF4E20"/>
    <w:rsid w:val="00DF5E8D"/>
    <w:rsid w:val="00DF630F"/>
    <w:rsid w:val="00DF6987"/>
    <w:rsid w:val="00E00405"/>
    <w:rsid w:val="00E03004"/>
    <w:rsid w:val="00E13C09"/>
    <w:rsid w:val="00E143CD"/>
    <w:rsid w:val="00E1770F"/>
    <w:rsid w:val="00E178BF"/>
    <w:rsid w:val="00E20ED4"/>
    <w:rsid w:val="00E211ED"/>
    <w:rsid w:val="00E2502B"/>
    <w:rsid w:val="00E25D7B"/>
    <w:rsid w:val="00E34637"/>
    <w:rsid w:val="00E40E0E"/>
    <w:rsid w:val="00E4466E"/>
    <w:rsid w:val="00E46B93"/>
    <w:rsid w:val="00E5796F"/>
    <w:rsid w:val="00E6249B"/>
    <w:rsid w:val="00E76F48"/>
    <w:rsid w:val="00E77884"/>
    <w:rsid w:val="00E81F39"/>
    <w:rsid w:val="00E83D2C"/>
    <w:rsid w:val="00E872C3"/>
    <w:rsid w:val="00E90545"/>
    <w:rsid w:val="00EA6A58"/>
    <w:rsid w:val="00EA6D8A"/>
    <w:rsid w:val="00EB51CD"/>
    <w:rsid w:val="00EC2896"/>
    <w:rsid w:val="00EC6BC9"/>
    <w:rsid w:val="00ED45C8"/>
    <w:rsid w:val="00ED5FA7"/>
    <w:rsid w:val="00ED6479"/>
    <w:rsid w:val="00ED7595"/>
    <w:rsid w:val="00EE04D0"/>
    <w:rsid w:val="00EE28B4"/>
    <w:rsid w:val="00EE298F"/>
    <w:rsid w:val="00EE3D60"/>
    <w:rsid w:val="00EF0BA7"/>
    <w:rsid w:val="00EF215E"/>
    <w:rsid w:val="00EF46C5"/>
    <w:rsid w:val="00F02A58"/>
    <w:rsid w:val="00F11291"/>
    <w:rsid w:val="00F14C44"/>
    <w:rsid w:val="00F1611C"/>
    <w:rsid w:val="00F21DD4"/>
    <w:rsid w:val="00F307D1"/>
    <w:rsid w:val="00F3132E"/>
    <w:rsid w:val="00F32555"/>
    <w:rsid w:val="00F40153"/>
    <w:rsid w:val="00F40359"/>
    <w:rsid w:val="00F4079B"/>
    <w:rsid w:val="00F45AAB"/>
    <w:rsid w:val="00F52FFF"/>
    <w:rsid w:val="00F61B54"/>
    <w:rsid w:val="00F655D3"/>
    <w:rsid w:val="00F66069"/>
    <w:rsid w:val="00F90842"/>
    <w:rsid w:val="00F9200F"/>
    <w:rsid w:val="00F93EA2"/>
    <w:rsid w:val="00F97619"/>
    <w:rsid w:val="00FA2E30"/>
    <w:rsid w:val="00FA4F47"/>
    <w:rsid w:val="00FA6CBA"/>
    <w:rsid w:val="00FA729A"/>
    <w:rsid w:val="00FB276A"/>
    <w:rsid w:val="00FB443C"/>
    <w:rsid w:val="00FB4846"/>
    <w:rsid w:val="00FC22EA"/>
    <w:rsid w:val="00FC248C"/>
    <w:rsid w:val="00FC585D"/>
    <w:rsid w:val="00FD14CE"/>
    <w:rsid w:val="00FD2CEF"/>
    <w:rsid w:val="00FD3C2A"/>
    <w:rsid w:val="00FD3D3F"/>
    <w:rsid w:val="00FD6EB2"/>
    <w:rsid w:val="00FE14C9"/>
    <w:rsid w:val="00FE2AD3"/>
    <w:rsid w:val="00FE70D5"/>
    <w:rsid w:val="00FF2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BCFB54"/>
  <w15:docId w15:val="{1B9E67A8-E03B-436B-83B8-7D10172C7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1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3D4C1D"/>
    <w:pPr>
      <w:keepNext/>
      <w:overflowPunct w:val="0"/>
      <w:autoSpaceDE w:val="0"/>
      <w:autoSpaceDN w:val="0"/>
      <w:adjustRightInd w:val="0"/>
      <w:ind w:left="720"/>
      <w:textAlignment w:val="baseline"/>
      <w:outlineLvl w:val="6"/>
    </w:pPr>
    <w:rPr>
      <w:rFonts w:ascii="CG Times" w:hAnsi="CG Times"/>
      <w:b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3D4C1D"/>
    <w:rPr>
      <w:rFonts w:ascii="CG Times" w:eastAsia="Times New Roman" w:hAnsi="CG Times" w:cs="Times New Roman"/>
      <w:b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rsid w:val="00F307D1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rsid w:val="00F307D1"/>
    <w:pPr>
      <w:ind w:left="240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F30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5C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C7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A5C7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5C74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A5C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5C74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C96EDC"/>
    <w:pPr>
      <w:ind w:left="720"/>
      <w:contextualSpacing/>
    </w:pPr>
  </w:style>
  <w:style w:type="paragraph" w:styleId="Title">
    <w:name w:val="Title"/>
    <w:basedOn w:val="Normal"/>
    <w:link w:val="TitleChar"/>
    <w:qFormat/>
    <w:rsid w:val="00634BF1"/>
    <w:pPr>
      <w:jc w:val="center"/>
    </w:pPr>
    <w:rPr>
      <w:rFonts w:cs="Arial"/>
      <w:b/>
      <w:bCs/>
      <w:sz w:val="32"/>
    </w:rPr>
  </w:style>
  <w:style w:type="character" w:customStyle="1" w:styleId="TitleChar">
    <w:name w:val="Title Char"/>
    <w:basedOn w:val="DefaultParagraphFont"/>
    <w:link w:val="Title"/>
    <w:rsid w:val="00634BF1"/>
    <w:rPr>
      <w:rFonts w:ascii="Arial" w:eastAsia="Times New Roman" w:hAnsi="Arial" w:cs="Arial"/>
      <w:b/>
      <w:bCs/>
      <w:sz w:val="3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77884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148AC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48AC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148AC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unhideWhenUsed/>
    <w:rsid w:val="00C94777"/>
  </w:style>
  <w:style w:type="character" w:customStyle="1" w:styleId="CommentTextChar">
    <w:name w:val="Comment Text Char"/>
    <w:basedOn w:val="DefaultParagraphFont"/>
    <w:link w:val="CommentText"/>
    <w:uiPriority w:val="99"/>
    <w:rsid w:val="00C94777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47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4777"/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F5E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17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ps@agridata.i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Bord Bia New">
      <a:dk1>
        <a:srgbClr val="1E1E1E"/>
      </a:dk1>
      <a:lt1>
        <a:srgbClr val="FFFFFF"/>
      </a:lt1>
      <a:dk2>
        <a:srgbClr val="1E1E1E"/>
      </a:dk2>
      <a:lt2>
        <a:srgbClr val="FFFFFF"/>
      </a:lt2>
      <a:accent1>
        <a:srgbClr val="005A5F"/>
      </a:accent1>
      <a:accent2>
        <a:srgbClr val="00997E"/>
      </a:accent2>
      <a:accent3>
        <a:srgbClr val="00BBCC"/>
      </a:accent3>
      <a:accent4>
        <a:srgbClr val="0DB14B"/>
      </a:accent4>
      <a:accent5>
        <a:srgbClr val="BCBEC0"/>
      </a:accent5>
      <a:accent6>
        <a:srgbClr val="B8925A"/>
      </a:accent6>
      <a:hlink>
        <a:srgbClr val="FFFFFF"/>
      </a:hlink>
      <a:folHlink>
        <a:srgbClr val="59595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22e0ea7-aa0b-449a-a411-52ebf990140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6E357136115D41B495D433ADD433B5" ma:contentTypeVersion="14" ma:contentTypeDescription="Create a new document." ma:contentTypeScope="" ma:versionID="eb8bb14e163ddee53d8197804d0d74c1">
  <xsd:schema xmlns:xsd="http://www.w3.org/2001/XMLSchema" xmlns:xs="http://www.w3.org/2001/XMLSchema" xmlns:p="http://schemas.microsoft.com/office/2006/metadata/properties" xmlns:ns3="f22e0ea7-aa0b-449a-a411-52ebf9901402" xmlns:ns4="edee942e-2934-4775-84ff-ca801b225632" targetNamespace="http://schemas.microsoft.com/office/2006/metadata/properties" ma:root="true" ma:fieldsID="06c2dad63776dbdbff28bdafe45b672b" ns3:_="" ns4:_="">
    <xsd:import namespace="f22e0ea7-aa0b-449a-a411-52ebf9901402"/>
    <xsd:import namespace="edee942e-2934-4775-84ff-ca801b22563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e0ea7-aa0b-449a-a411-52ebf9901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ee942e-2934-4775-84ff-ca801b22563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D35DA3-6CF2-4359-AAF2-702A69562E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2EFA1F-39FB-43D7-82FF-08DBC54D1080}">
  <ds:schemaRefs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f22e0ea7-aa0b-449a-a411-52ebf9901402"/>
    <ds:schemaRef ds:uri="edee942e-2934-4775-84ff-ca801b225632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E312B4D-A71B-4A7B-917B-4911C9E82D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e0ea7-aa0b-449a-a411-52ebf9901402"/>
    <ds:schemaRef ds:uri="edee942e-2934-4775-84ff-ca801b2256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253B4B-65CC-4366-8D04-E06C2E4F8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8</Words>
  <Characters>3559</Characters>
  <Application>Microsoft Office Word</Application>
  <DocSecurity>0</DocSecurity>
  <Lines>17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stainable Dairy Assurance Scheme</vt:lpstr>
    </vt:vector>
  </TitlesOfParts>
  <Company>Frank Judge &amp; Co.</Company>
  <LinksUpToDate>false</LinksUpToDate>
  <CharactersWithSpaces>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stainable Dairy Assurance Scheme</dc:title>
  <dc:creator>Frank Judge</dc:creator>
  <cp:lastModifiedBy>Rebecca O’Halleran</cp:lastModifiedBy>
  <cp:revision>2</cp:revision>
  <cp:lastPrinted>2022-04-13T10:51:00Z</cp:lastPrinted>
  <dcterms:created xsi:type="dcterms:W3CDTF">2023-01-30T16:25:00Z</dcterms:created>
  <dcterms:modified xsi:type="dcterms:W3CDTF">2023-01-30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6E357136115D41B495D433ADD433B5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  <property fmtid="{D5CDD505-2E9C-101B-9397-08002B2CF9AE}" pid="5" name="GrammarlyDocumentId">
    <vt:lpwstr>4128995b9f005bbded632811a8681cc3a6b8305157a7ad73505f5b1ada1184f2</vt:lpwstr>
  </property>
</Properties>
</file>